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D1621" w14:textId="77777777" w:rsidR="00363FC3" w:rsidRPr="00363FC3" w:rsidRDefault="00363FC3" w:rsidP="002E6261">
      <w:pPr>
        <w:pStyle w:val="Heading1"/>
        <w:rPr>
          <w:rFonts w:asciiTheme="minorHAnsi" w:hAnsiTheme="minorHAnsi" w:cstheme="minorHAnsi"/>
        </w:rPr>
      </w:pPr>
      <w:r w:rsidRPr="00363FC3">
        <w:rPr>
          <w:rFonts w:asciiTheme="minorHAnsi" w:hAnsiTheme="minorHAnsi" w:cstheme="minorHAnsi"/>
        </w:rPr>
        <w:t>Antidepressant medication use in Inflammatory Bowel Disease: a nationally representative population-based cohort study</w:t>
      </w:r>
    </w:p>
    <w:p w14:paraId="44714136" w14:textId="786F1752" w:rsidR="00363FC3" w:rsidRPr="001E11E8" w:rsidRDefault="00F8014F" w:rsidP="001E11E8">
      <w:pPr>
        <w:pStyle w:val="Heading1"/>
        <w:rPr>
          <w:rFonts w:asciiTheme="minorHAnsi" w:hAnsiTheme="minorHAnsi" w:cstheme="minorHAnsi"/>
        </w:rPr>
      </w:pPr>
      <w:r w:rsidRPr="00363FC3">
        <w:rPr>
          <w:rFonts w:asciiTheme="minorHAnsi" w:hAnsiTheme="minorHAnsi" w:cstheme="minorHAnsi"/>
        </w:rPr>
        <w:t>S</w:t>
      </w:r>
      <w:r w:rsidR="00B554ED">
        <w:rPr>
          <w:rFonts w:asciiTheme="minorHAnsi" w:hAnsiTheme="minorHAnsi" w:cstheme="minorHAnsi"/>
        </w:rPr>
        <w:t xml:space="preserve">upplementary appendices, </w:t>
      </w:r>
      <w:r w:rsidR="001E11E8">
        <w:rPr>
          <w:rFonts w:asciiTheme="minorHAnsi" w:hAnsiTheme="minorHAnsi" w:cstheme="minorHAnsi"/>
        </w:rPr>
        <w:t>figures,</w:t>
      </w:r>
      <w:r w:rsidR="00B554ED">
        <w:rPr>
          <w:rFonts w:asciiTheme="minorHAnsi" w:hAnsiTheme="minorHAnsi" w:cstheme="minorHAnsi"/>
        </w:rPr>
        <w:t xml:space="preserve"> and tables</w:t>
      </w:r>
    </w:p>
    <w:p w14:paraId="543B57FC" w14:textId="77777777" w:rsidR="00C54590" w:rsidRDefault="00C54590">
      <w:r>
        <w:br w:type="page"/>
      </w:r>
    </w:p>
    <w:p w14:paraId="11894EEF" w14:textId="77777777" w:rsidR="0082491F" w:rsidRPr="0082491F" w:rsidRDefault="0082491F" w:rsidP="0082491F">
      <w:pPr>
        <w:tabs>
          <w:tab w:val="left" w:pos="1524"/>
        </w:tabs>
        <w:sectPr w:rsidR="0082491F" w:rsidRPr="0082491F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A5EB88" w14:textId="5D12D9DF" w:rsidR="0082491F" w:rsidRDefault="0082491F" w:rsidP="00F8014F">
      <w:pPr>
        <w:pStyle w:val="Heading2"/>
        <w:spacing w:before="0" w:after="200"/>
        <w:jc w:val="both"/>
        <w:rPr>
          <w:rFonts w:asciiTheme="minorHAnsi" w:hAnsiTheme="minorHAnsi"/>
        </w:rPr>
      </w:pPr>
      <w:r w:rsidRPr="00F8014F">
        <w:rPr>
          <w:rFonts w:asciiTheme="minorHAnsi" w:hAnsiTheme="minorHAnsi"/>
        </w:rPr>
        <w:lastRenderedPageBreak/>
        <w:t xml:space="preserve">Supplementary appendix </w:t>
      </w:r>
      <w:r w:rsidR="001E64EF">
        <w:rPr>
          <w:rFonts w:asciiTheme="minorHAnsi" w:hAnsiTheme="minorHAnsi"/>
        </w:rPr>
        <w:t xml:space="preserve">A: </w:t>
      </w:r>
      <w:r w:rsidR="009F7C8D">
        <w:rPr>
          <w:rFonts w:asciiTheme="minorHAnsi" w:hAnsiTheme="minorHAnsi"/>
        </w:rPr>
        <w:t>Figure 1a:</w:t>
      </w:r>
      <w:r w:rsidRPr="00F8014F">
        <w:rPr>
          <w:rFonts w:asciiTheme="minorHAnsi" w:hAnsiTheme="minorHAnsi"/>
        </w:rPr>
        <w:t xml:space="preserve"> Cumulative combined risk of incident depression, </w:t>
      </w:r>
      <w:r w:rsidR="009F7C8D" w:rsidRPr="00F8014F">
        <w:rPr>
          <w:rFonts w:asciiTheme="minorHAnsi" w:hAnsiTheme="minorHAnsi"/>
        </w:rPr>
        <w:t>anxiety,</w:t>
      </w:r>
      <w:r w:rsidRPr="00F8014F">
        <w:rPr>
          <w:rFonts w:asciiTheme="minorHAnsi" w:hAnsiTheme="minorHAnsi"/>
        </w:rPr>
        <w:t xml:space="preserve"> or ADM use amongst the IBD and general population</w:t>
      </w:r>
      <w:r w:rsidR="009F7C8D">
        <w:rPr>
          <w:rFonts w:asciiTheme="minorHAnsi" w:hAnsiTheme="minorHAnsi"/>
        </w:rPr>
        <w:t>.</w:t>
      </w:r>
      <w:r w:rsidRPr="00F8014F">
        <w:rPr>
          <w:rFonts w:asciiTheme="minorHAnsi" w:hAnsiTheme="minorHAnsi"/>
        </w:rPr>
        <w:t xml:space="preserve"> </w:t>
      </w:r>
      <w:r w:rsidR="009F7C8D">
        <w:rPr>
          <w:rFonts w:asciiTheme="minorHAnsi" w:hAnsiTheme="minorHAnsi"/>
        </w:rPr>
        <w:t xml:space="preserve">Figure 1b: </w:t>
      </w:r>
      <w:r w:rsidRPr="00F8014F">
        <w:rPr>
          <w:rFonts w:asciiTheme="minorHAnsi" w:hAnsiTheme="minorHAnsi"/>
        </w:rPr>
        <w:t xml:space="preserve">Cumulative combined risk of depression, </w:t>
      </w:r>
      <w:r w:rsidR="009F7C8D" w:rsidRPr="00F8014F">
        <w:rPr>
          <w:rFonts w:asciiTheme="minorHAnsi" w:hAnsiTheme="minorHAnsi"/>
        </w:rPr>
        <w:t>anxiety,</w:t>
      </w:r>
      <w:r w:rsidRPr="00F8014F">
        <w:rPr>
          <w:rFonts w:asciiTheme="minorHAnsi" w:hAnsiTheme="minorHAnsi"/>
        </w:rPr>
        <w:t xml:space="preserve"> or ADM use amongst the IBD and general population including individuals with records prior to study index date </w:t>
      </w:r>
    </w:p>
    <w:p w14:paraId="1946326E" w14:textId="799E3BCF" w:rsidR="009F7C8D" w:rsidRDefault="009F7C8D" w:rsidP="009F7C8D">
      <w:r w:rsidRPr="009F7C8D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17CA067" wp14:editId="406C4CDF">
                <wp:simplePos x="0" y="0"/>
                <wp:positionH relativeFrom="column">
                  <wp:posOffset>5495925</wp:posOffset>
                </wp:positionH>
                <wp:positionV relativeFrom="paragraph">
                  <wp:posOffset>8890</wp:posOffset>
                </wp:positionV>
                <wp:extent cx="2257425" cy="4953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7425" cy="495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14:paraId="1CFBFA7E" w14:textId="60E3297B" w:rsidR="0014471F" w:rsidRPr="009F7C8D" w:rsidRDefault="0014471F" w:rsidP="009F7C8D">
                            <w:pPr>
                              <w:pStyle w:val="Heading2"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9F7C8D">
                              <w:rPr>
                                <w:rFonts w:asciiTheme="minorHAnsi" w:hAnsiTheme="minorHAnsi" w:cstheme="minorHAnsi"/>
                              </w:rPr>
                              <w:t>Figure 1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7CA06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32.75pt;margin-top:.7pt;width:177.75pt;height:39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" fillcolor="window" strokecolor="window" strokeweight=".5pt">
                <v:textbox>
                  <w:txbxContent>
                    <w:p w14:paraId="1CFBFA7E" w14:textId="60E3297B" w:rsidR="0014471F" w:rsidRPr="009F7C8D" w:rsidRDefault="0014471F" w:rsidP="009F7C8D">
                      <w:pPr>
                        <w:pStyle w:val="Heading2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F7C8D">
                        <w:rPr>
                          <w:rFonts w:asciiTheme="minorHAnsi" w:hAnsiTheme="minorHAnsi" w:cstheme="minorHAnsi"/>
                        </w:rPr>
                        <w:t>Figure 1</w:t>
                      </w:r>
                      <w:r>
                        <w:rPr>
                          <w:rFonts w:asciiTheme="minorHAnsi" w:hAnsiTheme="minorHAnsi" w:cstheme="minorHAnsi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A6B30D5" wp14:editId="15CDE86C">
                <wp:simplePos x="0" y="0"/>
                <wp:positionH relativeFrom="column">
                  <wp:posOffset>1171575</wp:posOffset>
                </wp:positionH>
                <wp:positionV relativeFrom="paragraph">
                  <wp:posOffset>6350</wp:posOffset>
                </wp:positionV>
                <wp:extent cx="2257425" cy="4953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7425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1DAF04E" w14:textId="78EAFE0E" w:rsidR="0014471F" w:rsidRPr="009F7C8D" w:rsidRDefault="0014471F" w:rsidP="009F7C8D">
                            <w:pPr>
                              <w:pStyle w:val="Heading2"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9F7C8D">
                              <w:rPr>
                                <w:rFonts w:asciiTheme="minorHAnsi" w:hAnsiTheme="minorHAnsi" w:cstheme="minorHAnsi"/>
                              </w:rPr>
                              <w:t>Figure 1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B30D5" id="Text Box 2" o:spid="_x0000_s1027" type="#_x0000_t202" style="position:absolute;margin-left:92.25pt;margin-top:.5pt;width:177.75pt;height:39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" fillcolor="white [3201]" strokecolor="white [3212]" strokeweight=".5pt">
                <v:textbox>
                  <w:txbxContent>
                    <w:p w14:paraId="41DAF04E" w14:textId="78EAFE0E" w:rsidR="0014471F" w:rsidRPr="009F7C8D" w:rsidRDefault="0014471F" w:rsidP="009F7C8D">
                      <w:pPr>
                        <w:pStyle w:val="Heading2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9F7C8D">
                        <w:rPr>
                          <w:rFonts w:asciiTheme="minorHAnsi" w:hAnsiTheme="minorHAnsi" w:cstheme="minorHAnsi"/>
                        </w:rPr>
                        <w:t>Figure 1</w:t>
                      </w:r>
                      <w:r>
                        <w:rPr>
                          <w:rFonts w:asciiTheme="minorHAnsi" w:hAnsiTheme="minorHAnsi" w:cstheme="minorHAnsi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422935D3" w14:textId="77777777" w:rsidR="009F7C8D" w:rsidRPr="009F7C8D" w:rsidRDefault="009F7C8D" w:rsidP="009F7C8D"/>
    <w:p w14:paraId="0749AFE7" w14:textId="77777777" w:rsidR="0082491F" w:rsidRPr="0082491F" w:rsidRDefault="0082491F" w:rsidP="0082491F">
      <w:pPr>
        <w:tabs>
          <w:tab w:val="left" w:pos="1524"/>
        </w:tabs>
      </w:pPr>
      <w:r w:rsidRPr="0082491F">
        <w:rPr>
          <w:noProof/>
          <w:lang w:eastAsia="en-GB"/>
        </w:rPr>
        <w:drawing>
          <wp:inline distT="0" distB="0" distL="0" distR="0" wp14:anchorId="74238DEE" wp14:editId="175A2FCF">
            <wp:extent cx="8607972" cy="320565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5238" cy="3215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EDEF2F" w14:textId="77777777" w:rsidR="0082491F" w:rsidRPr="0082491F" w:rsidRDefault="0024583A" w:rsidP="00F8014F">
      <w:pPr>
        <w:tabs>
          <w:tab w:val="left" w:pos="1524"/>
        </w:tabs>
        <w:jc w:val="center"/>
      </w:pPr>
      <w:r>
        <w:rPr>
          <w:noProof/>
          <w:lang w:eastAsia="en-GB"/>
        </w:rPr>
        <w:drawing>
          <wp:inline distT="0" distB="0" distL="0" distR="0" wp14:anchorId="55A892CC" wp14:editId="79E8D0FE">
            <wp:extent cx="2560320" cy="2679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67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FDB5BE" w14:textId="77777777" w:rsidR="0082491F" w:rsidRPr="0082491F" w:rsidRDefault="0082491F" w:rsidP="00360E70">
      <w:pPr>
        <w:spacing w:line="480" w:lineRule="auto"/>
        <w:rPr>
          <w:b/>
          <w:sz w:val="16"/>
          <w:szCs w:val="16"/>
        </w:rPr>
        <w:sectPr w:rsidR="0082491F" w:rsidRPr="0082491F" w:rsidSect="00B0454D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82491F">
        <w:rPr>
          <w:b/>
          <w:sz w:val="16"/>
          <w:szCs w:val="16"/>
        </w:rPr>
        <w:t>Abbreviations: * IBD (Inflammatory Bowel Disease); * Depression (depression diagnostic and/or depressive symptom code); * Anxiety (anxiety diagnostic and/or anxiety symptom code); * ADM (Antidepressant Medication). IBD diagnosis date marked with first vertical green line (Year 0); second vertical line denotes 10 years following IBD diagnosis/pseudo diagnosis date</w:t>
      </w:r>
      <w:r w:rsidR="00360E70">
        <w:rPr>
          <w:b/>
          <w:sz w:val="16"/>
          <w:szCs w:val="16"/>
        </w:rPr>
        <w:t>.</w:t>
      </w:r>
    </w:p>
    <w:p w14:paraId="149EB3FA" w14:textId="0E478624" w:rsidR="00CA1ADE" w:rsidRPr="00CA1ADE" w:rsidRDefault="002D58AE" w:rsidP="00CA1ADE">
      <w:pPr>
        <w:pStyle w:val="Heading2"/>
        <w:jc w:val="both"/>
        <w:rPr>
          <w:rFonts w:asciiTheme="minorHAnsi" w:hAnsiTheme="minorHAnsi" w:cstheme="minorHAnsi"/>
          <w:b w:val="0"/>
          <w:bCs w:val="0"/>
        </w:rPr>
      </w:pPr>
      <w:bookmarkStart w:id="0" w:name="_Hlk83201437"/>
      <w:r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8F1D5BA" wp14:editId="65FE95FC">
                <wp:simplePos x="0" y="0"/>
                <wp:positionH relativeFrom="column">
                  <wp:posOffset>38100</wp:posOffset>
                </wp:positionH>
                <wp:positionV relativeFrom="paragraph">
                  <wp:posOffset>8134350</wp:posOffset>
                </wp:positionV>
                <wp:extent cx="5238750" cy="9334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0" cy="933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3D4C12" w14:textId="7323D41E" w:rsidR="002D58AE" w:rsidRDefault="002D58AE" w:rsidP="002D58AE">
                            <w:pPr>
                              <w:spacing w:line="480" w:lineRule="auto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 xml:space="preserve">All covariates 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in the table 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 xml:space="preserve">were included within the adjusted analysis. Abbreviations: </w:t>
                            </w:r>
                            <w:r w:rsidR="00330D8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TCA; Tricyclic antidepressant; 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H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>R (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Hazard 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>Ratio); CI (Confidence Interval)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; IMD (Index of Multiple Deprivation)</w:t>
                            </w:r>
                            <w:r w:rsidRPr="00917486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>IMD – Index of Multiple Deprivation; IMD 1 represents the least deprived and IMD 5 the most deprived. IMD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 -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Data available only for individual’s resident in England</w:t>
                            </w:r>
                          </w:p>
                          <w:p w14:paraId="70EDED5E" w14:textId="77777777" w:rsidR="002D58AE" w:rsidRDefault="002D58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F1D5BA" id="Text Box 8" o:spid="_x0000_s1028" type="#_x0000_t202" style="position:absolute;left:0;text-align:left;margin-left:3pt;margin-top:640.5pt;width:412.5pt;height:73.5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" fillcolor="white [3201]" stroked="f" strokeweight=".5pt">
                <v:textbox>
                  <w:txbxContent>
                    <w:p w14:paraId="683D4C12" w14:textId="7323D41E" w:rsidR="002D58AE" w:rsidRDefault="002D58AE" w:rsidP="002D58AE">
                      <w:pPr>
                        <w:spacing w:line="480" w:lineRule="auto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E542C1">
                        <w:rPr>
                          <w:b/>
                          <w:sz w:val="16"/>
                          <w:szCs w:val="16"/>
                        </w:rPr>
                        <w:t xml:space="preserve">All covariates 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 xml:space="preserve">in the table </w:t>
                      </w:r>
                      <w:r w:rsidRPr="00E542C1">
                        <w:rPr>
                          <w:b/>
                          <w:sz w:val="16"/>
                          <w:szCs w:val="16"/>
                        </w:rPr>
                        <w:t xml:space="preserve">were included within the adjusted analysis. Abbreviations: </w:t>
                      </w:r>
                      <w:r w:rsidR="00330D84">
                        <w:rPr>
                          <w:b/>
                          <w:sz w:val="16"/>
                          <w:szCs w:val="16"/>
                        </w:rPr>
                        <w:t xml:space="preserve">TCA; Tricyclic antidepressant; 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>H</w:t>
                      </w:r>
                      <w:r w:rsidRPr="00E542C1">
                        <w:rPr>
                          <w:b/>
                          <w:sz w:val="16"/>
                          <w:szCs w:val="16"/>
                        </w:rPr>
                        <w:t>R (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 xml:space="preserve">Hazard </w:t>
                      </w:r>
                      <w:r w:rsidRPr="00E542C1">
                        <w:rPr>
                          <w:b/>
                          <w:sz w:val="16"/>
                          <w:szCs w:val="16"/>
                        </w:rPr>
                        <w:t>Ratio); CI (Confidence Interval)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>; IMD (Index of Multiple Deprivation)</w:t>
                      </w:r>
                      <w:r w:rsidRPr="00917486"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Pr="00E542C1">
                        <w:rPr>
                          <w:b/>
                          <w:sz w:val="16"/>
                          <w:szCs w:val="16"/>
                        </w:rPr>
                        <w:t>IMD – Index of Multiple Deprivation; IMD 1 represents the least deprived and IMD 5 the most deprived. IMD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 xml:space="preserve"> -</w:t>
                      </w:r>
                      <w:r w:rsidRPr="00E542C1">
                        <w:rPr>
                          <w:b/>
                          <w:sz w:val="16"/>
                          <w:szCs w:val="16"/>
                        </w:rPr>
                        <w:t xml:space="preserve"> Data available only for individual’s resident in England</w:t>
                      </w:r>
                    </w:p>
                    <w:p w14:paraId="70EDED5E" w14:textId="77777777" w:rsidR="002D58AE" w:rsidRDefault="002D58AE"/>
                  </w:txbxContent>
                </v:textbox>
              </v:shape>
            </w:pict>
          </mc:Fallback>
        </mc:AlternateContent>
      </w:r>
      <w:r w:rsidR="00CA1ADE" w:rsidRPr="00CA1ADE">
        <w:rPr>
          <w:rFonts w:asciiTheme="minorHAnsi" w:hAnsiTheme="minorHAnsi" w:cstheme="minorHAnsi"/>
        </w:rPr>
        <w:t>Supplementary</w:t>
      </w:r>
      <w:r w:rsidR="009C6AA7">
        <w:rPr>
          <w:rFonts w:asciiTheme="minorHAnsi" w:hAnsiTheme="minorHAnsi" w:cstheme="minorHAnsi"/>
        </w:rPr>
        <w:t xml:space="preserve"> appendix B</w:t>
      </w:r>
      <w:r w:rsidR="00CA1ADE" w:rsidRPr="00CA1ADE">
        <w:rPr>
          <w:rStyle w:val="Heading2Char"/>
          <w:rFonts w:asciiTheme="minorHAnsi" w:hAnsiTheme="minorHAnsi" w:cstheme="minorHAnsi"/>
        </w:rPr>
        <w:t>:</w:t>
      </w:r>
      <w:r w:rsidR="00CA1ADE" w:rsidRPr="00CA1ADE">
        <w:rPr>
          <w:rStyle w:val="Heading2Char"/>
          <w:rFonts w:asciiTheme="minorHAnsi" w:hAnsiTheme="minorHAnsi" w:cstheme="minorHAnsi"/>
          <w:b/>
          <w:bCs/>
        </w:rPr>
        <w:t xml:space="preserve"> Risk of first TCA use in the first year and ten years following diagnosis amongst individuals with IBD compared with the control</w:t>
      </w:r>
      <w:r w:rsidR="00CA1ADE" w:rsidRPr="00CA1ADE">
        <w:rPr>
          <w:rFonts w:asciiTheme="minorHAnsi" w:hAnsiTheme="minorHAnsi" w:cstheme="minorHAnsi"/>
          <w:b w:val="0"/>
          <w:bCs w:val="0"/>
        </w:rPr>
        <w:t xml:space="preserve"> </w:t>
      </w:r>
      <w:r w:rsidR="00CA1ADE" w:rsidRPr="00CA1ADE">
        <w:rPr>
          <w:rFonts w:asciiTheme="minorHAnsi" w:hAnsiTheme="minorHAnsi" w:cstheme="minorHAnsi"/>
        </w:rPr>
        <w:t>cohort</w:t>
      </w:r>
    </w:p>
    <w:tbl>
      <w:tblPr>
        <w:tblStyle w:val="TableGrid1"/>
        <w:tblpPr w:leftFromText="180" w:rightFromText="180" w:vertAnchor="page" w:horzAnchor="margin" w:tblpY="2581"/>
        <w:tblW w:w="850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1393"/>
        <w:gridCol w:w="448"/>
        <w:gridCol w:w="1561"/>
        <w:gridCol w:w="1701"/>
        <w:gridCol w:w="141"/>
        <w:gridCol w:w="425"/>
        <w:gridCol w:w="1276"/>
      </w:tblGrid>
      <w:tr w:rsidR="00CA1ADE" w:rsidRPr="007B4834" w14:paraId="50E8A4A1" w14:textId="77777777" w:rsidTr="0014471F">
        <w:trPr>
          <w:trHeight w:val="713"/>
        </w:trPr>
        <w:tc>
          <w:tcPr>
            <w:tcW w:w="1560" w:type="dxa"/>
            <w:shd w:val="clear" w:color="auto" w:fill="DBE5F1"/>
          </w:tcPr>
          <w:p w14:paraId="696A5786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bookmarkStart w:id="1" w:name="_Hlk92208973"/>
            <w:bookmarkEnd w:id="0"/>
          </w:p>
        </w:tc>
        <w:tc>
          <w:tcPr>
            <w:tcW w:w="3402" w:type="dxa"/>
            <w:gridSpan w:val="3"/>
            <w:shd w:val="clear" w:color="auto" w:fill="DBE5F1"/>
          </w:tcPr>
          <w:p w14:paraId="2FAC9BBA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0BDF0591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05E53AB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7B4834">
              <w:rPr>
                <w:rFonts w:ascii="Calibri" w:eastAsia="Calibri" w:hAnsi="Calibri" w:cs="Times New Roman"/>
                <w:b/>
                <w:sz w:val="20"/>
                <w:szCs w:val="20"/>
              </w:rPr>
              <w:t xml:space="preserve">                   First year </w:t>
            </w:r>
          </w:p>
        </w:tc>
        <w:tc>
          <w:tcPr>
            <w:tcW w:w="2267" w:type="dxa"/>
            <w:gridSpan w:val="3"/>
            <w:shd w:val="clear" w:color="auto" w:fill="DBE5F1"/>
          </w:tcPr>
          <w:p w14:paraId="460AF478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2D5185F2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2B8C7366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7B4834">
              <w:rPr>
                <w:rFonts w:ascii="Calibri" w:eastAsia="Calibri" w:hAnsi="Calibri" w:cs="Times New Roman"/>
                <w:b/>
                <w:sz w:val="20"/>
                <w:szCs w:val="20"/>
              </w:rPr>
              <w:t xml:space="preserve">                         Ten years</w:t>
            </w:r>
          </w:p>
        </w:tc>
        <w:tc>
          <w:tcPr>
            <w:tcW w:w="1276" w:type="dxa"/>
            <w:shd w:val="clear" w:color="auto" w:fill="DBE5F1"/>
          </w:tcPr>
          <w:p w14:paraId="4633EBC4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</w:tc>
      </w:tr>
      <w:tr w:rsidR="00CA1ADE" w:rsidRPr="007B4834" w14:paraId="13A79D15" w14:textId="77777777" w:rsidTr="0014471F">
        <w:trPr>
          <w:trHeight w:val="713"/>
        </w:trPr>
        <w:tc>
          <w:tcPr>
            <w:tcW w:w="1560" w:type="dxa"/>
            <w:shd w:val="clear" w:color="auto" w:fill="DBE5F1"/>
          </w:tcPr>
          <w:p w14:paraId="080099F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  <w:p w14:paraId="1A1E8A2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  <w:p w14:paraId="20A66DE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</w:p>
          <w:p w14:paraId="2BD232A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8"/>
                <w:szCs w:val="18"/>
              </w:rPr>
              <w:t>Outcome</w:t>
            </w:r>
          </w:p>
        </w:tc>
        <w:tc>
          <w:tcPr>
            <w:tcW w:w="1393" w:type="dxa"/>
            <w:shd w:val="clear" w:color="auto" w:fill="DBE5F1"/>
          </w:tcPr>
          <w:p w14:paraId="39EEB37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</w:p>
          <w:p w14:paraId="1567EB46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4EB98664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3E657961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    Unadjusted</w:t>
            </w:r>
          </w:p>
          <w:p w14:paraId="55EE49EA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    HR (95% CI)</w:t>
            </w:r>
          </w:p>
        </w:tc>
        <w:tc>
          <w:tcPr>
            <w:tcW w:w="2009" w:type="dxa"/>
            <w:gridSpan w:val="2"/>
            <w:shd w:val="clear" w:color="auto" w:fill="DBE5F1"/>
          </w:tcPr>
          <w:p w14:paraId="31968162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75EE4B3D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51C95DAB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351B425D" w14:textId="77777777" w:rsidR="00CA1ADE" w:rsidRPr="007B4834" w:rsidRDefault="00CA1ADE" w:rsidP="0014471F">
            <w:pPr>
              <w:tabs>
                <w:tab w:val="center" w:pos="587"/>
              </w:tabs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               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ab/>
              <w:t xml:space="preserve"> Adjusted*</w:t>
            </w:r>
          </w:p>
          <w:p w14:paraId="71CDAA12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        HR (95% CI)</w:t>
            </w:r>
          </w:p>
        </w:tc>
        <w:tc>
          <w:tcPr>
            <w:tcW w:w="1701" w:type="dxa"/>
            <w:shd w:val="clear" w:color="auto" w:fill="DBE5F1"/>
          </w:tcPr>
          <w:p w14:paraId="7A026EE5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4A6538DB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28431887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3110CD42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Unadjusted</w:t>
            </w:r>
          </w:p>
          <w:p w14:paraId="6C9F2B20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HR (95% CI)</w:t>
            </w:r>
          </w:p>
        </w:tc>
        <w:tc>
          <w:tcPr>
            <w:tcW w:w="1842" w:type="dxa"/>
            <w:gridSpan w:val="3"/>
            <w:shd w:val="clear" w:color="auto" w:fill="DBE5F1"/>
          </w:tcPr>
          <w:p w14:paraId="314655C6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72555D2D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4FE475CB" w14:textId="77777777" w:rsidR="00CA1ADE" w:rsidRPr="007B4834" w:rsidRDefault="00CA1ADE" w:rsidP="0014471F">
            <w:pPr>
              <w:jc w:val="center"/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0A87BCB3" w14:textId="77777777" w:rsidR="00CA1ADE" w:rsidRPr="007B4834" w:rsidRDefault="00CA1ADE" w:rsidP="0014471F">
            <w:pPr>
              <w:tabs>
                <w:tab w:val="center" w:pos="587"/>
              </w:tabs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           Adjusted*</w:t>
            </w:r>
          </w:p>
          <w:p w14:paraId="145ECB3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          HR (95% CI)</w:t>
            </w:r>
          </w:p>
        </w:tc>
      </w:tr>
      <w:tr w:rsidR="00CA1ADE" w:rsidRPr="007B4834" w14:paraId="628CDB26" w14:textId="77777777" w:rsidTr="0014471F">
        <w:trPr>
          <w:trHeight w:val="653"/>
        </w:trPr>
        <w:tc>
          <w:tcPr>
            <w:tcW w:w="1560" w:type="dxa"/>
            <w:hideMark/>
          </w:tcPr>
          <w:p w14:paraId="2041F1C4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1CE4BC74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 xml:space="preserve">Cohort </w:t>
            </w:r>
          </w:p>
          <w:p w14:paraId="0E1E763A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41AA388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Matched Controls</w:t>
            </w:r>
          </w:p>
          <w:p w14:paraId="3A4697D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IBD</w:t>
            </w:r>
          </w:p>
          <w:p w14:paraId="413CBB7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51EFED2A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7C6A3B8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Sex</w:t>
            </w:r>
          </w:p>
          <w:p w14:paraId="127B5B2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2164B33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Male</w:t>
            </w:r>
          </w:p>
          <w:p w14:paraId="2F3C533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Female</w:t>
            </w:r>
          </w:p>
          <w:p w14:paraId="38507590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01BAEB56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7AE2E36F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Age at diagnosis (years)</w:t>
            </w:r>
          </w:p>
          <w:p w14:paraId="6D3C051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</w:tc>
        <w:tc>
          <w:tcPr>
            <w:tcW w:w="1841" w:type="dxa"/>
            <w:gridSpan w:val="2"/>
          </w:tcPr>
          <w:p w14:paraId="329B7C1A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11F4AEF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2E8F213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D9BB384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0942CF7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74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56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93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631D82C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E2E42B6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4FC2321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808341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1DC3DFE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7E717090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52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3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6 -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1.6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9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60F847B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</w:tc>
        <w:tc>
          <w:tcPr>
            <w:tcW w:w="1561" w:type="dxa"/>
          </w:tcPr>
          <w:p w14:paraId="2FE4E83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BAD558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43B7FEAE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04B227D1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41AE1EC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59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42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7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4FE02F7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68A6470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63C05F6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27BD9013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2E4CFD59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5AA00E01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50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3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5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1.6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8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494631ED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1842" w:type="dxa"/>
            <w:gridSpan w:val="2"/>
          </w:tcPr>
          <w:p w14:paraId="24F62AB7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12D16B40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70C35A5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A72A1AD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1AB16688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1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2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61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22B72C7A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6831F938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6032BC53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156F93F9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48C666F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4942AC41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6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6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1DD7243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1701" w:type="dxa"/>
            <w:gridSpan w:val="2"/>
          </w:tcPr>
          <w:p w14:paraId="6195FDD7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2381E76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DF56A49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AFB4F0E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7614B26F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8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0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8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130E512D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74CE0C6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B57D2F6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34508B4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A6B92FF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5BF2FD8E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5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7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6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13F614E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</w:tr>
      <w:tr w:rsidR="00CA1ADE" w:rsidRPr="007B4834" w14:paraId="0DA0A1A7" w14:textId="77777777" w:rsidTr="0014471F">
        <w:trPr>
          <w:trHeight w:val="1247"/>
        </w:trPr>
        <w:tc>
          <w:tcPr>
            <w:tcW w:w="1560" w:type="dxa"/>
            <w:hideMark/>
          </w:tcPr>
          <w:p w14:paraId="50C03CF6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&lt; 18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br/>
              <w:t>18 &lt; 25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br/>
              <w:t>25 &lt; 40</w:t>
            </w:r>
          </w:p>
          <w:p w14:paraId="79EF8261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40 &lt; 60</w:t>
            </w:r>
          </w:p>
          <w:p w14:paraId="7469BB58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≥60</w:t>
            </w:r>
          </w:p>
          <w:p w14:paraId="174525C4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52C6A15A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2928C8A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Social deprivation</w:t>
            </w:r>
          </w:p>
          <w:p w14:paraId="1CA7333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5563CE4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IMD 1-3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br/>
              <w:t>IMD 4-5</w:t>
            </w:r>
          </w:p>
          <w:p w14:paraId="70EDF7DF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Unknown</w:t>
            </w:r>
          </w:p>
          <w:p w14:paraId="744B240A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1841" w:type="dxa"/>
            <w:gridSpan w:val="2"/>
          </w:tcPr>
          <w:p w14:paraId="01B2818F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0.1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0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.10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0.2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8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3820EA0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60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4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7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61BF907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81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70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94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0D155E34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07CB9CE1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1.19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.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05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35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  <w:p w14:paraId="294E08C1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31B2A39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2D3B8D2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0A3308A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6F8A0562" w14:textId="77777777" w:rsidR="00CA1ADE" w:rsidRPr="00336276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336276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1CFD65FB" w14:textId="77777777" w:rsidR="00CA1ADE" w:rsidRPr="00336276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336276">
              <w:rPr>
                <w:rFonts w:ascii="Calibri" w:eastAsia="Calibri" w:hAnsi="Calibri" w:cs="Times New Roman"/>
                <w:b/>
                <w:sz w:val="16"/>
                <w:szCs w:val="16"/>
              </w:rPr>
              <w:t>1.18 (1.02 - 1.35)</w:t>
            </w:r>
          </w:p>
          <w:p w14:paraId="403E1EE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336276">
              <w:rPr>
                <w:rFonts w:ascii="Calibri" w:eastAsia="Calibri" w:hAnsi="Calibri" w:cs="Times New Roman"/>
                <w:sz w:val="16"/>
                <w:szCs w:val="16"/>
              </w:rPr>
              <w:t>1.04 (0.93 - 1.68)</w:t>
            </w:r>
          </w:p>
          <w:p w14:paraId="2A338FA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1719F0E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1561" w:type="dxa"/>
          </w:tcPr>
          <w:p w14:paraId="593C7AF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0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29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0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18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0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49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0046C29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6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52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8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35A387F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84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72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9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5DA43DF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00EAF5A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</w:pPr>
            <w:r w:rsidRPr="008544A6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1.17</w:t>
            </w: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 xml:space="preserve"> (</w:t>
            </w:r>
            <w:r w:rsidRPr="008544A6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1.03</w:t>
            </w: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 xml:space="preserve"> - 1.</w:t>
            </w:r>
            <w:r w:rsidRPr="008544A6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33</w:t>
            </w: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)</w:t>
            </w:r>
          </w:p>
          <w:p w14:paraId="50DF6408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250D689E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0E732EF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3DCC09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6D485E4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5221688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.0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5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(0.9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1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- 1.2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2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  <w:p w14:paraId="66B4B24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0.99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(0.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 xml:space="preserve">88 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- 1.1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3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  <w:p w14:paraId="3D282B74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1842" w:type="dxa"/>
            <w:gridSpan w:val="2"/>
          </w:tcPr>
          <w:p w14:paraId="4917DCED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26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21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2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33835D7E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59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51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68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51A68C1B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77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72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84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7D59BFC5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771EF235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  <w:r w:rsidRPr="00963046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15</w:t>
            </w:r>
            <w:r w:rsidRPr="007B4834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1.07</w:t>
            </w:r>
            <w:r w:rsidRPr="007B4834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23</w:t>
            </w:r>
            <w:r w:rsidRPr="007B4834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)</w:t>
            </w:r>
          </w:p>
          <w:p w14:paraId="793ECF04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998BEB7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3D972D4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817350F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2D5B7F01" w14:textId="77777777" w:rsidR="00CA1ADE" w:rsidRPr="00336276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336276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2A241B43" w14:textId="77777777" w:rsidR="00CA1ADE" w:rsidRPr="00336276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336276">
              <w:rPr>
                <w:rFonts w:ascii="Calibri" w:eastAsia="Calibri" w:hAnsi="Calibri" w:cs="Calibri"/>
                <w:b/>
                <w:sz w:val="16"/>
                <w:szCs w:val="16"/>
              </w:rPr>
              <w:t>1.19 (1.10 - 1.28)</w:t>
            </w:r>
          </w:p>
          <w:p w14:paraId="4636A145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336276">
              <w:rPr>
                <w:rFonts w:ascii="Calibri" w:eastAsia="Calibri" w:hAnsi="Calibri" w:cs="Calibri"/>
                <w:sz w:val="16"/>
                <w:szCs w:val="16"/>
              </w:rPr>
              <w:t>1.06 (0.99 - 1.12)</w:t>
            </w:r>
          </w:p>
          <w:p w14:paraId="38D5BC4B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7AA5561F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</w:tc>
        <w:tc>
          <w:tcPr>
            <w:tcW w:w="1701" w:type="dxa"/>
            <w:gridSpan w:val="2"/>
          </w:tcPr>
          <w:p w14:paraId="33E5CB0A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0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3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11AB0824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6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56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7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696407D2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79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72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86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3D8CECB7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6261F1C2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  <w:r w:rsidRPr="00431A89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1.15</w:t>
            </w:r>
            <w:r w:rsidRPr="007B4834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1.07</w:t>
            </w:r>
            <w:r w:rsidRPr="007B4834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23</w:t>
            </w:r>
            <w:r w:rsidRPr="007B4834">
              <w:rPr>
                <w:rFonts w:ascii="Calibri" w:eastAsia="Calibri" w:hAnsi="Calibri" w:cs="Calibri"/>
                <w:b/>
                <w:bCs/>
                <w:sz w:val="16"/>
                <w:szCs w:val="16"/>
              </w:rPr>
              <w:t>)</w:t>
            </w:r>
          </w:p>
          <w:p w14:paraId="6284920A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12E37F6C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C9C1A64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BAD4518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1409098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34F8001F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13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04 - 1.2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29296421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z w:val="16"/>
                <w:szCs w:val="16"/>
              </w:rPr>
              <w:t>0.99</w:t>
            </w:r>
            <w:r w:rsidRPr="007B4834">
              <w:rPr>
                <w:rFonts w:ascii="Calibri" w:eastAsia="Calibri" w:hAnsi="Calibri" w:cs="Calibri"/>
                <w:sz w:val="16"/>
                <w:szCs w:val="16"/>
              </w:rPr>
              <w:t xml:space="preserve"> (0.9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2</w:t>
            </w:r>
            <w:r w:rsidRPr="007B4834">
              <w:rPr>
                <w:rFonts w:ascii="Calibri" w:eastAsia="Calibri" w:hAnsi="Calibri" w:cs="Calibri"/>
                <w:sz w:val="16"/>
                <w:szCs w:val="16"/>
              </w:rPr>
              <w:t xml:space="preserve"> - 1.0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6</w:t>
            </w:r>
            <w:r w:rsidRPr="007B4834">
              <w:rPr>
                <w:rFonts w:ascii="Calibri" w:eastAsia="Calibri" w:hAnsi="Calibri" w:cs="Calibri"/>
                <w:sz w:val="16"/>
                <w:szCs w:val="16"/>
              </w:rPr>
              <w:t>)</w:t>
            </w:r>
          </w:p>
          <w:p w14:paraId="33F308A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</w:tc>
      </w:tr>
      <w:tr w:rsidR="00CA1ADE" w:rsidRPr="007B4834" w14:paraId="58A532B4" w14:textId="77777777" w:rsidTr="0014471F">
        <w:trPr>
          <w:trHeight w:val="1592"/>
        </w:trPr>
        <w:tc>
          <w:tcPr>
            <w:tcW w:w="1560" w:type="dxa"/>
            <w:hideMark/>
          </w:tcPr>
          <w:p w14:paraId="66663E1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  <w:lang w:val="es-ES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  <w:lang w:val="es-ES"/>
              </w:rPr>
              <w:t>Era of IBD diagnosis</w:t>
            </w:r>
          </w:p>
          <w:p w14:paraId="7B69AC1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  <w:lang w:val="es-ES"/>
              </w:rPr>
            </w:pPr>
          </w:p>
          <w:p w14:paraId="1FFBA1C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  <w:lang w:val="es-ES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  <w:lang w:val="es-ES"/>
              </w:rPr>
              <w:t>Era 1 2004 - 2007</w:t>
            </w:r>
          </w:p>
          <w:p w14:paraId="13795A5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Era 2 2008 - 2011</w:t>
            </w:r>
          </w:p>
          <w:p w14:paraId="318B33F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Era 3 2012 - 2015</w:t>
            </w:r>
          </w:p>
          <w:p w14:paraId="4455505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17F7E9A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1CCA9F08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Smoking status n (%)</w:t>
            </w:r>
          </w:p>
          <w:p w14:paraId="2443ABB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531F0243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Never</w:t>
            </w:r>
          </w:p>
          <w:p w14:paraId="67A6B76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Smoker  </w:t>
            </w:r>
          </w:p>
          <w:p w14:paraId="01D7D0CE" w14:textId="77777777" w:rsidR="00CA1ADE" w:rsidRPr="003E470B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3E470B">
              <w:rPr>
                <w:rFonts w:ascii="Calibri" w:eastAsia="Calibri" w:hAnsi="Calibri" w:cs="Times New Roman"/>
                <w:sz w:val="16"/>
                <w:szCs w:val="16"/>
              </w:rPr>
              <w:t>Ex-smoker</w:t>
            </w:r>
          </w:p>
          <w:p w14:paraId="4F721A25" w14:textId="77777777" w:rsidR="00CA1ADE" w:rsidRPr="00423B67" w:rsidRDefault="00CA1ADE" w:rsidP="0014471F">
            <w:pPr>
              <w:rPr>
                <w:rFonts w:ascii="Calibri" w:eastAsia="Calibri" w:hAnsi="Calibri" w:cs="Times New Roman"/>
                <w:bCs/>
                <w:sz w:val="16"/>
                <w:szCs w:val="16"/>
              </w:rPr>
            </w:pPr>
            <w:r w:rsidRPr="00423B67">
              <w:rPr>
                <w:rFonts w:ascii="Calibri" w:eastAsia="Calibri" w:hAnsi="Calibri" w:cs="Times New Roman"/>
                <w:bCs/>
                <w:sz w:val="16"/>
                <w:szCs w:val="16"/>
              </w:rPr>
              <w:t>Missing</w:t>
            </w:r>
          </w:p>
          <w:p w14:paraId="6761D6D5" w14:textId="77777777" w:rsidR="00CA1ADE" w:rsidRPr="003E470B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2F7B8E9C" w14:textId="77777777" w:rsidR="00CA1ADE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3E470B">
              <w:rPr>
                <w:rFonts w:ascii="Calibri" w:eastAsia="Calibri" w:hAnsi="Calibri" w:cs="Times New Roman"/>
                <w:b/>
                <w:sz w:val="16"/>
                <w:szCs w:val="16"/>
              </w:rPr>
              <w:t>Corticosteroids use</w:t>
            </w:r>
          </w:p>
          <w:p w14:paraId="5A27B3FE" w14:textId="77777777" w:rsidR="00307280" w:rsidRPr="003E470B" w:rsidRDefault="00307280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321AB95C" w14:textId="77777777" w:rsidR="00CA1ADE" w:rsidRPr="00423B67" w:rsidRDefault="00CA1ADE" w:rsidP="0014471F">
            <w:pPr>
              <w:rPr>
                <w:rFonts w:ascii="Calibri" w:eastAsia="Calibri" w:hAnsi="Calibri" w:cs="Times New Roman"/>
                <w:bCs/>
                <w:sz w:val="16"/>
                <w:szCs w:val="16"/>
              </w:rPr>
            </w:pPr>
            <w:r w:rsidRPr="00423B67">
              <w:rPr>
                <w:rFonts w:ascii="Calibri" w:eastAsia="Calibri" w:hAnsi="Calibri" w:cs="Times New Roman"/>
                <w:bCs/>
                <w:sz w:val="16"/>
                <w:szCs w:val="16"/>
              </w:rPr>
              <w:t xml:space="preserve">No </w:t>
            </w:r>
          </w:p>
          <w:p w14:paraId="4645CB39" w14:textId="77777777" w:rsidR="00CA1ADE" w:rsidRPr="003E470B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3E470B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Yes </w:t>
            </w:r>
          </w:p>
          <w:p w14:paraId="7E922A83" w14:textId="77777777" w:rsidR="00CA1ADE" w:rsidRPr="003E470B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4875D781" w14:textId="77777777" w:rsidR="00CA1ADE" w:rsidRPr="003E470B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</w:tc>
        <w:tc>
          <w:tcPr>
            <w:tcW w:w="1841" w:type="dxa"/>
            <w:gridSpan w:val="2"/>
          </w:tcPr>
          <w:p w14:paraId="6BD949B3" w14:textId="77777777" w:rsidR="00CA1ADE" w:rsidRPr="003E470B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09ED5011" w14:textId="77777777" w:rsidR="00CA1ADE" w:rsidRPr="003E470B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0254F5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62620BD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49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31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70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666DBA9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1.56 (1.</w:t>
            </w:r>
            <w:r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65</w:t>
            </w: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–</w:t>
            </w: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2.18</w:t>
            </w:r>
            <w:r w:rsidRPr="007B4834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)</w:t>
            </w:r>
          </w:p>
          <w:p w14:paraId="1A9BC0C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43FFD5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05E6EB6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06E12DAE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07A2113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</w:p>
          <w:p w14:paraId="6F7BAD91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76BE892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1.36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2.39 - 3.03)</w:t>
            </w:r>
          </w:p>
          <w:p w14:paraId="06A0E2E8" w14:textId="77777777" w:rsidR="00CA1ADE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36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48 - 1.89)</w:t>
            </w:r>
          </w:p>
          <w:p w14:paraId="652D9F3E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.33 (0.27 - 1.39)</w:t>
            </w:r>
          </w:p>
          <w:p w14:paraId="2242F9DF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E78AC83" w14:textId="77777777" w:rsidR="00CA1ADE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34FCE4E6" w14:textId="77777777" w:rsidR="00307280" w:rsidRPr="007B4834" w:rsidRDefault="00307280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67F08E2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0284CA81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sz w:val="16"/>
                <w:szCs w:val="16"/>
              </w:rPr>
              <w:t>1.01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(0.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64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- 1.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58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</w:tc>
        <w:tc>
          <w:tcPr>
            <w:tcW w:w="1561" w:type="dxa"/>
          </w:tcPr>
          <w:p w14:paraId="3B5968D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017DFDD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5EF4175F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 (-)</w:t>
            </w:r>
          </w:p>
          <w:p w14:paraId="55317B8A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 w:rsidRPr="00BB6C32">
              <w:rPr>
                <w:rFonts w:ascii="Calibri" w:eastAsia="Calibri" w:hAnsi="Calibri" w:cs="Times New Roman"/>
                <w:b/>
                <w:sz w:val="16"/>
                <w:szCs w:val="16"/>
              </w:rPr>
              <w:t>34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</w:t>
            </w:r>
            <w:r w:rsidRPr="00BB6C32">
              <w:rPr>
                <w:rFonts w:ascii="Calibri" w:eastAsia="Calibri" w:hAnsi="Calibri" w:cs="Times New Roman"/>
                <w:b/>
                <w:sz w:val="16"/>
                <w:szCs w:val="16"/>
              </w:rPr>
              <w:t>1.1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1.</w:t>
            </w:r>
            <w:r w:rsidRPr="00BB6C32">
              <w:rPr>
                <w:rFonts w:ascii="Calibri" w:eastAsia="Calibri" w:hAnsi="Calibri" w:cs="Times New Roman"/>
                <w:b/>
                <w:sz w:val="16"/>
                <w:szCs w:val="16"/>
              </w:rPr>
              <w:t>53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665D49C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63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42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8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7)</w:t>
            </w:r>
          </w:p>
          <w:p w14:paraId="23E43FAC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066B5DF0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5FFF795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6DF8899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</w:p>
          <w:p w14:paraId="28884F0B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Cs/>
                <w:sz w:val="16"/>
                <w:szCs w:val="16"/>
              </w:rPr>
            </w:pPr>
          </w:p>
          <w:p w14:paraId="104D1D5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Cs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Cs/>
                <w:sz w:val="16"/>
                <w:szCs w:val="16"/>
              </w:rPr>
              <w:t>1 (-)</w:t>
            </w:r>
          </w:p>
          <w:p w14:paraId="796B1287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1.36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1.17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1.59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1BB2BE48" w14:textId="77777777" w:rsidR="00CA1ADE" w:rsidRPr="007B4834" w:rsidRDefault="00CA1ADE" w:rsidP="0014471F">
            <w:pPr>
              <w:rPr>
                <w:rFonts w:ascii="Calibri" w:eastAsia="Calibri" w:hAnsi="Calibri" w:cs="Times New Roman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18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02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Times New Roman"/>
                <w:b/>
                <w:sz w:val="16"/>
                <w:szCs w:val="16"/>
              </w:rPr>
              <w:t>35</w:t>
            </w:r>
            <w:r w:rsidRPr="007B4834">
              <w:rPr>
                <w:rFonts w:ascii="Calibri" w:eastAsia="Calibri" w:hAnsi="Calibri" w:cs="Times New Roman"/>
                <w:b/>
                <w:sz w:val="16"/>
                <w:szCs w:val="16"/>
              </w:rPr>
              <w:t>)</w:t>
            </w:r>
          </w:p>
          <w:p w14:paraId="333A7FBD" w14:textId="77777777" w:rsidR="00CA1ADE" w:rsidRPr="007B4834" w:rsidRDefault="00CA1ADE" w:rsidP="0014471F">
            <w:pPr>
              <w:keepNext/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</w:pPr>
            <w:r w:rsidRPr="00BB6C32">
              <w:rPr>
                <w:rFonts w:ascii="Calibri" w:eastAsia="Calibri" w:hAnsi="Calibri" w:cs="Times New Roman"/>
                <w:b/>
                <w:bCs/>
                <w:sz w:val="16"/>
                <w:szCs w:val="16"/>
              </w:rPr>
              <w:t>0.42 (0.34 - 0.51)</w:t>
            </w:r>
          </w:p>
          <w:p w14:paraId="6643363F" w14:textId="77777777" w:rsidR="00CA1ADE" w:rsidRPr="007B4834" w:rsidRDefault="00CA1ADE" w:rsidP="0014471F">
            <w:pPr>
              <w:keepNext/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3B84FEC1" w14:textId="77777777" w:rsidR="00CA1ADE" w:rsidRDefault="00CA1ADE" w:rsidP="0014471F">
            <w:pPr>
              <w:keepNext/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6D5D780A" w14:textId="77777777" w:rsidR="00307280" w:rsidRPr="007B4834" w:rsidRDefault="00307280" w:rsidP="0014471F">
            <w:pPr>
              <w:keepNext/>
              <w:rPr>
                <w:rFonts w:ascii="Calibri" w:eastAsia="Calibri" w:hAnsi="Calibri" w:cs="Times New Roman"/>
                <w:sz w:val="16"/>
                <w:szCs w:val="16"/>
              </w:rPr>
            </w:pPr>
          </w:p>
          <w:p w14:paraId="782E1338" w14:textId="77777777" w:rsidR="00CA1ADE" w:rsidRPr="007B4834" w:rsidRDefault="00CA1ADE" w:rsidP="0014471F">
            <w:pPr>
              <w:keepNext/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1(-) </w:t>
            </w:r>
          </w:p>
          <w:p w14:paraId="1AA434C5" w14:textId="77777777" w:rsidR="00CA1ADE" w:rsidRPr="007B4834" w:rsidRDefault="00CA1ADE" w:rsidP="0014471F">
            <w:pPr>
              <w:keepNext/>
              <w:rPr>
                <w:rFonts w:ascii="Calibri" w:eastAsia="Calibri" w:hAnsi="Calibri" w:cs="Times New Roman"/>
                <w:sz w:val="16"/>
                <w:szCs w:val="16"/>
              </w:rPr>
            </w:pP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1.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44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(0.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91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-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Times New Roman"/>
                <w:sz w:val="16"/>
                <w:szCs w:val="16"/>
              </w:rPr>
              <w:t>2.27</w:t>
            </w:r>
            <w:r w:rsidRPr="007B4834">
              <w:rPr>
                <w:rFonts w:ascii="Calibri" w:eastAsia="Calibri" w:hAnsi="Calibri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gridSpan w:val="2"/>
          </w:tcPr>
          <w:p w14:paraId="288932EC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2735AE8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E734196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76A7E005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3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8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2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9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8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214A196D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77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6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9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32BE3CF2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4734DB4B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1CD9BBF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7DCBD83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4A5F1D3C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DF16E0C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7217A7BC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4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2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7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108ACE49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8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28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9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38188B14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60 (0.55 - 0.65)</w:t>
            </w:r>
          </w:p>
          <w:p w14:paraId="209C5FD3" w14:textId="77777777" w:rsidR="00CA1ADE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7DD62374" w14:textId="77777777" w:rsidR="00307280" w:rsidRPr="007B4834" w:rsidRDefault="00307280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2A14E829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7F1B43CF" w14:textId="77777777" w:rsidR="00CA1ADE" w:rsidRPr="007B4834" w:rsidRDefault="00CA1ADE" w:rsidP="0014471F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Cs/>
                <w:sz w:val="16"/>
                <w:szCs w:val="16"/>
              </w:rPr>
              <w:t xml:space="preserve"> 1 (-)</w:t>
            </w:r>
          </w:p>
          <w:p w14:paraId="54055103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0.7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7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0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6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6B01C0D2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20544CD6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5D145FA5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1701" w:type="dxa"/>
            <w:gridSpan w:val="2"/>
          </w:tcPr>
          <w:p w14:paraId="71A615BB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B9C8A24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0F6C4D70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sz w:val="16"/>
                <w:szCs w:val="16"/>
              </w:rPr>
              <w:t>1 (-)</w:t>
            </w:r>
          </w:p>
          <w:p w14:paraId="48E38AAB" w14:textId="77777777" w:rsidR="00CA1ADE" w:rsidRPr="007B4834" w:rsidRDefault="00CA1ADE" w:rsidP="0014471F">
            <w:pPr>
              <w:tabs>
                <w:tab w:val="left" w:pos="1530"/>
              </w:tabs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30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21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3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9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5C4B98D0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64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1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80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5B324378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2533F9E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3EBC4EE4" w14:textId="77777777" w:rsidR="00CA1ADE" w:rsidRPr="007B4834" w:rsidRDefault="00CA1ADE" w:rsidP="0014471F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  <w:p w14:paraId="592B4709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6C5105AD" w14:textId="77777777" w:rsidR="00CA1ADE" w:rsidRPr="007B4834" w:rsidRDefault="00CA1ADE" w:rsidP="0014471F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</w:p>
          <w:p w14:paraId="7B539CC7" w14:textId="77777777" w:rsidR="00CA1ADE" w:rsidRPr="007B4834" w:rsidRDefault="00CA1ADE" w:rsidP="0014471F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Cs/>
                <w:sz w:val="16"/>
                <w:szCs w:val="16"/>
              </w:rPr>
              <w:t>1 (-)</w:t>
            </w:r>
          </w:p>
          <w:p w14:paraId="51B283E4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46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.33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9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487A9692" w14:textId="77777777" w:rsidR="00CA1ADE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1.2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 (1.16 - 1.3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5</w:t>
            </w:r>
            <w:r w:rsidRPr="007B4834">
              <w:rPr>
                <w:rFonts w:ascii="Calibri" w:eastAsia="Calibri" w:hAnsi="Calibri" w:cs="Calibri"/>
                <w:b/>
                <w:sz w:val="16"/>
                <w:szCs w:val="16"/>
              </w:rPr>
              <w:t>)</w:t>
            </w:r>
          </w:p>
          <w:p w14:paraId="21EF4997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0.76 (0.70 - 0.83)</w:t>
            </w:r>
          </w:p>
          <w:p w14:paraId="73E6E491" w14:textId="77777777" w:rsidR="00CA1ADE" w:rsidRPr="007B4834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7BDB9026" w14:textId="77777777" w:rsidR="00CA1ADE" w:rsidRDefault="00CA1ADE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7AADAB05" w14:textId="77777777" w:rsidR="00307280" w:rsidRPr="007B4834" w:rsidRDefault="00307280" w:rsidP="0014471F">
            <w:pPr>
              <w:rPr>
                <w:rFonts w:ascii="Calibri" w:eastAsia="Calibri" w:hAnsi="Calibri" w:cs="Calibri"/>
                <w:b/>
                <w:sz w:val="16"/>
                <w:szCs w:val="16"/>
              </w:rPr>
            </w:pPr>
          </w:p>
          <w:p w14:paraId="3135FD36" w14:textId="77777777" w:rsidR="00CA1ADE" w:rsidRPr="007B4834" w:rsidRDefault="00CA1ADE" w:rsidP="0014471F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Cs/>
                <w:sz w:val="16"/>
                <w:szCs w:val="16"/>
              </w:rPr>
              <w:t xml:space="preserve"> 1 (-)</w:t>
            </w:r>
          </w:p>
          <w:p w14:paraId="7F3FE0BF" w14:textId="77777777" w:rsidR="00CA1ADE" w:rsidRPr="007B4834" w:rsidRDefault="00CA1ADE" w:rsidP="0014471F">
            <w:pPr>
              <w:rPr>
                <w:rFonts w:ascii="Calibri" w:eastAsia="Calibri" w:hAnsi="Calibri" w:cs="Calibri"/>
                <w:bCs/>
                <w:sz w:val="16"/>
                <w:szCs w:val="16"/>
              </w:rPr>
            </w:pPr>
            <w:r w:rsidRPr="007B4834">
              <w:rPr>
                <w:rFonts w:ascii="Calibri" w:eastAsia="Calibri" w:hAnsi="Calibri" w:cs="Calibri"/>
                <w:bCs/>
                <w:sz w:val="16"/>
                <w:szCs w:val="16"/>
              </w:rPr>
              <w:t>0.</w:t>
            </w:r>
            <w:r>
              <w:rPr>
                <w:rFonts w:ascii="Calibri" w:eastAsia="Calibri" w:hAnsi="Calibri" w:cs="Calibri"/>
                <w:bCs/>
                <w:sz w:val="16"/>
                <w:szCs w:val="16"/>
              </w:rPr>
              <w:t>99</w:t>
            </w:r>
            <w:r w:rsidRPr="007B4834">
              <w:rPr>
                <w:rFonts w:ascii="Calibri" w:eastAsia="Calibri" w:hAnsi="Calibri" w:cs="Calibri"/>
                <w:bCs/>
                <w:sz w:val="16"/>
                <w:szCs w:val="16"/>
              </w:rPr>
              <w:t xml:space="preserve"> (0.7</w:t>
            </w:r>
            <w:r>
              <w:rPr>
                <w:rFonts w:ascii="Calibri" w:eastAsia="Calibri" w:hAnsi="Calibri" w:cs="Calibri"/>
                <w:bCs/>
                <w:sz w:val="16"/>
                <w:szCs w:val="16"/>
              </w:rPr>
              <w:t>9</w:t>
            </w:r>
            <w:r w:rsidRPr="007B4834">
              <w:rPr>
                <w:rFonts w:ascii="Calibri" w:eastAsia="Calibri" w:hAnsi="Calibri" w:cs="Calibri"/>
                <w:bCs/>
                <w:sz w:val="16"/>
                <w:szCs w:val="16"/>
              </w:rPr>
              <w:t xml:space="preserve"> - 1.</w:t>
            </w:r>
            <w:r>
              <w:rPr>
                <w:rFonts w:ascii="Calibri" w:eastAsia="Calibri" w:hAnsi="Calibri" w:cs="Calibri"/>
                <w:bCs/>
                <w:sz w:val="16"/>
                <w:szCs w:val="16"/>
              </w:rPr>
              <w:t>24</w:t>
            </w:r>
            <w:r w:rsidRPr="007B4834">
              <w:rPr>
                <w:rFonts w:ascii="Calibri" w:eastAsia="Calibri" w:hAnsi="Calibri" w:cs="Calibri"/>
                <w:bCs/>
                <w:sz w:val="16"/>
                <w:szCs w:val="16"/>
              </w:rPr>
              <w:t>)</w:t>
            </w:r>
          </w:p>
          <w:p w14:paraId="509E0150" w14:textId="77777777" w:rsidR="00CA1ADE" w:rsidRPr="007B4834" w:rsidRDefault="00CA1ADE" w:rsidP="0014471F">
            <w:pPr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</w:tr>
    </w:tbl>
    <w:p w14:paraId="1DE9AEC2" w14:textId="35EC5FAB" w:rsidR="0082491F" w:rsidRPr="008C48EC" w:rsidRDefault="00CA1ADE" w:rsidP="002B6FB5">
      <w:pPr>
        <w:pStyle w:val="Heading2"/>
        <w:rPr>
          <w:rFonts w:asciiTheme="minorHAnsi" w:hAnsiTheme="minorHAnsi" w:cstheme="minorHAnsi"/>
        </w:rPr>
      </w:pPr>
      <w:bookmarkStart w:id="2" w:name="_Hlk92264489"/>
      <w:bookmarkEnd w:id="1"/>
      <w:r w:rsidRPr="00524738">
        <w:rPr>
          <w:rFonts w:asciiTheme="minorHAnsi" w:hAnsiTheme="minorHAnsi" w:cstheme="minorHAnsi"/>
        </w:rPr>
        <w:lastRenderedPageBreak/>
        <w:t xml:space="preserve">Supplementary </w:t>
      </w:r>
      <w:r w:rsidR="009C6AA7">
        <w:rPr>
          <w:rFonts w:asciiTheme="minorHAnsi" w:hAnsiTheme="minorHAnsi" w:cstheme="minorHAnsi"/>
        </w:rPr>
        <w:t>appendix C</w:t>
      </w:r>
      <w:r>
        <w:rPr>
          <w:rFonts w:asciiTheme="minorHAnsi" w:hAnsiTheme="minorHAnsi" w:cstheme="minorHAnsi"/>
        </w:rPr>
        <w:t xml:space="preserve">: </w:t>
      </w:r>
      <w:bookmarkEnd w:id="2"/>
      <w:r w:rsidRPr="001E64FB">
        <w:rPr>
          <w:rFonts w:asciiTheme="minorHAnsi" w:hAnsiTheme="minorHAnsi" w:cstheme="minorHAnsi"/>
        </w:rPr>
        <w:t>Ten-year risk of incident depression</w:t>
      </w:r>
      <w:r>
        <w:rPr>
          <w:rFonts w:asciiTheme="minorHAnsi" w:hAnsiTheme="minorHAnsi" w:cstheme="minorHAnsi"/>
        </w:rPr>
        <w:t xml:space="preserve"> and </w:t>
      </w:r>
      <w:r w:rsidRPr="001E64FB">
        <w:rPr>
          <w:rFonts w:asciiTheme="minorHAnsi" w:hAnsiTheme="minorHAnsi" w:cstheme="minorHAnsi"/>
        </w:rPr>
        <w:t>anxiety amongst individuals diagnosed with IBD</w:t>
      </w:r>
      <w:r w:rsidR="0014471F">
        <w:rPr>
          <w:rFonts w:asciiTheme="minorHAnsi" w:hAnsiTheme="minorHAnsi" w:cstheme="minorHAnsi"/>
        </w:rPr>
        <w:t xml:space="preserve"> </w:t>
      </w:r>
      <w:r w:rsidRPr="001E64FB">
        <w:rPr>
          <w:rFonts w:asciiTheme="minorHAnsi" w:hAnsiTheme="minorHAnsi" w:cstheme="minorHAnsi"/>
        </w:rPr>
        <w:t xml:space="preserve">compared with </w:t>
      </w:r>
      <w:r>
        <w:rPr>
          <w:rFonts w:asciiTheme="minorHAnsi" w:hAnsiTheme="minorHAnsi" w:cstheme="minorHAnsi"/>
        </w:rPr>
        <w:t xml:space="preserve">the control cohort </w:t>
      </w:r>
      <w:r w:rsidRPr="001E64FB">
        <w:rPr>
          <w:rFonts w:asciiTheme="minorHAnsi" w:hAnsiTheme="minorHAnsi" w:cstheme="minorHAnsi"/>
        </w:rPr>
        <w:t xml:space="preserve"> </w:t>
      </w:r>
    </w:p>
    <w:tbl>
      <w:tblPr>
        <w:tblStyle w:val="TableGrid1"/>
        <w:tblpPr w:leftFromText="180" w:rightFromText="180" w:vertAnchor="page" w:horzAnchor="margin" w:tblpY="2551"/>
        <w:tblW w:w="826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8"/>
        <w:gridCol w:w="1377"/>
        <w:gridCol w:w="381"/>
        <w:gridCol w:w="1746"/>
        <w:gridCol w:w="1482"/>
        <w:gridCol w:w="1568"/>
      </w:tblGrid>
      <w:tr w:rsidR="00524738" w:rsidRPr="00AD0617" w14:paraId="22E945BF" w14:textId="77777777" w:rsidTr="002B6FB5">
        <w:trPr>
          <w:trHeight w:val="74"/>
        </w:trPr>
        <w:tc>
          <w:tcPr>
            <w:tcW w:w="8262" w:type="dxa"/>
            <w:gridSpan w:val="6"/>
            <w:shd w:val="clear" w:color="auto" w:fill="DBE5F1" w:themeFill="accent1" w:themeFillTint="33"/>
          </w:tcPr>
          <w:p w14:paraId="1EA45F50" w14:textId="77777777" w:rsidR="00524738" w:rsidRPr="00AD0617" w:rsidRDefault="00524738" w:rsidP="002B6FB5">
            <w:pPr>
              <w:jc w:val="center"/>
              <w:rPr>
                <w:rFonts w:eastAsia="Calibri" w:cs="Times New Roman"/>
                <w:b/>
                <w:szCs w:val="18"/>
                <w:u w:val="single"/>
              </w:rPr>
            </w:pPr>
            <w:bookmarkStart w:id="3" w:name="_Hlk85539849"/>
          </w:p>
        </w:tc>
      </w:tr>
      <w:tr w:rsidR="00524738" w:rsidRPr="00AD0617" w14:paraId="492D2E91" w14:textId="77777777" w:rsidTr="002B6FB5">
        <w:trPr>
          <w:trHeight w:val="150"/>
        </w:trPr>
        <w:tc>
          <w:tcPr>
            <w:tcW w:w="5212" w:type="dxa"/>
            <w:gridSpan w:val="4"/>
            <w:shd w:val="clear" w:color="auto" w:fill="DBE5F1" w:themeFill="accent1" w:themeFillTint="33"/>
          </w:tcPr>
          <w:p w14:paraId="6A258760" w14:textId="77777777" w:rsidR="00524738" w:rsidRPr="00AB2542" w:rsidRDefault="00524738" w:rsidP="002B6FB5">
            <w:pPr>
              <w:spacing w:after="160"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B2542">
              <w:rPr>
                <w:rFonts w:eastAsia="Calibri" w:cs="Times New Roman"/>
                <w:b/>
                <w:sz w:val="16"/>
                <w:szCs w:val="16"/>
              </w:rPr>
              <w:t xml:space="preserve">                            DEPRESSION</w:t>
            </w:r>
          </w:p>
        </w:tc>
        <w:tc>
          <w:tcPr>
            <w:tcW w:w="3050" w:type="dxa"/>
            <w:gridSpan w:val="2"/>
            <w:shd w:val="clear" w:color="auto" w:fill="DBE5F1" w:themeFill="accent1" w:themeFillTint="33"/>
          </w:tcPr>
          <w:p w14:paraId="3CC769A8" w14:textId="77777777" w:rsidR="00524738" w:rsidRPr="00AB2542" w:rsidRDefault="00524738" w:rsidP="002B6FB5">
            <w:pPr>
              <w:spacing w:after="160"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B2542">
              <w:rPr>
                <w:rFonts w:eastAsia="Calibri" w:cs="Times New Roman"/>
                <w:b/>
                <w:sz w:val="16"/>
                <w:szCs w:val="16"/>
              </w:rPr>
              <w:t>ANXIETY</w:t>
            </w:r>
          </w:p>
        </w:tc>
      </w:tr>
      <w:tr w:rsidR="00524738" w:rsidRPr="00AD0617" w14:paraId="0F6BDF5B" w14:textId="77777777" w:rsidTr="002B6FB5">
        <w:trPr>
          <w:trHeight w:val="713"/>
        </w:trPr>
        <w:tc>
          <w:tcPr>
            <w:tcW w:w="1708" w:type="dxa"/>
            <w:shd w:val="clear" w:color="auto" w:fill="DBE5F1" w:themeFill="accent1" w:themeFillTint="33"/>
          </w:tcPr>
          <w:p w14:paraId="65605707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</w:tc>
        <w:tc>
          <w:tcPr>
            <w:tcW w:w="1377" w:type="dxa"/>
            <w:shd w:val="clear" w:color="auto" w:fill="DBE5F1" w:themeFill="accent1" w:themeFillTint="33"/>
          </w:tcPr>
          <w:p w14:paraId="3BF78607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21DD9642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Unadjusted</w:t>
            </w:r>
          </w:p>
          <w:p w14:paraId="4CDA220A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HR (95% CI)</w:t>
            </w:r>
          </w:p>
        </w:tc>
        <w:tc>
          <w:tcPr>
            <w:tcW w:w="2127" w:type="dxa"/>
            <w:gridSpan w:val="2"/>
            <w:shd w:val="clear" w:color="auto" w:fill="DBE5F1" w:themeFill="accent1" w:themeFillTint="33"/>
          </w:tcPr>
          <w:p w14:paraId="6758BF15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52A78695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Adjusted*</w:t>
            </w:r>
          </w:p>
          <w:p w14:paraId="7FE2E8ED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HR (95% CI)</w:t>
            </w:r>
          </w:p>
        </w:tc>
        <w:tc>
          <w:tcPr>
            <w:tcW w:w="1482" w:type="dxa"/>
            <w:shd w:val="clear" w:color="auto" w:fill="DBE5F1" w:themeFill="accent1" w:themeFillTint="33"/>
          </w:tcPr>
          <w:p w14:paraId="3F0ED465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36F6E9C1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Unadjusted</w:t>
            </w:r>
          </w:p>
          <w:p w14:paraId="39725A65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HR (95% CI)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7302A0E4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46E3409E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Adjusted*</w:t>
            </w:r>
          </w:p>
          <w:p w14:paraId="1732B58F" w14:textId="77777777" w:rsidR="00524738" w:rsidRPr="00AD0617" w:rsidRDefault="00524738" w:rsidP="002B6FB5">
            <w:pPr>
              <w:spacing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HR (95% CI)</w:t>
            </w:r>
          </w:p>
        </w:tc>
      </w:tr>
      <w:tr w:rsidR="00524738" w:rsidRPr="00AD0617" w14:paraId="32952CA2" w14:textId="77777777" w:rsidTr="002B6FB5">
        <w:trPr>
          <w:trHeight w:val="491"/>
        </w:trPr>
        <w:tc>
          <w:tcPr>
            <w:tcW w:w="1708" w:type="dxa"/>
          </w:tcPr>
          <w:p w14:paraId="38646693" w14:textId="77777777" w:rsidR="00524738" w:rsidRPr="00AD0617" w:rsidRDefault="00524738" w:rsidP="002B6FB5">
            <w:pPr>
              <w:spacing w:after="160" w:line="259" w:lineRule="auto"/>
              <w:rPr>
                <w:rFonts w:eastAsia="Calibri" w:cs="Times New Roman"/>
                <w:sz w:val="16"/>
                <w:szCs w:val="16"/>
              </w:rPr>
            </w:pPr>
          </w:p>
          <w:p w14:paraId="7EBFD7EF" w14:textId="77777777" w:rsidR="00524738" w:rsidRPr="00AD0617" w:rsidRDefault="00524738" w:rsidP="002B6FB5">
            <w:pPr>
              <w:spacing w:after="160" w:line="259" w:lineRule="auto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Cohort</w:t>
            </w:r>
          </w:p>
        </w:tc>
        <w:tc>
          <w:tcPr>
            <w:tcW w:w="1377" w:type="dxa"/>
          </w:tcPr>
          <w:p w14:paraId="20CBF76B" w14:textId="77777777" w:rsidR="00524738" w:rsidRPr="00AD0617" w:rsidRDefault="00524738" w:rsidP="002B6FB5">
            <w:pPr>
              <w:spacing w:after="160"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</w:tc>
        <w:tc>
          <w:tcPr>
            <w:tcW w:w="381" w:type="dxa"/>
          </w:tcPr>
          <w:p w14:paraId="4BDF86A2" w14:textId="77777777" w:rsidR="00524738" w:rsidRPr="00AD0617" w:rsidRDefault="00524738" w:rsidP="002B6FB5">
            <w:pPr>
              <w:spacing w:after="160"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</w:tc>
        <w:tc>
          <w:tcPr>
            <w:tcW w:w="1746" w:type="dxa"/>
          </w:tcPr>
          <w:p w14:paraId="593CC89F" w14:textId="77777777" w:rsidR="00524738" w:rsidRPr="00AD0617" w:rsidRDefault="00524738" w:rsidP="002B6FB5">
            <w:pPr>
              <w:spacing w:after="160"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</w:tc>
        <w:tc>
          <w:tcPr>
            <w:tcW w:w="1482" w:type="dxa"/>
          </w:tcPr>
          <w:p w14:paraId="0BE95874" w14:textId="77777777" w:rsidR="00524738" w:rsidRPr="00AD0617" w:rsidRDefault="00524738" w:rsidP="002B6FB5">
            <w:pPr>
              <w:spacing w:after="160"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</w:tc>
        <w:tc>
          <w:tcPr>
            <w:tcW w:w="1568" w:type="dxa"/>
          </w:tcPr>
          <w:p w14:paraId="11F301B5" w14:textId="77777777" w:rsidR="00524738" w:rsidRPr="00AD0617" w:rsidRDefault="00524738" w:rsidP="002B6FB5">
            <w:pPr>
              <w:spacing w:after="160" w:line="259" w:lineRule="auto"/>
              <w:jc w:val="center"/>
              <w:rPr>
                <w:rFonts w:eastAsia="Calibri" w:cs="Times New Roman"/>
                <w:b/>
                <w:sz w:val="16"/>
                <w:szCs w:val="16"/>
              </w:rPr>
            </w:pPr>
          </w:p>
        </w:tc>
      </w:tr>
      <w:tr w:rsidR="00524738" w:rsidRPr="00AD0617" w14:paraId="6954AEB1" w14:textId="77777777" w:rsidTr="002B6FB5">
        <w:trPr>
          <w:trHeight w:val="653"/>
        </w:trPr>
        <w:tc>
          <w:tcPr>
            <w:tcW w:w="1708" w:type="dxa"/>
            <w:hideMark/>
          </w:tcPr>
          <w:p w14:paraId="1FDE1F51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Matched Controls</w:t>
            </w:r>
          </w:p>
          <w:p w14:paraId="27641F73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IBD</w:t>
            </w:r>
          </w:p>
          <w:p w14:paraId="47173B05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61400A27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70D2641D" w14:textId="77777777" w:rsidR="00524738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Sex</w:t>
            </w:r>
          </w:p>
          <w:p w14:paraId="5257A698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079EEB04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Male</w:t>
            </w:r>
          </w:p>
          <w:p w14:paraId="76AAAB1A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Female</w:t>
            </w:r>
          </w:p>
          <w:p w14:paraId="0C72FC8F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324FB405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</w:p>
          <w:p w14:paraId="36B9F4E4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Age at diagnosis (years)</w:t>
            </w:r>
          </w:p>
          <w:p w14:paraId="16F496D6" w14:textId="77777777" w:rsidR="00524738" w:rsidRPr="00AD0617" w:rsidRDefault="00524738" w:rsidP="002B6FB5">
            <w:pPr>
              <w:spacing w:line="259" w:lineRule="auto"/>
              <w:rPr>
                <w:rFonts w:eastAsia="Calibri" w:cs="Times New Roman"/>
                <w:b/>
                <w:sz w:val="16"/>
                <w:szCs w:val="16"/>
              </w:rPr>
            </w:pPr>
          </w:p>
        </w:tc>
        <w:tc>
          <w:tcPr>
            <w:tcW w:w="1758" w:type="dxa"/>
            <w:gridSpan w:val="2"/>
            <w:vMerge w:val="restart"/>
          </w:tcPr>
          <w:p w14:paraId="404B5893" w14:textId="09C6B3BD" w:rsidR="00524738" w:rsidRPr="004C31EC" w:rsidRDefault="00524738" w:rsidP="002B6FB5">
            <w:pPr>
              <w:spacing w:line="259" w:lineRule="auto"/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116501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2591C829" w14:textId="77777777" w:rsidR="00524738" w:rsidRPr="004C31EC" w:rsidRDefault="00524738" w:rsidP="002B6FB5">
            <w:pPr>
              <w:spacing w:line="259" w:lineRule="auto"/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24 (1.16 - 1.33)</w:t>
            </w:r>
          </w:p>
          <w:p w14:paraId="64B88EAE" w14:textId="77777777" w:rsidR="00524738" w:rsidRPr="004C31EC" w:rsidRDefault="00524738" w:rsidP="002B6FB5">
            <w:pPr>
              <w:spacing w:line="259" w:lineRule="auto"/>
              <w:rPr>
                <w:rFonts w:eastAsia="Calibri" w:cstheme="minorHAnsi"/>
                <w:sz w:val="16"/>
                <w:szCs w:val="16"/>
              </w:rPr>
            </w:pPr>
          </w:p>
          <w:p w14:paraId="1746957C" w14:textId="77777777" w:rsidR="00524738" w:rsidRPr="004C31EC" w:rsidRDefault="00524738" w:rsidP="002B6FB5">
            <w:pPr>
              <w:spacing w:line="259" w:lineRule="auto"/>
              <w:rPr>
                <w:rFonts w:eastAsia="Calibri" w:cstheme="minorHAnsi"/>
                <w:sz w:val="16"/>
                <w:szCs w:val="16"/>
              </w:rPr>
            </w:pPr>
          </w:p>
          <w:p w14:paraId="09E17B9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A4ECC30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BFC04BC" w14:textId="798DEE6C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7E4E7C15" w14:textId="6B1A4950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60 (1.50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70)</w:t>
            </w:r>
          </w:p>
          <w:p w14:paraId="23FB1F07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  <w:p w14:paraId="73E20A82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41BA1B8E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1BBFFA0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EE746B8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990BD7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40C12FAF" w14:textId="36AAC97B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0.88 (0.77 </w:t>
            </w:r>
            <w:r w:rsidR="00F147A2">
              <w:rPr>
                <w:rFonts w:eastAsia="Calibri" w:cstheme="minorHAnsi"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1.01)</w:t>
            </w:r>
          </w:p>
          <w:p w14:paraId="4E4F21EB" w14:textId="58F186D6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60 (1.45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77)</w:t>
            </w:r>
          </w:p>
          <w:p w14:paraId="4CD509F0" w14:textId="7E36C806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27 (1.17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37)</w:t>
            </w:r>
          </w:p>
          <w:p w14:paraId="23EB26AA" w14:textId="115C090F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0F36FF82" w14:textId="748338F8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0.76 (0.70 </w:t>
            </w:r>
            <w:r w:rsidR="00F147A2" w:rsidRPr="004C31EC">
              <w:rPr>
                <w:rFonts w:eastAsia="Calibri" w:cstheme="minorHAnsi"/>
                <w:b/>
                <w:sz w:val="16"/>
                <w:szCs w:val="16"/>
              </w:rPr>
              <w:t>- 0.83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br/>
            </w:r>
          </w:p>
          <w:p w14:paraId="4BF4D719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0AECAEC1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4F8DF5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4A9C82B7" w14:textId="4691F5C6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714F8137" w14:textId="7CD54F2E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23 (1.13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34)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br/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1.05 (0.98 </w:t>
            </w:r>
            <w:r w:rsidR="00F147A2">
              <w:rPr>
                <w:rFonts w:eastAsia="Calibri" w:cstheme="minorHAnsi"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1.21)</w:t>
            </w:r>
          </w:p>
          <w:p w14:paraId="121D19E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0177CE19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br/>
            </w:r>
          </w:p>
          <w:p w14:paraId="6C2A4F60" w14:textId="1773208E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2E33FBDB" w14:textId="0B412D06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.07 (0.99 </w:t>
            </w:r>
            <w:r w:rsidR="00F147A2">
              <w:rPr>
                <w:rFonts w:eastAsia="Calibri" w:cstheme="minorHAnsi"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1.15)</w:t>
            </w:r>
          </w:p>
          <w:p w14:paraId="1B51C7D1" w14:textId="7BA203A8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16 (1.06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27)</w:t>
            </w:r>
          </w:p>
          <w:p w14:paraId="2B6B6CCD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br/>
            </w:r>
          </w:p>
          <w:p w14:paraId="5339C013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98A7D4E" w14:textId="77777777" w:rsidR="00524738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00F60277" w14:textId="2A7882E0" w:rsidR="00524738" w:rsidRPr="004C31EC" w:rsidRDefault="004F2884" w:rsidP="002B6FB5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 xml:space="preserve"> </w:t>
            </w:r>
            <w:r w:rsidR="00524738"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</w:t>
            </w:r>
            <w:r w:rsidR="009378DB" w:rsidRPr="004C31EC">
              <w:rPr>
                <w:rFonts w:eastAsia="Calibri" w:cstheme="minorHAnsi"/>
                <w:sz w:val="16"/>
                <w:szCs w:val="16"/>
              </w:rPr>
              <w:t>-)</w:t>
            </w:r>
          </w:p>
          <w:p w14:paraId="78C93CA2" w14:textId="561D3E7A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</w:t>
            </w:r>
            <w:r w:rsidR="00BD198C">
              <w:rPr>
                <w:rFonts w:eastAsia="Calibri" w:cstheme="minorHAnsi"/>
                <w:b/>
                <w:sz w:val="16"/>
                <w:szCs w:val="16"/>
              </w:rPr>
              <w:t>78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9378DB" w:rsidRPr="004C31EC">
              <w:rPr>
                <w:rFonts w:eastAsia="Calibri" w:cstheme="minorHAnsi"/>
                <w:b/>
                <w:sz w:val="16"/>
                <w:szCs w:val="16"/>
              </w:rPr>
              <w:t>(1.</w:t>
            </w:r>
            <w:r w:rsidR="00504A0B">
              <w:rPr>
                <w:rFonts w:eastAsia="Calibri" w:cstheme="minorHAnsi"/>
                <w:b/>
                <w:sz w:val="16"/>
                <w:szCs w:val="16"/>
              </w:rPr>
              <w:t>62 - 1.93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</w:p>
          <w:p w14:paraId="5B2815E7" w14:textId="5390AFC6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23 (1.</w:t>
            </w:r>
            <w:r w:rsidR="00504A0B">
              <w:rPr>
                <w:rFonts w:eastAsia="Calibri" w:cstheme="minorHAnsi"/>
                <w:b/>
                <w:sz w:val="16"/>
                <w:szCs w:val="16"/>
              </w:rPr>
              <w:t>04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9378DB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</w:t>
            </w:r>
            <w:r w:rsidR="00504A0B">
              <w:rPr>
                <w:rFonts w:eastAsia="Calibri" w:cstheme="minorHAnsi"/>
                <w:b/>
                <w:sz w:val="16"/>
                <w:szCs w:val="16"/>
              </w:rPr>
              <w:t>24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</w:p>
          <w:p w14:paraId="2BDD1875" w14:textId="6E2A48FE" w:rsidR="00524738" w:rsidRPr="004C31EC" w:rsidRDefault="00504A0B" w:rsidP="002B6FB5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0.85</w:t>
            </w:r>
            <w:r w:rsidR="00BD198C">
              <w:rPr>
                <w:rFonts w:eastAsia="Calibri" w:cstheme="minorHAnsi"/>
                <w:sz w:val="16"/>
                <w:szCs w:val="16"/>
              </w:rPr>
              <w:t xml:space="preserve"> (</w:t>
            </w:r>
            <w:r>
              <w:rPr>
                <w:rFonts w:eastAsia="Calibri" w:cstheme="minorHAnsi"/>
                <w:sz w:val="16"/>
                <w:szCs w:val="16"/>
              </w:rPr>
              <w:t>0.78</w:t>
            </w:r>
            <w:r w:rsidR="00BD198C"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 xml:space="preserve">- </w:t>
            </w:r>
            <w:r w:rsidR="00BD198C"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>0.92)</w:t>
            </w:r>
          </w:p>
          <w:p w14:paraId="5C001CA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0B588FA3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5F8B0694" w14:textId="77777777" w:rsidR="00524738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388359A" w14:textId="01A7F200" w:rsidR="00524738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9378DB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4B7D4CFB" w14:textId="43777CF2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 xml:space="preserve">0.84 (0.67 </w:t>
            </w:r>
            <w:r w:rsidR="009378DB">
              <w:rPr>
                <w:rFonts w:eastAsia="Calibri" w:cstheme="minorHAnsi"/>
                <w:sz w:val="16"/>
                <w:szCs w:val="16"/>
              </w:rPr>
              <w:t>-</w:t>
            </w:r>
            <w:r>
              <w:rPr>
                <w:rFonts w:eastAsia="Calibri" w:cstheme="minorHAnsi"/>
                <w:sz w:val="16"/>
                <w:szCs w:val="16"/>
              </w:rPr>
              <w:t xml:space="preserve"> 1.07)</w:t>
            </w:r>
            <w:r w:rsidRPr="004C31EC">
              <w:rPr>
                <w:rFonts w:eastAsia="Calibri" w:cstheme="minorHAnsi"/>
                <w:sz w:val="16"/>
                <w:szCs w:val="16"/>
              </w:rPr>
              <w:br/>
            </w:r>
          </w:p>
          <w:p w14:paraId="20FF12BA" w14:textId="1A7745E9" w:rsidR="00524738" w:rsidRPr="004C31EC" w:rsidRDefault="002B6FB5" w:rsidP="002B6FB5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0B1D807" wp14:editId="73A69456">
                      <wp:simplePos x="0" y="0"/>
                      <wp:positionH relativeFrom="margin">
                        <wp:posOffset>-1153160</wp:posOffset>
                      </wp:positionH>
                      <wp:positionV relativeFrom="paragraph">
                        <wp:posOffset>184150</wp:posOffset>
                      </wp:positionV>
                      <wp:extent cx="5581650" cy="89535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81650" cy="895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E53765" w14:textId="1ED7BBAF" w:rsidR="0014471F" w:rsidRDefault="0014471F" w:rsidP="0036507A">
                                  <w:pPr>
                                    <w:spacing w:line="480" w:lineRule="auto"/>
                                    <w:jc w:val="both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E542C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All covariates 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in the table </w:t>
                                  </w:r>
                                  <w:r w:rsidRPr="00E542C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were included within the adjusted analysis. Abbreviations: 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 w:rsidRPr="00E542C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R (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Hazard </w:t>
                                  </w:r>
                                  <w:r w:rsidRPr="00E542C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Ratio); CI (Confidence Interval)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; IMD (Index of Multiple Deprivation)</w:t>
                                  </w:r>
                                  <w:r w:rsidRPr="0091748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542C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IMD – Index of Multiple Deprivation; IMD 1 represents the least deprived and IMD 5 the most deprived. IMD</w:t>
                                  </w: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-</w:t>
                                  </w:r>
                                  <w:r w:rsidRPr="00E542C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Data available only for individual’s resident in England</w:t>
                                  </w:r>
                                </w:p>
                                <w:p w14:paraId="5D8B22D7" w14:textId="77777777" w:rsidR="0014471F" w:rsidRDefault="0014471F" w:rsidP="0036507A">
                                  <w:pPr>
                                    <w:spacing w:line="480" w:lineRule="auto"/>
                                    <w:jc w:val="both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43548C1" w14:textId="77777777" w:rsidR="0014471F" w:rsidRDefault="0014471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B1D807" id="Text Box 7" o:spid="_x0000_s1029" type="#_x0000_t202" style="position:absolute;margin-left:-90.8pt;margin-top:14.5pt;width:439.5pt;height:70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" fillcolor="white [3201]" stroked="f" strokeweight=".5pt">
                      <v:textbox>
                        <w:txbxContent>
                          <w:p w14:paraId="7DE53765" w14:textId="1ED7BBAF" w:rsidR="0014471F" w:rsidRDefault="0014471F" w:rsidP="0036507A">
                            <w:pPr>
                              <w:spacing w:line="480" w:lineRule="auto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 xml:space="preserve">All covariates 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in the table 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 xml:space="preserve">were included within the adjusted analysis. Abbreviations: 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H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>R (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Hazard 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>Ratio); CI (Confidence Interval)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; IMD (Index of Multiple Deprivation)</w:t>
                            </w:r>
                            <w:r w:rsidRPr="00917486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>IMD – Index of Multiple Deprivation; IMD 1 represents the least deprived and IMD 5 the most deprived. IMD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 -</w:t>
                            </w:r>
                            <w:r w:rsidRPr="00E542C1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Data available only for individual’s resident in England</w:t>
                            </w:r>
                          </w:p>
                          <w:p w14:paraId="5D8B22D7" w14:textId="77777777" w:rsidR="0014471F" w:rsidRDefault="0014471F" w:rsidP="0036507A">
                            <w:pPr>
                              <w:spacing w:line="480" w:lineRule="auto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143548C1" w14:textId="77777777" w:rsidR="0014471F" w:rsidRDefault="0014471F"/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747E1F5E" w14:textId="77777777" w:rsidR="00524738" w:rsidRPr="004C31EC" w:rsidRDefault="00524738" w:rsidP="002B6FB5">
            <w:pPr>
              <w:tabs>
                <w:tab w:val="left" w:pos="735"/>
              </w:tabs>
              <w:rPr>
                <w:rFonts w:eastAsia="Calibri" w:cstheme="minorHAnsi"/>
                <w:sz w:val="16"/>
                <w:szCs w:val="16"/>
              </w:rPr>
            </w:pPr>
          </w:p>
          <w:p w14:paraId="25864306" w14:textId="77777777" w:rsidR="00524738" w:rsidRPr="004C31EC" w:rsidRDefault="00524738" w:rsidP="002B6FB5">
            <w:pPr>
              <w:tabs>
                <w:tab w:val="left" w:pos="735"/>
              </w:tabs>
              <w:rPr>
                <w:rFonts w:eastAsia="Calibri" w:cstheme="minorHAnsi"/>
                <w:sz w:val="16"/>
                <w:szCs w:val="16"/>
              </w:rPr>
            </w:pPr>
          </w:p>
        </w:tc>
        <w:tc>
          <w:tcPr>
            <w:tcW w:w="1746" w:type="dxa"/>
          </w:tcPr>
          <w:p w14:paraId="2AC609FC" w14:textId="0833C25A" w:rsidR="00524738" w:rsidRPr="004C31EC" w:rsidRDefault="00524738" w:rsidP="002B6FB5">
            <w:pPr>
              <w:spacing w:line="259" w:lineRule="auto"/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116501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0A79C2FF" w14:textId="77777777" w:rsidR="00524738" w:rsidRPr="004C31EC" w:rsidRDefault="00524738" w:rsidP="002B6FB5">
            <w:pPr>
              <w:spacing w:line="259" w:lineRule="auto"/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17 (1.09 - 1.25)</w:t>
            </w:r>
          </w:p>
          <w:p w14:paraId="7C3A57D2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548136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191DBAB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49136A8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1EA90A3" w14:textId="3A17ECC5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4EBBB39A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62 (1.52 - 1.72)</w:t>
            </w:r>
          </w:p>
        </w:tc>
        <w:tc>
          <w:tcPr>
            <w:tcW w:w="1482" w:type="dxa"/>
          </w:tcPr>
          <w:p w14:paraId="11E5F47D" w14:textId="69230A11" w:rsidR="00524738" w:rsidRPr="004C31EC" w:rsidRDefault="00524738" w:rsidP="002B6FB5">
            <w:pPr>
              <w:spacing w:line="259" w:lineRule="auto"/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116501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3DE11536" w14:textId="77777777" w:rsidR="00524738" w:rsidRPr="004C31EC" w:rsidRDefault="00524738" w:rsidP="002B6FB5">
            <w:pPr>
              <w:spacing w:line="259" w:lineRule="auto"/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29 (1.20 - 1.38)</w:t>
            </w:r>
          </w:p>
          <w:p w14:paraId="7EF77C20" w14:textId="77777777" w:rsidR="00524738" w:rsidRPr="004C31EC" w:rsidRDefault="00524738" w:rsidP="002B6FB5">
            <w:pPr>
              <w:spacing w:line="259" w:lineRule="auto"/>
              <w:rPr>
                <w:rFonts w:eastAsia="Calibri" w:cstheme="minorHAnsi"/>
                <w:b/>
                <w:sz w:val="16"/>
                <w:szCs w:val="16"/>
              </w:rPr>
            </w:pPr>
          </w:p>
          <w:p w14:paraId="7761CAB6" w14:textId="77777777" w:rsidR="00524738" w:rsidRPr="004C31EC" w:rsidRDefault="00524738" w:rsidP="002B6FB5">
            <w:pPr>
              <w:spacing w:line="259" w:lineRule="auto"/>
              <w:rPr>
                <w:rFonts w:eastAsia="Calibri" w:cstheme="minorHAnsi"/>
                <w:sz w:val="16"/>
                <w:szCs w:val="16"/>
              </w:rPr>
            </w:pPr>
          </w:p>
          <w:p w14:paraId="7DAAA851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1708238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E481F34" w14:textId="6A1423F8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1FE1DEF7" w14:textId="407D576F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61 (1.50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72)</w:t>
            </w:r>
          </w:p>
          <w:p w14:paraId="373371BD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4B9F287D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  <w:p w14:paraId="33E13288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15C4D31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D0A3D13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CD5C76F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</w:tc>
        <w:tc>
          <w:tcPr>
            <w:tcW w:w="1568" w:type="dxa"/>
          </w:tcPr>
          <w:p w14:paraId="3050DCBE" w14:textId="3BA7D000" w:rsidR="00524738" w:rsidRPr="004C31EC" w:rsidRDefault="00524738" w:rsidP="002B6FB5">
            <w:pPr>
              <w:spacing w:line="259" w:lineRule="auto"/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116501" w:rsidRPr="004C31EC">
              <w:rPr>
                <w:rFonts w:eastAsia="Calibri" w:cstheme="minorHAnsi"/>
                <w:sz w:val="16"/>
                <w:szCs w:val="16"/>
              </w:rPr>
              <w:t>(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-)</w:t>
            </w:r>
          </w:p>
          <w:p w14:paraId="293142C3" w14:textId="43F85C6A" w:rsidR="00524738" w:rsidRPr="004C31EC" w:rsidRDefault="00524738" w:rsidP="002B6FB5">
            <w:pPr>
              <w:spacing w:line="259" w:lineRule="auto"/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20 (</w:t>
            </w:r>
            <w:r w:rsidR="00F147A2" w:rsidRPr="004C31EC">
              <w:rPr>
                <w:rFonts w:eastAsia="Calibri" w:cstheme="minorHAnsi"/>
                <w:b/>
                <w:sz w:val="16"/>
                <w:szCs w:val="16"/>
              </w:rPr>
              <w:t>1.11 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28)</w:t>
            </w:r>
          </w:p>
          <w:p w14:paraId="61DAEF3B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71893B6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4E7687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C9F4B4F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6190AD0" w14:textId="2BF51CB0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79C0A3CD" w14:textId="4841A95E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62 (</w:t>
            </w:r>
            <w:r w:rsidR="00F147A2" w:rsidRPr="004C31EC">
              <w:rPr>
                <w:rFonts w:eastAsia="Calibri" w:cstheme="minorHAnsi"/>
                <w:b/>
                <w:sz w:val="16"/>
                <w:szCs w:val="16"/>
              </w:rPr>
              <w:t>1.51 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73)</w:t>
            </w:r>
          </w:p>
          <w:p w14:paraId="6E58F24C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  <w:p w14:paraId="65542D24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</w:tc>
      </w:tr>
      <w:tr w:rsidR="00524738" w:rsidRPr="00AD0617" w14:paraId="7BDE657B" w14:textId="77777777" w:rsidTr="002B6FB5">
        <w:trPr>
          <w:trHeight w:val="1247"/>
        </w:trPr>
        <w:tc>
          <w:tcPr>
            <w:tcW w:w="1708" w:type="dxa"/>
            <w:hideMark/>
          </w:tcPr>
          <w:p w14:paraId="70BEBCBA" w14:textId="4D4264CC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&lt; 18</w:t>
            </w:r>
            <w:r w:rsidRPr="00AD0617">
              <w:rPr>
                <w:rFonts w:eastAsia="Calibri" w:cs="Times New Roman"/>
                <w:sz w:val="16"/>
                <w:szCs w:val="16"/>
              </w:rPr>
              <w:br/>
            </w:r>
            <w:r w:rsidR="00F147A2" w:rsidRPr="00AD0617">
              <w:rPr>
                <w:rFonts w:eastAsia="Calibri" w:cs="Times New Roman"/>
                <w:sz w:val="16"/>
                <w:szCs w:val="16"/>
              </w:rPr>
              <w:t>18 &lt;</w:t>
            </w:r>
            <w:r w:rsidRPr="00AD0617">
              <w:rPr>
                <w:rFonts w:eastAsia="Calibri" w:cs="Times New Roman"/>
                <w:sz w:val="16"/>
                <w:szCs w:val="16"/>
              </w:rPr>
              <w:t xml:space="preserve"> 25</w:t>
            </w:r>
            <w:r w:rsidRPr="00AD0617">
              <w:rPr>
                <w:rFonts w:eastAsia="Calibri" w:cs="Times New Roman"/>
                <w:sz w:val="16"/>
                <w:szCs w:val="16"/>
              </w:rPr>
              <w:br/>
            </w:r>
            <w:r w:rsidR="00F147A2" w:rsidRPr="00AD0617">
              <w:rPr>
                <w:rFonts w:eastAsia="Calibri" w:cs="Times New Roman"/>
                <w:sz w:val="16"/>
                <w:szCs w:val="16"/>
              </w:rPr>
              <w:t>25 &lt;</w:t>
            </w:r>
            <w:r w:rsidRPr="00AD0617">
              <w:rPr>
                <w:rFonts w:eastAsia="Calibri" w:cs="Times New Roman"/>
                <w:sz w:val="16"/>
                <w:szCs w:val="16"/>
              </w:rPr>
              <w:t xml:space="preserve"> 40</w:t>
            </w:r>
          </w:p>
          <w:p w14:paraId="605B1225" w14:textId="71378168" w:rsidR="00524738" w:rsidRPr="00AD0617" w:rsidRDefault="00F147A2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40 &lt;</w:t>
            </w:r>
            <w:r w:rsidR="00524738" w:rsidRPr="00AD0617">
              <w:rPr>
                <w:rFonts w:eastAsia="Calibri" w:cs="Times New Roman"/>
                <w:sz w:val="16"/>
                <w:szCs w:val="16"/>
              </w:rPr>
              <w:t xml:space="preserve"> 60</w:t>
            </w:r>
          </w:p>
          <w:p w14:paraId="20D408E8" w14:textId="77777777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≥60</w:t>
            </w:r>
          </w:p>
          <w:p w14:paraId="0166829A" w14:textId="77777777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</w:p>
          <w:p w14:paraId="54AD0B03" w14:textId="77777777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</w:p>
          <w:p w14:paraId="0D8C4D5B" w14:textId="77777777" w:rsidR="00524738" w:rsidRPr="00AD0617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Social deprivation</w:t>
            </w:r>
          </w:p>
          <w:p w14:paraId="5A806423" w14:textId="77777777" w:rsidR="00524738" w:rsidRPr="00AD0617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</w:p>
          <w:p w14:paraId="0A8E88E1" w14:textId="77777777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IMD 1-3</w:t>
            </w:r>
            <w:r w:rsidRPr="00AD0617">
              <w:rPr>
                <w:rFonts w:eastAsia="Calibri" w:cs="Times New Roman"/>
                <w:sz w:val="16"/>
                <w:szCs w:val="16"/>
              </w:rPr>
              <w:br/>
              <w:t>IMD 4-5</w:t>
            </w:r>
          </w:p>
          <w:p w14:paraId="1925E460" w14:textId="77777777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Unknown</w:t>
            </w:r>
          </w:p>
          <w:p w14:paraId="5DB6F909" w14:textId="77777777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</w:p>
        </w:tc>
        <w:tc>
          <w:tcPr>
            <w:tcW w:w="1758" w:type="dxa"/>
            <w:gridSpan w:val="2"/>
            <w:vMerge/>
          </w:tcPr>
          <w:p w14:paraId="4F7CB705" w14:textId="77777777" w:rsidR="00524738" w:rsidRPr="004C31EC" w:rsidRDefault="00524738" w:rsidP="002B6FB5">
            <w:pPr>
              <w:tabs>
                <w:tab w:val="left" w:pos="735"/>
              </w:tabs>
              <w:rPr>
                <w:rFonts w:eastAsia="Calibri" w:cstheme="minorHAnsi"/>
                <w:sz w:val="16"/>
                <w:szCs w:val="16"/>
              </w:rPr>
            </w:pPr>
          </w:p>
        </w:tc>
        <w:tc>
          <w:tcPr>
            <w:tcW w:w="1746" w:type="dxa"/>
          </w:tcPr>
          <w:p w14:paraId="7E86121B" w14:textId="13487057" w:rsidR="00524738" w:rsidRPr="004846F5" w:rsidRDefault="00524738" w:rsidP="002B6FB5">
            <w:pPr>
              <w:rPr>
                <w:rFonts w:eastAsia="Calibri" w:cstheme="minorHAnsi"/>
                <w:bCs/>
                <w:sz w:val="16"/>
                <w:szCs w:val="16"/>
              </w:rPr>
            </w:pPr>
            <w:r w:rsidRPr="004846F5">
              <w:rPr>
                <w:rFonts w:eastAsia="Calibri" w:cstheme="minorHAnsi"/>
                <w:bCs/>
                <w:sz w:val="16"/>
                <w:szCs w:val="16"/>
              </w:rPr>
              <w:t xml:space="preserve">1.11 (0.96 </w:t>
            </w:r>
            <w:r w:rsidR="00F147A2" w:rsidRPr="004846F5">
              <w:rPr>
                <w:rFonts w:eastAsia="Calibri" w:cstheme="minorHAnsi"/>
                <w:bCs/>
                <w:sz w:val="16"/>
                <w:szCs w:val="16"/>
              </w:rPr>
              <w:t xml:space="preserve">- </w:t>
            </w:r>
            <w:r w:rsidRPr="004846F5">
              <w:rPr>
                <w:rFonts w:eastAsia="Calibri" w:cstheme="minorHAnsi"/>
                <w:bCs/>
                <w:sz w:val="16"/>
                <w:szCs w:val="16"/>
              </w:rPr>
              <w:t>1.28)</w:t>
            </w:r>
          </w:p>
          <w:p w14:paraId="78718719" w14:textId="77777777" w:rsidR="00524738" w:rsidRPr="004846F5" w:rsidRDefault="00524738" w:rsidP="002B6FB5">
            <w:pPr>
              <w:rPr>
                <w:rFonts w:eastAsia="Calibri" w:cstheme="minorHAnsi"/>
                <w:b/>
                <w:bCs/>
                <w:sz w:val="16"/>
                <w:szCs w:val="16"/>
              </w:rPr>
            </w:pPr>
            <w:r w:rsidRPr="004846F5">
              <w:rPr>
                <w:rFonts w:eastAsia="Calibri" w:cstheme="minorHAnsi"/>
                <w:b/>
                <w:bCs/>
                <w:sz w:val="16"/>
                <w:szCs w:val="16"/>
              </w:rPr>
              <w:t>1.76 (1.60 - 1.97)</w:t>
            </w:r>
            <w:r w:rsidRPr="004846F5">
              <w:rPr>
                <w:rFonts w:eastAsia="Calibri" w:cstheme="minorHAnsi"/>
                <w:b/>
                <w:bCs/>
                <w:sz w:val="16"/>
                <w:szCs w:val="16"/>
              </w:rPr>
              <w:br/>
              <w:t>1.28 (1.18 - 1.38)</w:t>
            </w:r>
          </w:p>
          <w:p w14:paraId="3658BC80" w14:textId="12431EE2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05443C11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0.77 (0.71 - 0.84)</w:t>
            </w:r>
          </w:p>
          <w:p w14:paraId="25C1092E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989FB9B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D86579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5DB972B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4433FDD" w14:textId="6E255C19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  <w:r w:rsidRPr="004C31EC">
              <w:rPr>
                <w:rFonts w:eastAsia="Calibri" w:cstheme="minorHAnsi"/>
                <w:sz w:val="16"/>
                <w:szCs w:val="16"/>
              </w:rPr>
              <w:br/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32 (1.15 </w:t>
            </w:r>
            <w:r w:rsidR="00F147A2" w:rsidRPr="004C31EC">
              <w:rPr>
                <w:rFonts w:eastAsia="Calibri" w:cstheme="minorHAnsi"/>
                <w:b/>
                <w:sz w:val="16"/>
                <w:szCs w:val="16"/>
              </w:rPr>
              <w:t>- 1.50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</w:p>
          <w:p w14:paraId="12F5C2B3" w14:textId="5599B78C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>1.08 (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0.97 -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1.20)</w:t>
            </w:r>
          </w:p>
        </w:tc>
        <w:tc>
          <w:tcPr>
            <w:tcW w:w="1482" w:type="dxa"/>
          </w:tcPr>
          <w:p w14:paraId="793B1674" w14:textId="76C7D09D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0.86 (0.74 </w:t>
            </w:r>
            <w:r w:rsidR="00F147A2">
              <w:rPr>
                <w:rFonts w:eastAsia="Calibri" w:cstheme="minorHAnsi"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1.00)</w:t>
            </w:r>
          </w:p>
          <w:p w14:paraId="6AD960A4" w14:textId="47CF394E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62 (1.46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80)</w:t>
            </w:r>
          </w:p>
          <w:p w14:paraId="305D6133" w14:textId="412820A9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31 (1.20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42)</w:t>
            </w:r>
          </w:p>
          <w:p w14:paraId="0966B17B" w14:textId="2F00E8F6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43B367E4" w14:textId="54547B03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0.74 (0.67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0.81)</w:t>
            </w:r>
          </w:p>
          <w:p w14:paraId="54A5761C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  <w:p w14:paraId="6AB0F9AB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  <w:p w14:paraId="22670BBC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639F360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583AA009" w14:textId="7BFE9349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5C1A6444" w14:textId="270A0611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14 (1.04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25)</w:t>
            </w:r>
          </w:p>
          <w:p w14:paraId="7B856D3A" w14:textId="3D5BAE8D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11 (1.03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="00F147A2" w:rsidRPr="004C31EC">
              <w:rPr>
                <w:rFonts w:eastAsia="Calibri" w:cstheme="minorHAnsi"/>
                <w:b/>
                <w:sz w:val="16"/>
                <w:szCs w:val="16"/>
              </w:rPr>
              <w:t xml:space="preserve"> 1.20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  <w:r w:rsidRPr="004C31EC" w:rsidDel="00BB0CC4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48BC32D2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</w:tc>
        <w:tc>
          <w:tcPr>
            <w:tcW w:w="1568" w:type="dxa"/>
          </w:tcPr>
          <w:p w14:paraId="76F679B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>1.03 (0.88 - 1.19)</w:t>
            </w:r>
          </w:p>
          <w:p w14:paraId="68A8D3CC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73 (1.34 - 1.94)</w:t>
            </w:r>
          </w:p>
          <w:p w14:paraId="2FD2236F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33 (1.22 - 1.44</w:t>
            </w:r>
            <w:r w:rsidRPr="004C31EC">
              <w:rPr>
                <w:rFonts w:eastAsia="Calibri" w:cstheme="minorHAnsi"/>
                <w:sz w:val="16"/>
                <w:szCs w:val="16"/>
              </w:rPr>
              <w:t>)</w:t>
            </w:r>
          </w:p>
          <w:p w14:paraId="2BA62980" w14:textId="51D3FDF4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2092D49D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0.73 (0.67 - 0.81)</w:t>
            </w:r>
          </w:p>
          <w:p w14:paraId="3BF35EF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028EA14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4CD7363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48D073F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FFD6A6C" w14:textId="7FAE0010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37E8AB12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06 (0.97 - 1.17)</w:t>
            </w:r>
          </w:p>
          <w:p w14:paraId="73F79280" w14:textId="1DAC252B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.08 (1.00 </w:t>
            </w:r>
            <w:r w:rsidR="00F147A2">
              <w:rPr>
                <w:rFonts w:eastAsia="Calibri" w:cstheme="minorHAnsi"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1.16)</w:t>
            </w:r>
          </w:p>
          <w:p w14:paraId="7BBC24D8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</w:tc>
      </w:tr>
      <w:tr w:rsidR="00524738" w:rsidRPr="00AD0617" w14:paraId="05088F79" w14:textId="77777777" w:rsidTr="002B6FB5">
        <w:trPr>
          <w:trHeight w:val="1592"/>
        </w:trPr>
        <w:tc>
          <w:tcPr>
            <w:tcW w:w="1708" w:type="dxa"/>
            <w:hideMark/>
          </w:tcPr>
          <w:p w14:paraId="1DE818FF" w14:textId="77777777" w:rsidR="00524738" w:rsidRPr="004C31EC" w:rsidRDefault="00524738" w:rsidP="002B6FB5">
            <w:pPr>
              <w:rPr>
                <w:rFonts w:eastAsia="Calibri" w:cs="Times New Roman"/>
                <w:b/>
                <w:sz w:val="16"/>
                <w:szCs w:val="16"/>
                <w:lang w:val="es-ES"/>
              </w:rPr>
            </w:pPr>
            <w:r w:rsidRPr="004C31EC">
              <w:rPr>
                <w:rFonts w:eastAsia="Calibri" w:cs="Times New Roman"/>
                <w:b/>
                <w:sz w:val="16"/>
                <w:szCs w:val="16"/>
                <w:lang w:val="es-ES"/>
              </w:rPr>
              <w:t>Era of IBD diagnosis</w:t>
            </w:r>
          </w:p>
          <w:p w14:paraId="6C13A51B" w14:textId="77777777" w:rsidR="00524738" w:rsidRPr="004C31EC" w:rsidRDefault="00524738" w:rsidP="002B6FB5">
            <w:pPr>
              <w:rPr>
                <w:rFonts w:eastAsia="Calibri" w:cs="Times New Roman"/>
                <w:b/>
                <w:sz w:val="16"/>
                <w:szCs w:val="16"/>
                <w:lang w:val="es-ES"/>
              </w:rPr>
            </w:pPr>
          </w:p>
          <w:p w14:paraId="48B1FF09" w14:textId="77777777" w:rsidR="00524738" w:rsidRPr="004C31EC" w:rsidRDefault="00524738" w:rsidP="002B6FB5">
            <w:pPr>
              <w:jc w:val="both"/>
              <w:rPr>
                <w:rFonts w:eastAsia="Calibri" w:cs="Times New Roman"/>
                <w:sz w:val="16"/>
                <w:szCs w:val="16"/>
                <w:lang w:val="es-ES"/>
              </w:rPr>
            </w:pPr>
            <w:r w:rsidRPr="004C31EC">
              <w:rPr>
                <w:rFonts w:eastAsia="Calibri" w:cs="Times New Roman"/>
                <w:sz w:val="16"/>
                <w:szCs w:val="16"/>
                <w:lang w:val="es-ES"/>
              </w:rPr>
              <w:t>Era 1 2004- 2007</w:t>
            </w:r>
          </w:p>
          <w:p w14:paraId="6F91CA6B" w14:textId="77777777" w:rsidR="00524738" w:rsidRPr="00AD0617" w:rsidRDefault="00524738" w:rsidP="002B6FB5">
            <w:pPr>
              <w:jc w:val="both"/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Era 2 2008-2011</w:t>
            </w:r>
          </w:p>
          <w:p w14:paraId="470F5605" w14:textId="77777777" w:rsidR="00524738" w:rsidRPr="00AD0617" w:rsidRDefault="00524738" w:rsidP="002B6FB5">
            <w:pPr>
              <w:jc w:val="both"/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>Era 3 2012-2015</w:t>
            </w:r>
          </w:p>
          <w:p w14:paraId="3263CE11" w14:textId="77777777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</w:p>
          <w:p w14:paraId="39E52A42" w14:textId="77777777" w:rsidR="00524738" w:rsidRPr="00AD0617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</w:p>
          <w:p w14:paraId="2792F5C7" w14:textId="77777777" w:rsidR="00524738" w:rsidRPr="00AD0617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  <w:r w:rsidRPr="00AD0617">
              <w:rPr>
                <w:rFonts w:eastAsia="Calibri" w:cs="Times New Roman"/>
                <w:b/>
                <w:sz w:val="16"/>
                <w:szCs w:val="16"/>
              </w:rPr>
              <w:t>Smoking status n (%)</w:t>
            </w:r>
          </w:p>
          <w:p w14:paraId="5A273C25" w14:textId="77777777" w:rsidR="002A4E57" w:rsidRDefault="002A4E57" w:rsidP="002B6FB5">
            <w:pPr>
              <w:rPr>
                <w:rFonts w:eastAsia="Calibri" w:cs="Times New Roman"/>
                <w:sz w:val="16"/>
                <w:szCs w:val="16"/>
              </w:rPr>
            </w:pPr>
          </w:p>
          <w:p w14:paraId="283047A0" w14:textId="0E046870" w:rsidR="00524738" w:rsidRPr="00AD061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 xml:space="preserve"> Never</w:t>
            </w:r>
          </w:p>
          <w:p w14:paraId="1EF09157" w14:textId="77777777" w:rsidR="002A4E57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 xml:space="preserve"> Smoker</w:t>
            </w:r>
          </w:p>
          <w:p w14:paraId="16B383E2" w14:textId="353720C2" w:rsidR="00524738" w:rsidRPr="004124EF" w:rsidRDefault="00524738" w:rsidP="002B6FB5">
            <w:pPr>
              <w:rPr>
                <w:rFonts w:eastAsia="Calibri" w:cs="Times New Roman"/>
                <w:sz w:val="16"/>
                <w:szCs w:val="16"/>
              </w:rPr>
            </w:pPr>
            <w:r w:rsidRPr="00AD0617">
              <w:rPr>
                <w:rFonts w:eastAsia="Calibri" w:cs="Times New Roman"/>
                <w:sz w:val="16"/>
                <w:szCs w:val="16"/>
              </w:rPr>
              <w:t xml:space="preserve"> </w:t>
            </w:r>
            <w:r w:rsidRPr="004124EF">
              <w:rPr>
                <w:rFonts w:eastAsia="Calibri" w:cs="Times New Roman"/>
                <w:sz w:val="16"/>
                <w:szCs w:val="16"/>
              </w:rPr>
              <w:t>Ex-smoker</w:t>
            </w:r>
          </w:p>
          <w:p w14:paraId="7FD74007" w14:textId="55749B2E" w:rsidR="00524738" w:rsidRPr="004124EF" w:rsidRDefault="009C6AA7" w:rsidP="002B6FB5">
            <w:pPr>
              <w:rPr>
                <w:rFonts w:eastAsia="Calibri" w:cs="Times New Roman"/>
                <w:bCs/>
                <w:sz w:val="16"/>
                <w:szCs w:val="16"/>
              </w:rPr>
            </w:pPr>
            <w:r w:rsidRPr="004124EF">
              <w:rPr>
                <w:rFonts w:eastAsia="Calibri" w:cs="Times New Roman"/>
                <w:b/>
                <w:sz w:val="16"/>
                <w:szCs w:val="16"/>
              </w:rPr>
              <w:t xml:space="preserve"> </w:t>
            </w:r>
            <w:r w:rsidR="00852774" w:rsidRPr="004124EF">
              <w:rPr>
                <w:rFonts w:eastAsia="Calibri" w:cs="Times New Roman"/>
                <w:bCs/>
                <w:sz w:val="16"/>
                <w:szCs w:val="16"/>
              </w:rPr>
              <w:t>Missing</w:t>
            </w:r>
          </w:p>
          <w:p w14:paraId="7FC03EF4" w14:textId="77777777" w:rsidR="00524738" w:rsidRPr="004124EF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</w:p>
          <w:p w14:paraId="0D3C24EF" w14:textId="77777777" w:rsidR="00524738" w:rsidRPr="004124EF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  <w:r w:rsidRPr="004124EF">
              <w:rPr>
                <w:rFonts w:eastAsia="Calibri" w:cs="Times New Roman"/>
                <w:b/>
                <w:sz w:val="16"/>
                <w:szCs w:val="16"/>
              </w:rPr>
              <w:t xml:space="preserve">Corticosteroid use </w:t>
            </w:r>
          </w:p>
          <w:p w14:paraId="576195E7" w14:textId="77777777" w:rsidR="00524738" w:rsidRPr="004124EF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</w:p>
          <w:p w14:paraId="55C097C8" w14:textId="4BD5D681" w:rsidR="00524738" w:rsidRPr="004124EF" w:rsidRDefault="00524738" w:rsidP="002B6FB5">
            <w:pPr>
              <w:rPr>
                <w:rFonts w:eastAsia="Calibri" w:cs="Times New Roman"/>
                <w:bCs/>
                <w:sz w:val="16"/>
                <w:szCs w:val="16"/>
              </w:rPr>
            </w:pPr>
            <w:r w:rsidRPr="004124EF">
              <w:rPr>
                <w:rFonts w:eastAsia="Calibri" w:cs="Times New Roman"/>
                <w:b/>
                <w:sz w:val="16"/>
                <w:szCs w:val="16"/>
              </w:rPr>
              <w:t xml:space="preserve">  </w:t>
            </w:r>
            <w:r w:rsidRPr="004124EF">
              <w:rPr>
                <w:rFonts w:eastAsia="Calibri" w:cs="Times New Roman"/>
                <w:bCs/>
                <w:sz w:val="16"/>
                <w:szCs w:val="16"/>
              </w:rPr>
              <w:t>No</w:t>
            </w:r>
          </w:p>
          <w:p w14:paraId="588BBDD4" w14:textId="5C060678" w:rsidR="00524738" w:rsidRPr="002A4E57" w:rsidRDefault="00524738" w:rsidP="002B6FB5">
            <w:pPr>
              <w:rPr>
                <w:rFonts w:eastAsia="Calibri" w:cs="Times New Roman"/>
                <w:bCs/>
                <w:sz w:val="16"/>
                <w:szCs w:val="16"/>
              </w:rPr>
            </w:pPr>
            <w:r w:rsidRPr="004124EF">
              <w:rPr>
                <w:rFonts w:eastAsia="Calibri" w:cs="Times New Roman"/>
                <w:bCs/>
                <w:sz w:val="16"/>
                <w:szCs w:val="16"/>
              </w:rPr>
              <w:t xml:space="preserve">  </w:t>
            </w:r>
            <w:r w:rsidRPr="002A4E57">
              <w:rPr>
                <w:rFonts w:eastAsia="Calibri" w:cs="Times New Roman"/>
                <w:bCs/>
                <w:sz w:val="16"/>
                <w:szCs w:val="16"/>
              </w:rPr>
              <w:t>Yes</w:t>
            </w:r>
          </w:p>
          <w:p w14:paraId="03FE569F" w14:textId="77777777" w:rsidR="00524738" w:rsidRPr="00AD0617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</w:p>
          <w:p w14:paraId="4F4DB4C1" w14:textId="77777777" w:rsidR="00524738" w:rsidRPr="00AD0617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</w:p>
          <w:p w14:paraId="731C2348" w14:textId="77777777" w:rsidR="00524738" w:rsidRPr="00AD0617" w:rsidRDefault="00524738" w:rsidP="002B6FB5">
            <w:pPr>
              <w:rPr>
                <w:rFonts w:eastAsia="Calibri" w:cs="Times New Roman"/>
                <w:b/>
                <w:sz w:val="16"/>
                <w:szCs w:val="16"/>
              </w:rPr>
            </w:pPr>
          </w:p>
        </w:tc>
        <w:tc>
          <w:tcPr>
            <w:tcW w:w="1758" w:type="dxa"/>
            <w:gridSpan w:val="2"/>
            <w:vMerge/>
          </w:tcPr>
          <w:p w14:paraId="198272D3" w14:textId="77777777" w:rsidR="00524738" w:rsidRPr="004C31EC" w:rsidRDefault="00524738" w:rsidP="002B6FB5">
            <w:pPr>
              <w:tabs>
                <w:tab w:val="left" w:pos="735"/>
              </w:tabs>
              <w:rPr>
                <w:rFonts w:eastAsia="Calibri" w:cstheme="minorHAnsi"/>
                <w:sz w:val="16"/>
                <w:szCs w:val="16"/>
              </w:rPr>
            </w:pPr>
          </w:p>
        </w:tc>
        <w:tc>
          <w:tcPr>
            <w:tcW w:w="1746" w:type="dxa"/>
          </w:tcPr>
          <w:p w14:paraId="3C7BD142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517AB30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80F44F4" w14:textId="4A5411F4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6CD5097F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>1.03 (0.96 - 1.10)</w:t>
            </w:r>
          </w:p>
          <w:p w14:paraId="43DA4A91" w14:textId="77777777" w:rsidR="00524738" w:rsidRPr="002F4A6B" w:rsidRDefault="00524738" w:rsidP="002B6FB5">
            <w:pPr>
              <w:rPr>
                <w:rFonts w:eastAsia="Calibri" w:cstheme="minorHAnsi"/>
                <w:bCs/>
                <w:sz w:val="16"/>
                <w:szCs w:val="16"/>
              </w:rPr>
            </w:pPr>
            <w:r w:rsidRPr="002F4A6B">
              <w:rPr>
                <w:rFonts w:eastAsia="Calibri" w:cstheme="minorHAnsi"/>
                <w:bCs/>
                <w:sz w:val="16"/>
                <w:szCs w:val="16"/>
              </w:rPr>
              <w:t>1.09 (0.99 - 1.20)</w:t>
            </w:r>
          </w:p>
          <w:p w14:paraId="286B7937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br/>
            </w:r>
          </w:p>
          <w:p w14:paraId="3E15F2F8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B16F293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A64F37A" w14:textId="7B360C4E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9378DB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3DDD75BF" w14:textId="113F7E10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</w:t>
            </w:r>
            <w:r w:rsidR="003E11B9">
              <w:rPr>
                <w:rFonts w:eastAsia="Calibri" w:cstheme="minorHAnsi"/>
                <w:b/>
                <w:sz w:val="16"/>
                <w:szCs w:val="16"/>
              </w:rPr>
              <w:t>70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(1.</w:t>
            </w:r>
            <w:r w:rsidR="003E11B9">
              <w:rPr>
                <w:rFonts w:eastAsia="Calibri" w:cstheme="minorHAnsi"/>
                <w:b/>
                <w:sz w:val="16"/>
                <w:szCs w:val="16"/>
              </w:rPr>
              <w:t>56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3E11B9">
              <w:rPr>
                <w:rFonts w:eastAsia="Calibri" w:cstheme="minorHAnsi"/>
                <w:b/>
                <w:sz w:val="16"/>
                <w:szCs w:val="16"/>
              </w:rPr>
              <w:t>- 1.85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</w:p>
          <w:p w14:paraId="73FB05D6" w14:textId="5E2006D2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</w:t>
            </w:r>
            <w:r w:rsidR="003E11B9">
              <w:rPr>
                <w:rFonts w:eastAsia="Calibri" w:cstheme="minorHAnsi"/>
                <w:b/>
                <w:sz w:val="16"/>
                <w:szCs w:val="16"/>
              </w:rPr>
              <w:t>28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(1.</w:t>
            </w:r>
            <w:r w:rsidR="003E11B9">
              <w:rPr>
                <w:rFonts w:eastAsia="Calibri" w:cstheme="minorHAnsi"/>
                <w:b/>
                <w:sz w:val="16"/>
                <w:szCs w:val="16"/>
              </w:rPr>
              <w:t>18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9378DB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</w:t>
            </w:r>
            <w:r w:rsidR="003E11B9">
              <w:rPr>
                <w:rFonts w:eastAsia="Calibri" w:cstheme="minorHAnsi"/>
                <w:b/>
                <w:sz w:val="16"/>
                <w:szCs w:val="16"/>
              </w:rPr>
              <w:t>40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</w:p>
          <w:p w14:paraId="001BE0B3" w14:textId="22BDEE01" w:rsidR="00524738" w:rsidRPr="004C31EC" w:rsidRDefault="003E11B9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>
              <w:rPr>
                <w:rFonts w:eastAsia="Calibri" w:cstheme="minorHAnsi"/>
                <w:b/>
                <w:sz w:val="16"/>
                <w:szCs w:val="16"/>
              </w:rPr>
              <w:t>0.81 (0.74 - 0.89)</w:t>
            </w:r>
          </w:p>
          <w:p w14:paraId="4887F38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296DE09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10D0CC86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542EE92" w14:textId="40994636" w:rsidR="00524738" w:rsidRPr="00F12068" w:rsidRDefault="00524738" w:rsidP="00E36488">
            <w:pPr>
              <w:jc w:val="both"/>
              <w:rPr>
                <w:rFonts w:eastAsia="Calibri" w:cstheme="minorHAnsi"/>
                <w:sz w:val="16"/>
                <w:szCs w:val="16"/>
              </w:rPr>
            </w:pPr>
            <w:r w:rsidRPr="00F12068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9378DB" w:rsidRPr="00F12068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63C7323A" w14:textId="617791EF" w:rsidR="00524738" w:rsidRPr="007A6A86" w:rsidRDefault="00524738" w:rsidP="00E36488">
            <w:pPr>
              <w:jc w:val="both"/>
              <w:rPr>
                <w:rFonts w:eastAsia="Calibri" w:cstheme="minorHAnsi"/>
                <w:sz w:val="16"/>
                <w:szCs w:val="16"/>
              </w:rPr>
            </w:pPr>
            <w:r w:rsidRPr="001915FC">
              <w:rPr>
                <w:rFonts w:eastAsia="Calibri" w:cstheme="minorHAnsi"/>
                <w:sz w:val="16"/>
                <w:szCs w:val="16"/>
              </w:rPr>
              <w:t xml:space="preserve">1.00 (0.79 </w:t>
            </w:r>
            <w:r w:rsidR="009378DB">
              <w:rPr>
                <w:rFonts w:eastAsia="Calibri" w:cstheme="minorHAnsi"/>
                <w:sz w:val="16"/>
                <w:szCs w:val="16"/>
              </w:rPr>
              <w:t>-</w:t>
            </w:r>
            <w:r w:rsidRPr="001915FC">
              <w:rPr>
                <w:rFonts w:eastAsia="Calibri" w:cstheme="minorHAnsi"/>
                <w:sz w:val="16"/>
                <w:szCs w:val="16"/>
              </w:rPr>
              <w:t xml:space="preserve"> 1.28)</w:t>
            </w:r>
          </w:p>
        </w:tc>
        <w:tc>
          <w:tcPr>
            <w:tcW w:w="1482" w:type="dxa"/>
            <w:hideMark/>
          </w:tcPr>
          <w:p w14:paraId="6BDEB714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5A227C91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78119BB7" w14:textId="5924D13E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568FC1E7" w14:textId="45582232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10 </w:t>
            </w:r>
            <w:r w:rsidR="00F147A2" w:rsidRPr="004C31EC">
              <w:rPr>
                <w:rFonts w:eastAsia="Calibri" w:cstheme="minorHAnsi"/>
                <w:b/>
                <w:sz w:val="16"/>
                <w:szCs w:val="16"/>
              </w:rPr>
              <w:t>(1.01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19)</w:t>
            </w:r>
          </w:p>
          <w:p w14:paraId="640E8FA9" w14:textId="5896D8FB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1.44 </w:t>
            </w:r>
            <w:r w:rsidR="00F147A2" w:rsidRPr="004C31EC">
              <w:rPr>
                <w:rFonts w:eastAsia="Calibri" w:cstheme="minorHAnsi"/>
                <w:b/>
                <w:sz w:val="16"/>
                <w:szCs w:val="16"/>
              </w:rPr>
              <w:t>(1.31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F147A2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58)</w:t>
            </w:r>
          </w:p>
          <w:p w14:paraId="1DAA30F2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52472A2" w14:textId="77777777" w:rsidR="00524738" w:rsidRPr="004C31EC" w:rsidRDefault="00524738" w:rsidP="002B6FB5">
            <w:pPr>
              <w:rPr>
                <w:rFonts w:eastAsia="Calibri" w:cstheme="minorHAnsi"/>
                <w:b/>
                <w:sz w:val="16"/>
                <w:szCs w:val="16"/>
              </w:rPr>
            </w:pPr>
          </w:p>
          <w:p w14:paraId="024E659B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149C99FE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56CC5EF8" w14:textId="3F25F422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9378DB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79643BB0" w14:textId="622CD77A" w:rsidR="00524738" w:rsidRPr="002F4A6B" w:rsidRDefault="00524738" w:rsidP="009461F9">
            <w:pPr>
              <w:rPr>
                <w:rFonts w:eastAsia="Calibri" w:cstheme="minorHAnsi"/>
                <w:b/>
                <w:bCs/>
                <w:sz w:val="16"/>
                <w:szCs w:val="16"/>
              </w:rPr>
            </w:pP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>1.5</w:t>
            </w:r>
            <w:r w:rsidR="009461F9">
              <w:rPr>
                <w:rFonts w:eastAsia="Calibri" w:cstheme="minorHAnsi"/>
                <w:b/>
                <w:bCs/>
                <w:sz w:val="16"/>
                <w:szCs w:val="16"/>
              </w:rPr>
              <w:t>0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(1.</w:t>
            </w:r>
            <w:r w:rsidR="009461F9">
              <w:rPr>
                <w:rFonts w:eastAsia="Calibri" w:cstheme="minorHAnsi"/>
                <w:b/>
                <w:bCs/>
                <w:sz w:val="16"/>
                <w:szCs w:val="16"/>
              </w:rPr>
              <w:t>36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</w:t>
            </w:r>
            <w:r w:rsidR="009378DB" w:rsidRPr="002F4A6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- 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>1.</w:t>
            </w:r>
            <w:r w:rsidR="009461F9">
              <w:rPr>
                <w:rFonts w:eastAsia="Calibri" w:cstheme="minorHAnsi"/>
                <w:b/>
                <w:bCs/>
                <w:sz w:val="16"/>
                <w:szCs w:val="16"/>
              </w:rPr>
              <w:t>65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>)</w:t>
            </w:r>
          </w:p>
          <w:p w14:paraId="1552C8D9" w14:textId="19CAA292" w:rsidR="00524738" w:rsidRDefault="00524738" w:rsidP="002B6FB5">
            <w:pPr>
              <w:rPr>
                <w:rFonts w:eastAsia="Calibri" w:cstheme="minorHAnsi"/>
                <w:b/>
                <w:bCs/>
                <w:sz w:val="16"/>
                <w:szCs w:val="16"/>
              </w:rPr>
            </w:pP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>1.</w:t>
            </w:r>
            <w:r w:rsidR="009461F9">
              <w:rPr>
                <w:rFonts w:eastAsia="Calibri" w:cstheme="minorHAnsi"/>
                <w:b/>
                <w:bCs/>
                <w:sz w:val="16"/>
                <w:szCs w:val="16"/>
              </w:rPr>
              <w:t>13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(1.</w:t>
            </w:r>
            <w:r w:rsidR="009461F9">
              <w:rPr>
                <w:rFonts w:eastAsia="Calibri" w:cstheme="minorHAnsi"/>
                <w:b/>
                <w:bCs/>
                <w:sz w:val="16"/>
                <w:szCs w:val="16"/>
              </w:rPr>
              <w:t>03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</w:t>
            </w:r>
            <w:r w:rsidR="009378DB" w:rsidRPr="002F4A6B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- 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>1.</w:t>
            </w:r>
            <w:r w:rsidR="009461F9">
              <w:rPr>
                <w:rFonts w:eastAsia="Calibri" w:cstheme="minorHAnsi"/>
                <w:b/>
                <w:bCs/>
                <w:sz w:val="16"/>
                <w:szCs w:val="16"/>
              </w:rPr>
              <w:t>24</w:t>
            </w:r>
            <w:r w:rsidRPr="002F4A6B">
              <w:rPr>
                <w:rFonts w:eastAsia="Calibri" w:cstheme="minorHAnsi"/>
                <w:b/>
                <w:bCs/>
                <w:sz w:val="16"/>
                <w:szCs w:val="16"/>
              </w:rPr>
              <w:t>)</w:t>
            </w:r>
          </w:p>
          <w:p w14:paraId="52E53266" w14:textId="5094912A" w:rsidR="009461F9" w:rsidRPr="002F4A6B" w:rsidRDefault="009461F9" w:rsidP="002B6FB5">
            <w:pPr>
              <w:rPr>
                <w:rFonts w:eastAsia="Calibri" w:cstheme="minorHAnsi"/>
                <w:b/>
                <w:bCs/>
                <w:sz w:val="16"/>
                <w:szCs w:val="16"/>
              </w:rPr>
            </w:pPr>
            <w:r>
              <w:rPr>
                <w:rFonts w:eastAsia="Calibri" w:cstheme="minorHAnsi"/>
                <w:b/>
                <w:bCs/>
                <w:sz w:val="16"/>
                <w:szCs w:val="16"/>
              </w:rPr>
              <w:t>0.89 (</w:t>
            </w:r>
            <w:r w:rsidR="00E36488">
              <w:rPr>
                <w:rFonts w:eastAsia="Calibri" w:cstheme="minorHAnsi"/>
                <w:b/>
                <w:bCs/>
                <w:sz w:val="16"/>
                <w:szCs w:val="16"/>
              </w:rPr>
              <w:t>0.81 – 0.97)</w:t>
            </w:r>
          </w:p>
          <w:p w14:paraId="23EFF4B1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478AE532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687802A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1EAF0C90" w14:textId="6E91DFCE" w:rsidR="00524738" w:rsidRPr="00647861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647861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9378DB" w:rsidRPr="00647861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3C81B8B2" w14:textId="0CEE2B13" w:rsidR="00524738" w:rsidRPr="00A0014A" w:rsidRDefault="00524738" w:rsidP="002B6FB5">
            <w:pPr>
              <w:rPr>
                <w:rFonts w:eastAsia="Calibri" w:cstheme="minorHAnsi"/>
                <w:b/>
                <w:bCs/>
                <w:sz w:val="16"/>
                <w:szCs w:val="16"/>
              </w:rPr>
            </w:pPr>
            <w:r w:rsidRPr="00A0014A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0.71 (0.56 </w:t>
            </w:r>
            <w:r w:rsidR="009378DB">
              <w:rPr>
                <w:rFonts w:eastAsia="Calibri" w:cstheme="minorHAnsi"/>
                <w:b/>
                <w:bCs/>
                <w:sz w:val="16"/>
                <w:szCs w:val="16"/>
              </w:rPr>
              <w:t>-</w:t>
            </w:r>
            <w:r w:rsidRPr="00A0014A">
              <w:rPr>
                <w:rFonts w:eastAsia="Calibri" w:cstheme="minorHAnsi"/>
                <w:b/>
                <w:bCs/>
                <w:sz w:val="16"/>
                <w:szCs w:val="16"/>
              </w:rPr>
              <w:t xml:space="preserve"> 0.90)</w:t>
            </w:r>
          </w:p>
          <w:p w14:paraId="579749F9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61FDAFF8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</w:tc>
        <w:tc>
          <w:tcPr>
            <w:tcW w:w="1568" w:type="dxa"/>
          </w:tcPr>
          <w:p w14:paraId="5C54A71E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369C0490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1A67D9E9" w14:textId="5B82EC58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F147A2" w:rsidRPr="004C31EC">
              <w:rPr>
                <w:rFonts w:eastAsia="Calibri" w:cstheme="minorHAnsi"/>
                <w:sz w:val="16"/>
                <w:szCs w:val="16"/>
              </w:rPr>
              <w:t>(-)</w:t>
            </w:r>
          </w:p>
          <w:p w14:paraId="1D1F9211" w14:textId="7777777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>1.06 (0.98 - 1.15)</w:t>
            </w:r>
          </w:p>
          <w:p w14:paraId="5F336885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36 (1.28 - 1.49)</w:t>
            </w:r>
          </w:p>
          <w:p w14:paraId="523DA80F" w14:textId="77777777" w:rsidR="00524738" w:rsidRPr="004C31EC" w:rsidRDefault="00524738" w:rsidP="002B6FB5">
            <w:pPr>
              <w:rPr>
                <w:rFonts w:eastAsia="Calibri" w:cstheme="minorHAnsi"/>
                <w:sz w:val="16"/>
                <w:szCs w:val="16"/>
              </w:rPr>
            </w:pPr>
          </w:p>
          <w:p w14:paraId="226516F3" w14:textId="7777777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sz w:val="16"/>
                <w:szCs w:val="16"/>
              </w:rPr>
            </w:pPr>
          </w:p>
          <w:p w14:paraId="1B2E3767" w14:textId="7777777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sz w:val="16"/>
                <w:szCs w:val="16"/>
              </w:rPr>
            </w:pPr>
          </w:p>
          <w:p w14:paraId="57103D10" w14:textId="7777777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/>
                <w:sz w:val="16"/>
                <w:szCs w:val="16"/>
              </w:rPr>
            </w:pPr>
          </w:p>
          <w:p w14:paraId="25037611" w14:textId="6B0C2D5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sz w:val="16"/>
                <w:szCs w:val="16"/>
              </w:rPr>
            </w:pPr>
            <w:r w:rsidRPr="004C31EC">
              <w:rPr>
                <w:rFonts w:eastAsia="Calibri" w:cstheme="minorHAnsi"/>
                <w:sz w:val="16"/>
                <w:szCs w:val="16"/>
              </w:rPr>
              <w:t xml:space="preserve">1 </w:t>
            </w:r>
            <w:r w:rsidR="009378DB" w:rsidRPr="004C31EC">
              <w:rPr>
                <w:rFonts w:eastAsia="Calibri" w:cstheme="minorHAnsi"/>
                <w:sz w:val="16"/>
                <w:szCs w:val="16"/>
              </w:rPr>
              <w:t>(-)</w:t>
            </w:r>
            <w:r w:rsidRPr="004C31EC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10D52932" w14:textId="21A1D8BF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</w:t>
            </w:r>
            <w:r w:rsidR="009E18F0">
              <w:rPr>
                <w:rFonts w:eastAsia="Calibri" w:cstheme="minorHAnsi"/>
                <w:b/>
                <w:sz w:val="16"/>
                <w:szCs w:val="16"/>
              </w:rPr>
              <w:t>44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(1.3</w:t>
            </w:r>
            <w:r w:rsidR="009E18F0">
              <w:rPr>
                <w:rFonts w:eastAsia="Calibri" w:cstheme="minorHAnsi"/>
                <w:b/>
                <w:sz w:val="16"/>
                <w:szCs w:val="16"/>
              </w:rPr>
              <w:t>1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9378DB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</w:t>
            </w:r>
            <w:r w:rsidR="009E18F0">
              <w:rPr>
                <w:rFonts w:eastAsia="Calibri" w:cstheme="minorHAnsi"/>
                <w:b/>
                <w:sz w:val="16"/>
                <w:szCs w:val="16"/>
              </w:rPr>
              <w:t>59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</w:p>
          <w:p w14:paraId="5C9A0D6C" w14:textId="108E2C8E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/>
                <w:sz w:val="16"/>
                <w:szCs w:val="16"/>
              </w:rPr>
            </w:pPr>
            <w:r w:rsidRPr="004C31EC">
              <w:rPr>
                <w:rFonts w:eastAsia="Calibri" w:cstheme="minorHAnsi"/>
                <w:b/>
                <w:sz w:val="16"/>
                <w:szCs w:val="16"/>
              </w:rPr>
              <w:t>1.</w:t>
            </w:r>
            <w:r w:rsidR="009E18F0">
              <w:rPr>
                <w:rFonts w:eastAsia="Calibri" w:cstheme="minorHAnsi"/>
                <w:b/>
                <w:sz w:val="16"/>
                <w:szCs w:val="16"/>
              </w:rPr>
              <w:t>28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(1.</w:t>
            </w:r>
            <w:r w:rsidR="009E18F0">
              <w:rPr>
                <w:rFonts w:eastAsia="Calibri" w:cstheme="minorHAnsi"/>
                <w:b/>
                <w:sz w:val="16"/>
                <w:szCs w:val="16"/>
              </w:rPr>
              <w:t>16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="009378DB">
              <w:rPr>
                <w:rFonts w:eastAsia="Calibri" w:cstheme="minorHAnsi"/>
                <w:b/>
                <w:sz w:val="16"/>
                <w:szCs w:val="16"/>
              </w:rPr>
              <w:t>-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 xml:space="preserve"> 1.4</w:t>
            </w:r>
            <w:r w:rsidR="009E18F0">
              <w:rPr>
                <w:rFonts w:eastAsia="Calibri" w:cstheme="minorHAnsi"/>
                <w:b/>
                <w:sz w:val="16"/>
                <w:szCs w:val="16"/>
              </w:rPr>
              <w:t>1</w:t>
            </w:r>
            <w:r w:rsidRPr="004C31EC">
              <w:rPr>
                <w:rFonts w:eastAsia="Calibri" w:cstheme="minorHAnsi"/>
                <w:b/>
                <w:sz w:val="16"/>
                <w:szCs w:val="16"/>
              </w:rPr>
              <w:t>)</w:t>
            </w:r>
          </w:p>
          <w:p w14:paraId="1D01D329" w14:textId="7A60427C" w:rsidR="00524738" w:rsidRPr="004C31EC" w:rsidRDefault="009E18F0" w:rsidP="002B6FB5">
            <w:pPr>
              <w:tabs>
                <w:tab w:val="left" w:pos="1530"/>
              </w:tabs>
              <w:rPr>
                <w:rFonts w:eastAsia="Calibri" w:cstheme="minorHAnsi"/>
                <w:b/>
                <w:sz w:val="16"/>
                <w:szCs w:val="16"/>
              </w:rPr>
            </w:pPr>
            <w:r>
              <w:rPr>
                <w:rFonts w:eastAsia="Calibri" w:cstheme="minorHAnsi"/>
                <w:b/>
                <w:sz w:val="16"/>
                <w:szCs w:val="16"/>
              </w:rPr>
              <w:t>0.89 (0.81 - 0.97)</w:t>
            </w:r>
          </w:p>
          <w:p w14:paraId="6A0E8716" w14:textId="7777777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/>
                <w:sz w:val="16"/>
                <w:szCs w:val="16"/>
              </w:rPr>
            </w:pPr>
          </w:p>
          <w:p w14:paraId="4A6143DD" w14:textId="7777777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/>
                <w:sz w:val="16"/>
                <w:szCs w:val="16"/>
              </w:rPr>
            </w:pPr>
          </w:p>
          <w:p w14:paraId="10754C35" w14:textId="77777777" w:rsidR="00524738" w:rsidRPr="004C31EC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/>
                <w:sz w:val="16"/>
                <w:szCs w:val="16"/>
              </w:rPr>
            </w:pPr>
          </w:p>
          <w:p w14:paraId="7EF93556" w14:textId="47862DA9" w:rsidR="00524738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  <w:r w:rsidRPr="00B77FC1">
              <w:rPr>
                <w:rFonts w:eastAsia="Calibri" w:cstheme="minorHAnsi"/>
                <w:bCs/>
                <w:sz w:val="16"/>
                <w:szCs w:val="16"/>
              </w:rPr>
              <w:t xml:space="preserve">1 </w:t>
            </w:r>
            <w:r w:rsidR="009378DB" w:rsidRPr="00B77FC1">
              <w:rPr>
                <w:rFonts w:eastAsia="Calibri" w:cstheme="minorHAnsi"/>
                <w:bCs/>
                <w:sz w:val="16"/>
                <w:szCs w:val="16"/>
              </w:rPr>
              <w:t>(-)</w:t>
            </w:r>
          </w:p>
          <w:p w14:paraId="48FE1FF0" w14:textId="15BB43BD" w:rsidR="00524738" w:rsidRDefault="00524738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  <w:r>
              <w:rPr>
                <w:rFonts w:eastAsia="Calibri" w:cstheme="minorHAnsi"/>
                <w:bCs/>
                <w:sz w:val="16"/>
                <w:szCs w:val="16"/>
              </w:rPr>
              <w:t>0.8</w:t>
            </w:r>
            <w:r w:rsidR="009E18F0">
              <w:rPr>
                <w:rFonts w:eastAsia="Calibri" w:cstheme="minorHAnsi"/>
                <w:bCs/>
                <w:sz w:val="16"/>
                <w:szCs w:val="16"/>
              </w:rPr>
              <w:t>7</w:t>
            </w:r>
            <w:r>
              <w:rPr>
                <w:rFonts w:eastAsia="Calibri" w:cstheme="minorHAnsi"/>
                <w:bCs/>
                <w:sz w:val="16"/>
                <w:szCs w:val="16"/>
              </w:rPr>
              <w:t xml:space="preserve"> (0.68 </w:t>
            </w:r>
            <w:r w:rsidR="009378DB">
              <w:rPr>
                <w:rFonts w:eastAsia="Calibri" w:cstheme="minorHAnsi"/>
                <w:bCs/>
                <w:sz w:val="16"/>
                <w:szCs w:val="16"/>
              </w:rPr>
              <w:t>-</w:t>
            </w:r>
            <w:r>
              <w:rPr>
                <w:rFonts w:eastAsia="Calibri" w:cstheme="minorHAnsi"/>
                <w:bCs/>
                <w:sz w:val="16"/>
                <w:szCs w:val="16"/>
              </w:rPr>
              <w:t xml:space="preserve"> 1.</w:t>
            </w:r>
            <w:r w:rsidR="009E18F0">
              <w:rPr>
                <w:rFonts w:eastAsia="Calibri" w:cstheme="minorHAnsi"/>
                <w:bCs/>
                <w:sz w:val="16"/>
                <w:szCs w:val="16"/>
              </w:rPr>
              <w:t>10</w:t>
            </w:r>
            <w:r>
              <w:rPr>
                <w:rFonts w:eastAsia="Calibri" w:cstheme="minorHAnsi"/>
                <w:bCs/>
                <w:sz w:val="16"/>
                <w:szCs w:val="16"/>
              </w:rPr>
              <w:t>)</w:t>
            </w:r>
          </w:p>
          <w:p w14:paraId="4966F4A3" w14:textId="77777777" w:rsidR="00D33956" w:rsidRDefault="00D33956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</w:p>
          <w:p w14:paraId="2E70FD07" w14:textId="77777777" w:rsidR="00D33956" w:rsidRDefault="00D33956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</w:p>
          <w:p w14:paraId="23C314AA" w14:textId="77777777" w:rsidR="00D33956" w:rsidRDefault="00D33956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</w:p>
          <w:p w14:paraId="2A59E7E8" w14:textId="77777777" w:rsidR="00D33956" w:rsidRDefault="00D33956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</w:p>
          <w:p w14:paraId="056C2204" w14:textId="77777777" w:rsidR="00D33956" w:rsidRDefault="00D33956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</w:p>
          <w:p w14:paraId="39802B44" w14:textId="56228599" w:rsidR="00D33956" w:rsidRPr="00A0014A" w:rsidRDefault="00D33956" w:rsidP="002B6FB5">
            <w:pPr>
              <w:tabs>
                <w:tab w:val="left" w:pos="1530"/>
              </w:tabs>
              <w:rPr>
                <w:rFonts w:eastAsia="Calibri" w:cstheme="minorHAnsi"/>
                <w:bCs/>
                <w:sz w:val="16"/>
                <w:szCs w:val="16"/>
              </w:rPr>
            </w:pPr>
          </w:p>
        </w:tc>
      </w:tr>
      <w:bookmarkEnd w:id="3"/>
    </w:tbl>
    <w:p w14:paraId="0FA643B6" w14:textId="49957B33" w:rsidR="0082491F" w:rsidRPr="0082491F" w:rsidRDefault="0082491F" w:rsidP="0082491F"/>
    <w:p w14:paraId="040C68F7" w14:textId="77777777" w:rsidR="0082491F" w:rsidRPr="0082491F" w:rsidRDefault="0082491F" w:rsidP="0082491F"/>
    <w:p w14:paraId="42135AA8" w14:textId="7509F7E0" w:rsidR="0036507A" w:rsidRDefault="0036507A">
      <w:pPr>
        <w:rPr>
          <w:rFonts w:eastAsiaTheme="majorEastAsia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37F327B6" w14:textId="7716388F" w:rsidR="008C48EC" w:rsidRPr="00F8014F" w:rsidRDefault="008C48EC" w:rsidP="008C48EC">
      <w:pPr>
        <w:pStyle w:val="Heading2"/>
        <w:rPr>
          <w:rFonts w:asciiTheme="minorHAnsi" w:hAnsiTheme="minorHAnsi"/>
        </w:rPr>
      </w:pPr>
      <w:r w:rsidRPr="00F8014F">
        <w:rPr>
          <w:rFonts w:asciiTheme="minorHAnsi" w:hAnsiTheme="minorHAnsi"/>
        </w:rPr>
        <w:lastRenderedPageBreak/>
        <w:t>Supplementary</w:t>
      </w:r>
      <w:r w:rsidR="009C6AA7">
        <w:rPr>
          <w:rFonts w:asciiTheme="minorHAnsi" w:hAnsiTheme="minorHAnsi"/>
        </w:rPr>
        <w:t xml:space="preserve"> appendix D</w:t>
      </w:r>
      <w:r w:rsidR="00C350E5">
        <w:rPr>
          <w:rFonts w:asciiTheme="minorHAnsi" w:hAnsiTheme="minorHAnsi"/>
        </w:rPr>
        <w:t>:</w:t>
      </w:r>
      <w:r w:rsidR="00D71ACB">
        <w:rPr>
          <w:rFonts w:asciiTheme="minorHAnsi" w:hAnsiTheme="minorHAnsi"/>
        </w:rPr>
        <w:t xml:space="preserve"> </w:t>
      </w:r>
      <w:r w:rsidRPr="00F8014F">
        <w:rPr>
          <w:rFonts w:asciiTheme="minorHAnsi" w:hAnsiTheme="minorHAnsi"/>
        </w:rPr>
        <w:t xml:space="preserve">Conditional frequency of incident depression, </w:t>
      </w:r>
      <w:r w:rsidR="0098433F" w:rsidRPr="00F8014F">
        <w:rPr>
          <w:rFonts w:asciiTheme="minorHAnsi" w:hAnsiTheme="minorHAnsi"/>
        </w:rPr>
        <w:t>anxiety,</w:t>
      </w:r>
      <w:r w:rsidRPr="00F8014F">
        <w:rPr>
          <w:rFonts w:asciiTheme="minorHAnsi" w:hAnsiTheme="minorHAnsi"/>
        </w:rPr>
        <w:t xml:space="preserve"> and ADM records f (X=1|Y=1) [%]</w:t>
      </w:r>
    </w:p>
    <w:p w14:paraId="6B239156" w14:textId="77777777" w:rsidR="0082491F" w:rsidRPr="0082491F" w:rsidRDefault="0082491F" w:rsidP="0082491F"/>
    <w:p w14:paraId="4E8B86A1" w14:textId="77777777" w:rsidR="0082491F" w:rsidRPr="0082491F" w:rsidRDefault="0082491F" w:rsidP="0082491F"/>
    <w:p w14:paraId="59B8A807" w14:textId="71DE8929" w:rsidR="0082491F" w:rsidRPr="0082491F" w:rsidRDefault="008C48EC" w:rsidP="008C48EC">
      <w:pPr>
        <w:jc w:val="center"/>
      </w:pPr>
      <w:r w:rsidRPr="0082491F">
        <w:rPr>
          <w:noProof/>
          <w:lang w:eastAsia="en-GB"/>
        </w:rPr>
        <w:drawing>
          <wp:inline distT="0" distB="0" distL="0" distR="0" wp14:anchorId="0140D353" wp14:editId="2EF7BA25">
            <wp:extent cx="3986861" cy="3634431"/>
            <wp:effectExtent l="0" t="0" r="0" b="4445"/>
            <wp:docPr id="3" name="Picture 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032" b="8761"/>
                    <a:stretch/>
                  </pic:blipFill>
                  <pic:spPr bwMode="auto">
                    <a:xfrm>
                      <a:off x="0" y="0"/>
                      <a:ext cx="4012381" cy="365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2F0B5" w14:textId="0E9D9269" w:rsidR="0082491F" w:rsidRPr="0082491F" w:rsidRDefault="0082491F" w:rsidP="008C48EC">
      <w:pPr>
        <w:jc w:val="center"/>
      </w:pPr>
    </w:p>
    <w:p w14:paraId="12294866" w14:textId="0742CFDF" w:rsidR="008C48EC" w:rsidRPr="0082491F" w:rsidRDefault="008C48EC" w:rsidP="008C48EC">
      <w:pPr>
        <w:spacing w:line="480" w:lineRule="auto"/>
        <w:jc w:val="both"/>
        <w:rPr>
          <w:b/>
          <w:sz w:val="16"/>
          <w:szCs w:val="16"/>
        </w:rPr>
      </w:pPr>
      <w:r w:rsidRPr="0082491F">
        <w:rPr>
          <w:b/>
          <w:sz w:val="16"/>
          <w:szCs w:val="16"/>
        </w:rPr>
        <w:t xml:space="preserve">Conditional frequency of </w:t>
      </w:r>
      <w:r w:rsidR="00C350E5" w:rsidRPr="0082491F">
        <w:rPr>
          <w:b/>
          <w:sz w:val="16"/>
          <w:szCs w:val="16"/>
        </w:rPr>
        <w:t>records</w:t>
      </w:r>
      <w:r w:rsidRPr="0082491F">
        <w:rPr>
          <w:b/>
          <w:sz w:val="16"/>
          <w:szCs w:val="16"/>
        </w:rPr>
        <w:t xml:space="preserve"> given that one has the condition on the y-axis, what is the frequency of havi</w:t>
      </w:r>
      <w:r>
        <w:rPr>
          <w:b/>
          <w:sz w:val="16"/>
          <w:szCs w:val="16"/>
        </w:rPr>
        <w:t>ng the condition on the x-axis *</w:t>
      </w:r>
      <w:r w:rsidRPr="0082491F">
        <w:rPr>
          <w:b/>
          <w:sz w:val="16"/>
          <w:szCs w:val="16"/>
        </w:rPr>
        <w:t xml:space="preserve"> D DIAG - Diagnosis of depression * D SYMP - Depressive symptoms * A DIAG - Diagnosis of anxiety * A SYMP - Anxiety symptoms * ADM – Antidepressant Medication. Of those with a depression diagnosis 44% also had a record for depressive symptoms and of those with an anxiety diagnosis 30% also had a record for symptoms of anxiety. 18% of those who had depressive symptoms had a diagnosis of depression and 20% of those with who had symptoms of anxiety had a diagnosis of anxiety. Sixty three percent of individuals with a diagnosis of depression and 54% with depressive symptoms also had a record for a newly initiated ADM; whilst 52% of individuals with a diagnosis of anxiety and 38% of individuals with symptoms of anxiety had a record for a newly started an ADM following study index date</w:t>
      </w:r>
      <w:r>
        <w:rPr>
          <w:b/>
          <w:sz w:val="16"/>
          <w:szCs w:val="16"/>
        </w:rPr>
        <w:t>.</w:t>
      </w:r>
    </w:p>
    <w:p w14:paraId="1DA91344" w14:textId="77777777" w:rsidR="0082491F" w:rsidRPr="0082491F" w:rsidRDefault="0082491F" w:rsidP="0082491F"/>
    <w:p w14:paraId="36FA6B1D" w14:textId="5802E8F6" w:rsidR="0082491F" w:rsidRPr="00932D72" w:rsidRDefault="005716A1" w:rsidP="00932D72">
      <w:r>
        <w:br w:type="page"/>
      </w:r>
    </w:p>
    <w:p w14:paraId="59448058" w14:textId="376CF2C1" w:rsidR="005716A1" w:rsidRPr="0074206B" w:rsidRDefault="00932D72" w:rsidP="00932D72">
      <w:pPr>
        <w:pStyle w:val="Heading2"/>
        <w:rPr>
          <w:rFonts w:asciiTheme="minorHAnsi" w:hAnsiTheme="minorHAnsi" w:cstheme="minorHAnsi"/>
        </w:rPr>
      </w:pPr>
      <w:r w:rsidRPr="0074206B">
        <w:rPr>
          <w:rFonts w:asciiTheme="minorHAnsi" w:hAnsiTheme="minorHAnsi" w:cstheme="minorHAnsi"/>
        </w:rPr>
        <w:lastRenderedPageBreak/>
        <w:t xml:space="preserve">Supplementary appendix </w:t>
      </w:r>
      <w:r w:rsidR="004124EF" w:rsidRPr="0074206B">
        <w:rPr>
          <w:rFonts w:asciiTheme="minorHAnsi" w:hAnsiTheme="minorHAnsi" w:cstheme="minorHAnsi"/>
        </w:rPr>
        <w:t>E</w:t>
      </w:r>
      <w:r w:rsidRPr="0074206B">
        <w:rPr>
          <w:rFonts w:asciiTheme="minorHAnsi" w:hAnsiTheme="minorHAnsi" w:cstheme="minorHAnsi"/>
        </w:rPr>
        <w:t>: Cumulative percentage of individuals diagnosed with IBD by duration of  antidepressant episode</w:t>
      </w:r>
    </w:p>
    <w:p w14:paraId="7DA0D4F1" w14:textId="77777777" w:rsidR="005716A1" w:rsidRDefault="005716A1" w:rsidP="0082491F"/>
    <w:p w14:paraId="501CF1D3" w14:textId="77777777" w:rsidR="005716A1" w:rsidRPr="0082491F" w:rsidRDefault="005716A1" w:rsidP="0082491F"/>
    <w:p w14:paraId="25CC29CD" w14:textId="1058ED3B" w:rsidR="0082491F" w:rsidRPr="0082491F" w:rsidRDefault="005716A1" w:rsidP="008A58A2">
      <w:pPr>
        <w:jc w:val="center"/>
      </w:pPr>
      <w:r>
        <w:rPr>
          <w:noProof/>
        </w:rPr>
        <w:drawing>
          <wp:inline distT="0" distB="0" distL="0" distR="0" wp14:anchorId="3E9199B8" wp14:editId="773D8489">
            <wp:extent cx="5243517" cy="3800475"/>
            <wp:effectExtent l="0" t="0" r="0" b="0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6592" cy="381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C6F39" w14:textId="77777777" w:rsidR="0082491F" w:rsidRPr="0082491F" w:rsidRDefault="0082491F" w:rsidP="0082491F"/>
    <w:p w14:paraId="6EF397B3" w14:textId="77777777" w:rsidR="0082491F" w:rsidRPr="0082491F" w:rsidRDefault="0082491F" w:rsidP="0082491F"/>
    <w:p w14:paraId="120F9E7F" w14:textId="125E549C" w:rsidR="005716A1" w:rsidRDefault="005716A1">
      <w:r>
        <w:br w:type="page"/>
      </w:r>
    </w:p>
    <w:p w14:paraId="47E0AE54" w14:textId="77777777" w:rsidR="0082491F" w:rsidRPr="0082491F" w:rsidRDefault="0082491F" w:rsidP="0082491F"/>
    <w:p w14:paraId="0A91A268" w14:textId="2E73CDF1" w:rsidR="002C040F" w:rsidRPr="0074206B" w:rsidRDefault="002C040F" w:rsidP="002C040F">
      <w:pPr>
        <w:keepNext/>
        <w:keepLines/>
        <w:spacing w:before="200" w:after="0"/>
        <w:jc w:val="both"/>
        <w:outlineLvl w:val="1"/>
        <w:rPr>
          <w:b/>
          <w:bCs/>
        </w:rPr>
      </w:pPr>
      <w:r w:rsidRPr="0074206B">
        <w:rPr>
          <w:rFonts w:eastAsiaTheme="majorEastAsia" w:cstheme="majorBidi"/>
          <w:b/>
          <w:bCs/>
          <w:noProof/>
          <w:color w:val="4F81BD" w:themeColor="accent1"/>
          <w:sz w:val="26"/>
          <w:szCs w:val="26"/>
        </w:rPr>
        <w:t>Supplementary</w:t>
      </w:r>
      <w:r w:rsidRPr="0074206B">
        <w:rPr>
          <w:rFonts w:eastAsiaTheme="majorEastAsia" w:cstheme="majorBidi"/>
          <w:b/>
          <w:bCs/>
          <w:color w:val="4F81BD" w:themeColor="accent1"/>
          <w:sz w:val="26"/>
          <w:szCs w:val="26"/>
        </w:rPr>
        <w:t xml:space="preserve"> appendix </w:t>
      </w:r>
      <w:r w:rsidR="004124EF" w:rsidRPr="0074206B">
        <w:rPr>
          <w:rFonts w:eastAsiaTheme="majorEastAsia" w:cstheme="majorBidi"/>
          <w:b/>
          <w:bCs/>
          <w:color w:val="4F81BD" w:themeColor="accent1"/>
          <w:sz w:val="26"/>
          <w:szCs w:val="26"/>
        </w:rPr>
        <w:t>F</w:t>
      </w:r>
      <w:r w:rsidRPr="0074206B">
        <w:rPr>
          <w:rFonts w:eastAsiaTheme="majorEastAsia" w:cstheme="majorBidi"/>
          <w:b/>
          <w:bCs/>
          <w:color w:val="4F81BD" w:themeColor="accent1"/>
          <w:sz w:val="26"/>
          <w:szCs w:val="26"/>
        </w:rPr>
        <w:t xml:space="preserve">: Antidepressant Medication code list </w:t>
      </w:r>
    </w:p>
    <w:p w14:paraId="1010347E" w14:textId="77777777" w:rsidR="002C040F" w:rsidRPr="0074206B" w:rsidRDefault="002C040F" w:rsidP="002C040F"/>
    <w:p w14:paraId="58BA8EE7" w14:textId="0945CBC6" w:rsidR="002C040F" w:rsidRPr="002C040F" w:rsidRDefault="002C040F" w:rsidP="002C040F">
      <w:pPr>
        <w:spacing w:line="480" w:lineRule="auto"/>
        <w:jc w:val="both"/>
      </w:pPr>
      <w:r w:rsidRPr="002C040F">
        <w:t xml:space="preserve">Some antidepressant medications, in particular tricyclic antidepressants such as amitriptyline, may be used for indications other than depression, for example abdominal pain and irritable bowel syndrome. We determined that 83% of amitriptyline prescriptions in our dataset were for a dose equal to or less than 30 mg per day, significantly below the dose recommended for the treatment of depression and we therefore excluded tricyclic antidepressants from our </w:t>
      </w:r>
      <w:r w:rsidR="00423B67">
        <w:t xml:space="preserve">main </w:t>
      </w:r>
      <w:r w:rsidRPr="002C040F">
        <w:t>analyses.</w:t>
      </w:r>
    </w:p>
    <w:p w14:paraId="0809188D" w14:textId="77777777" w:rsidR="002C040F" w:rsidRPr="002C040F" w:rsidRDefault="002C040F" w:rsidP="002C040F">
      <w:pPr>
        <w:tabs>
          <w:tab w:val="left" w:pos="1524"/>
        </w:tabs>
      </w:pPr>
    </w:p>
    <w:p w14:paraId="5FFF8A86" w14:textId="77777777" w:rsidR="002C040F" w:rsidRPr="002C040F" w:rsidRDefault="002C040F" w:rsidP="002C040F">
      <w:pPr>
        <w:rPr>
          <w:b/>
        </w:rPr>
      </w:pPr>
      <w:r w:rsidRPr="002C040F">
        <w:rPr>
          <w:b/>
        </w:rPr>
        <w:t xml:space="preserve">Citalopram                                                                                                                                               Prodcode                                                                                                                                         </w:t>
      </w:r>
    </w:p>
    <w:p w14:paraId="69722473" w14:textId="5B384A98" w:rsidR="002C040F" w:rsidRPr="002C040F" w:rsidRDefault="002C040F" w:rsidP="002C040F">
      <w:pPr>
        <w:spacing w:after="0"/>
        <w:jc w:val="both"/>
      </w:pPr>
      <w:r w:rsidRPr="002C040F">
        <w:t xml:space="preserve">Cipralex 10mg tablets (Lundbeck </w:t>
      </w:r>
      <w:r w:rsidR="002A4E57" w:rsidRPr="002C040F">
        <w:t xml:space="preserve">Ltd)  </w:t>
      </w:r>
      <w:r w:rsidRPr="002C040F">
        <w:t xml:space="preserve">                                                                                                        </w:t>
      </w:r>
      <w:r w:rsidR="002A4E57">
        <w:t xml:space="preserve"> </w:t>
      </w:r>
      <w:r w:rsidRPr="002C040F">
        <w:t xml:space="preserve">648 </w:t>
      </w:r>
    </w:p>
    <w:p w14:paraId="5AED2D96" w14:textId="28D02399" w:rsidR="002C040F" w:rsidRPr="002C040F" w:rsidRDefault="002C040F" w:rsidP="002C040F">
      <w:pPr>
        <w:spacing w:after="0"/>
        <w:jc w:val="both"/>
      </w:pPr>
      <w:r w:rsidRPr="002C040F">
        <w:t xml:space="preserve">Cipralex 10mg/ml oral drops (Lundbeck </w:t>
      </w:r>
      <w:r w:rsidR="002A4E57" w:rsidRPr="002C040F">
        <w:t xml:space="preserve">Ltd)  </w:t>
      </w:r>
      <w:r w:rsidRPr="002C040F">
        <w:t xml:space="preserve"> </w:t>
      </w:r>
      <w:r w:rsidR="002A4E57">
        <w:t xml:space="preserve">  </w:t>
      </w:r>
      <w:r w:rsidRPr="002C040F">
        <w:t xml:space="preserve">                                                                                      26056 </w:t>
      </w:r>
    </w:p>
    <w:p w14:paraId="57FABD37" w14:textId="77777777" w:rsidR="002C040F" w:rsidRPr="002C040F" w:rsidRDefault="002C040F" w:rsidP="002C040F">
      <w:pPr>
        <w:spacing w:after="0"/>
        <w:jc w:val="both"/>
      </w:pPr>
      <w:r w:rsidRPr="002C040F">
        <w:t xml:space="preserve">Cipralex 20mg tablets (Lundbeck Ltd)                                                                                                         6360 </w:t>
      </w:r>
    </w:p>
    <w:p w14:paraId="4939CC22" w14:textId="77777777" w:rsidR="002C040F" w:rsidRPr="002C040F" w:rsidRDefault="002C040F" w:rsidP="002C040F">
      <w:pPr>
        <w:spacing w:after="0"/>
        <w:jc w:val="both"/>
      </w:pPr>
      <w:r w:rsidRPr="002C040F">
        <w:t xml:space="preserve">Cipralex 20mg/ml oral drops (Lundbeck Ltd)                                                                                           41062 </w:t>
      </w:r>
    </w:p>
    <w:p w14:paraId="4959166F" w14:textId="77777777" w:rsidR="002C040F" w:rsidRPr="002C040F" w:rsidRDefault="002C040F" w:rsidP="002C040F">
      <w:pPr>
        <w:tabs>
          <w:tab w:val="center" w:pos="4513"/>
        </w:tabs>
        <w:spacing w:after="0"/>
        <w:jc w:val="both"/>
      </w:pPr>
      <w:r w:rsidRPr="002C040F">
        <w:t>Cipralex 5mg tablets (Lundbeck Ltd)                                                                                                              785</w:t>
      </w:r>
    </w:p>
    <w:p w14:paraId="79BE713E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pramil 10mg tablets (Lundbeck Ltd)                                                                                                         3861 </w:t>
      </w:r>
    </w:p>
    <w:p w14:paraId="1A0B5E52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pramil 20mg tablets (Lundbeck Ltd)                                                                                                         1712 </w:t>
      </w:r>
    </w:p>
    <w:p w14:paraId="412E40F0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pramil 40mg tablets (Lundbeck Ltd)                                                                                                         2408 </w:t>
      </w:r>
    </w:p>
    <w:p w14:paraId="267E062A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>Citalopram 10mg Tablet (Neo Laboratories Ltd)                                                                                     34498</w:t>
      </w:r>
    </w:p>
    <w:p w14:paraId="4BBF3DF7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>Citalopram 10mg tablets                                                                                                                                  476</w:t>
      </w:r>
    </w:p>
    <w:p w14:paraId="02B91C3A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A A H Pharmaceuticals Ltd)                                                                           34586 </w:t>
      </w:r>
    </w:p>
    <w:p w14:paraId="127C9B57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Actavis UK Ltd)                                                                                                32848 </w:t>
      </w:r>
    </w:p>
    <w:p w14:paraId="516009E9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Almus Pharmaceuticals Ltd)                                                                         42660 </w:t>
      </w:r>
    </w:p>
    <w:p w14:paraId="6C690E0D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IVAX Pharmaceuticals UK Ltd)                                                                      33720 </w:t>
      </w:r>
    </w:p>
    <w:p w14:paraId="154D03D5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Mylan Ltd)                                                                                                        34436 </w:t>
      </w:r>
    </w:p>
    <w:p w14:paraId="4698C6A3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Niche Generics Ltd)                                                                                        45286 </w:t>
      </w:r>
    </w:p>
    <w:p w14:paraId="6E094742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PLIVA Pharma Ltd)                                                                                          52824 </w:t>
      </w:r>
    </w:p>
    <w:p w14:paraId="74FFAC54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Ranbaxy (UK) Ltd)                                                                                           59193 </w:t>
      </w:r>
    </w:p>
    <w:p w14:paraId="0F830E60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Sandoz Ltd)                                                                                                      34499 </w:t>
      </w:r>
    </w:p>
    <w:p w14:paraId="31CB3618" w14:textId="77777777" w:rsidR="002C040F" w:rsidRPr="002C040F" w:rsidRDefault="002C040F" w:rsidP="002C040F">
      <w:pPr>
        <w:spacing w:after="0"/>
        <w:jc w:val="both"/>
        <w:rPr>
          <w:lang w:val="it-IT"/>
        </w:rPr>
      </w:pPr>
      <w:r w:rsidRPr="002C040F">
        <w:rPr>
          <w:lang w:val="it-IT"/>
        </w:rPr>
        <w:t xml:space="preserve">Citalopram 10mg tablets (Teva UK Ltd)                                                                                                     41528 </w:t>
      </w:r>
    </w:p>
    <w:p w14:paraId="5BE6F98E" w14:textId="77777777" w:rsidR="002C040F" w:rsidRPr="002C040F" w:rsidRDefault="002C040F" w:rsidP="002C040F">
      <w:pPr>
        <w:spacing w:after="0"/>
        <w:jc w:val="both"/>
      </w:pPr>
      <w:r w:rsidRPr="002C040F">
        <w:t xml:space="preserve">Citalopram 10mg tablets (Waymade Healthcare Plc)                                                                             56355 </w:t>
      </w:r>
    </w:p>
    <w:p w14:paraId="47009753" w14:textId="77777777" w:rsidR="002C040F" w:rsidRPr="002C040F" w:rsidRDefault="002C040F" w:rsidP="002C040F">
      <w:pPr>
        <w:spacing w:after="0"/>
        <w:jc w:val="both"/>
      </w:pPr>
      <w:r w:rsidRPr="002C040F">
        <w:t xml:space="preserve">Citalopram 10mg tablets (Zentiva)                                                                                                             34413 </w:t>
      </w:r>
    </w:p>
    <w:p w14:paraId="7CBA23B7" w14:textId="77777777" w:rsidR="002C040F" w:rsidRPr="002C040F" w:rsidRDefault="002C040F" w:rsidP="002C040F">
      <w:pPr>
        <w:spacing w:after="0"/>
        <w:jc w:val="both"/>
      </w:pPr>
      <w:r w:rsidRPr="002C040F">
        <w:t xml:space="preserve">Citalopram 10mg/5ml oral suspension                                                                                                     54827 </w:t>
      </w:r>
    </w:p>
    <w:p w14:paraId="0BF91826" w14:textId="77777777" w:rsidR="002C040F" w:rsidRPr="004846F5" w:rsidRDefault="002C040F" w:rsidP="002C040F">
      <w:pPr>
        <w:spacing w:after="0"/>
        <w:jc w:val="both"/>
      </w:pPr>
      <w:r w:rsidRPr="004846F5">
        <w:t xml:space="preserve">Citalopram 20mg Tablet (Neo Laboratories Ltd)                                                                                     34722 </w:t>
      </w:r>
    </w:p>
    <w:p w14:paraId="6E20163C" w14:textId="77777777" w:rsidR="002C040F" w:rsidRPr="002C040F" w:rsidRDefault="002C040F" w:rsidP="002C040F">
      <w:pPr>
        <w:spacing w:after="0"/>
        <w:jc w:val="both"/>
      </w:pPr>
      <w:r w:rsidRPr="002C040F">
        <w:t xml:space="preserve">Citalopram 20mg tablets                                                                                                                                    67 </w:t>
      </w:r>
    </w:p>
    <w:p w14:paraId="6001F0FC" w14:textId="77777777" w:rsidR="002C040F" w:rsidRPr="004846F5" w:rsidRDefault="002C040F" w:rsidP="002C040F">
      <w:pPr>
        <w:spacing w:after="0"/>
        <w:jc w:val="both"/>
      </w:pPr>
      <w:r w:rsidRPr="004846F5">
        <w:t xml:space="preserve">Citalopram 20mg tablets (A A H Pharmaceuticals Ltd)                                                                           34356 </w:t>
      </w:r>
    </w:p>
    <w:p w14:paraId="4586D0AF" w14:textId="77777777" w:rsidR="002C040F" w:rsidRPr="004846F5" w:rsidRDefault="002C040F" w:rsidP="002C040F">
      <w:pPr>
        <w:spacing w:after="0"/>
        <w:jc w:val="both"/>
      </w:pPr>
      <w:r w:rsidRPr="004846F5">
        <w:t>Citalopram 20mg tablets (Actavis UK Ltd)                                                                                                34871</w:t>
      </w:r>
    </w:p>
    <w:p w14:paraId="60009AF2" w14:textId="77777777" w:rsidR="002C040F" w:rsidRPr="004846F5" w:rsidRDefault="002C040F" w:rsidP="002C040F">
      <w:pPr>
        <w:spacing w:after="0"/>
        <w:jc w:val="both"/>
      </w:pPr>
      <w:r w:rsidRPr="004846F5">
        <w:t xml:space="preserve">Citalopram 20mg tablets (Almus Pharmaceuticals Ltd)                                                                         48026 </w:t>
      </w:r>
    </w:p>
    <w:p w14:paraId="124519CC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lastRenderedPageBreak/>
        <w:t xml:space="preserve">Citalopram 20mg tablets (Mylan Ltd)                                                                                                        34415 </w:t>
      </w:r>
    </w:p>
    <w:p w14:paraId="7FFB5F74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talopram 20mg tablets (Niche Generics Ltd)                                                                                        34970 </w:t>
      </w:r>
    </w:p>
    <w:p w14:paraId="6989D5C1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talopram 20mg tablets (Sandoz Ltd) 26016Citalopram 20mg tablets (Teva UK Ltd)                     34966 </w:t>
      </w:r>
    </w:p>
    <w:p w14:paraId="67DA4D9D" w14:textId="77777777" w:rsidR="002C040F" w:rsidRPr="002C040F" w:rsidRDefault="002C040F" w:rsidP="002C040F">
      <w:pPr>
        <w:spacing w:after="0"/>
        <w:jc w:val="both"/>
      </w:pPr>
      <w:r w:rsidRPr="002C040F">
        <w:t xml:space="preserve">Citalopram 20mg tablets (Waymade Healthcare Plc)                                                                             60568 </w:t>
      </w:r>
    </w:p>
    <w:p w14:paraId="3CE06D95" w14:textId="77777777" w:rsidR="002C040F" w:rsidRPr="002C040F" w:rsidRDefault="002C040F" w:rsidP="002C040F">
      <w:pPr>
        <w:spacing w:after="0"/>
        <w:jc w:val="both"/>
      </w:pPr>
      <w:r w:rsidRPr="002C040F">
        <w:t xml:space="preserve">Citalopram 20mg tablets (Zentiva)                                                                                                             34822 </w:t>
      </w:r>
    </w:p>
    <w:p w14:paraId="08D8B60A" w14:textId="77777777" w:rsidR="002C040F" w:rsidRPr="002C040F" w:rsidRDefault="002C040F" w:rsidP="002C040F">
      <w:pPr>
        <w:spacing w:after="0"/>
        <w:jc w:val="both"/>
      </w:pPr>
      <w:r w:rsidRPr="002C040F">
        <w:t xml:space="preserve">Citalopram 40mg Tablet (Neo Laboratories Ltd)                                                                                     43519 </w:t>
      </w:r>
    </w:p>
    <w:p w14:paraId="7CCC46FD" w14:textId="77777777" w:rsidR="002C040F" w:rsidRPr="002C040F" w:rsidRDefault="002C040F" w:rsidP="002C040F">
      <w:pPr>
        <w:spacing w:after="0"/>
        <w:jc w:val="both"/>
      </w:pPr>
      <w:r w:rsidRPr="002C040F">
        <w:t>Citalopram 40mg tablets                                                                                                                                4770</w:t>
      </w:r>
    </w:p>
    <w:p w14:paraId="43CC624E" w14:textId="77777777" w:rsidR="002C040F" w:rsidRPr="004846F5" w:rsidRDefault="002C040F" w:rsidP="002C040F">
      <w:pPr>
        <w:spacing w:after="0"/>
        <w:jc w:val="both"/>
      </w:pPr>
      <w:r w:rsidRPr="004846F5">
        <w:t xml:space="preserve">Citalopram 40mg tablets (A </w:t>
      </w:r>
      <w:proofErr w:type="spellStart"/>
      <w:r w:rsidRPr="004846F5">
        <w:t>A</w:t>
      </w:r>
      <w:proofErr w:type="spellEnd"/>
      <w:r w:rsidRPr="004846F5">
        <w:t xml:space="preserve"> H Pharmaceuticals Ltd)                                                                           36746</w:t>
      </w:r>
    </w:p>
    <w:p w14:paraId="12E410B2" w14:textId="77777777" w:rsidR="002C040F" w:rsidRPr="004846F5" w:rsidRDefault="002C040F" w:rsidP="002C040F">
      <w:pPr>
        <w:spacing w:after="0"/>
        <w:jc w:val="both"/>
      </w:pPr>
      <w:r w:rsidRPr="004846F5">
        <w:t>Citalopram 40mg tablets (Actavis UK Ltd)                                                                                                46977</w:t>
      </w:r>
    </w:p>
    <w:p w14:paraId="526145A5" w14:textId="77777777" w:rsidR="002C040F" w:rsidRPr="004846F5" w:rsidRDefault="002C040F" w:rsidP="002C040F">
      <w:pPr>
        <w:spacing w:after="0"/>
        <w:jc w:val="both"/>
      </w:pPr>
      <w:r w:rsidRPr="004846F5">
        <w:t>Citalopram 40mg tablets (Almus Pharmaceuticals Ltd)                                                                         60839</w:t>
      </w:r>
    </w:p>
    <w:p w14:paraId="78B9A1A1" w14:textId="77777777" w:rsidR="002C040F" w:rsidRPr="004846F5" w:rsidRDefault="002C040F" w:rsidP="002C040F">
      <w:pPr>
        <w:spacing w:after="0"/>
        <w:jc w:val="both"/>
      </w:pPr>
      <w:r w:rsidRPr="004846F5">
        <w:t xml:space="preserve">Citalopram 40mg tablets (DE Pharmaceuticals)                                                                                      55033 </w:t>
      </w:r>
    </w:p>
    <w:p w14:paraId="047AA3C4" w14:textId="77777777" w:rsidR="002C040F" w:rsidRPr="004846F5" w:rsidRDefault="002C040F" w:rsidP="002C040F">
      <w:pPr>
        <w:spacing w:after="0"/>
        <w:jc w:val="both"/>
      </w:pPr>
      <w:r w:rsidRPr="004846F5">
        <w:t>Citalopram 40mg tablets (Mylan Ltd)                                                                                                        34603</w:t>
      </w:r>
    </w:p>
    <w:p w14:paraId="6FE9367F" w14:textId="77777777" w:rsidR="002C040F" w:rsidRPr="004846F5" w:rsidRDefault="002C040F" w:rsidP="002C040F">
      <w:pPr>
        <w:spacing w:after="0"/>
        <w:jc w:val="both"/>
      </w:pPr>
      <w:r w:rsidRPr="004846F5">
        <w:t xml:space="preserve">Citalopram 40mg tablets (Niche Generics Ltd)                                                                                        45223 </w:t>
      </w:r>
    </w:p>
    <w:p w14:paraId="60DC8AFD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talopram 40mg tablets (Sandoz Ltd)                                                                                                      34466 </w:t>
      </w:r>
    </w:p>
    <w:p w14:paraId="07CCF8A3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talopram 40mg tablets (Teva UK Ltd)                                                                                                     45304 </w:t>
      </w:r>
    </w:p>
    <w:p w14:paraId="5D6B27D5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Citalopram 40mg tablets (Zentiva)                                                                                                             46926 </w:t>
      </w:r>
    </w:p>
    <w:p w14:paraId="72E3ED11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Paxoran 10mg Tablet (Ranbaxy (UK) Ltd)                                                                                                 32546 </w:t>
      </w:r>
    </w:p>
    <w:p w14:paraId="2D0AAB73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Paxoran 20mg Tablet (Ranbaxy (UK) Ltd)                                                                                                 29756</w:t>
      </w:r>
    </w:p>
    <w:p w14:paraId="0D602170" w14:textId="77777777" w:rsidR="002C040F" w:rsidRPr="002C040F" w:rsidRDefault="002C040F" w:rsidP="002C040F">
      <w:pPr>
        <w:rPr>
          <w:lang w:val="sv-SE"/>
        </w:rPr>
      </w:pPr>
    </w:p>
    <w:p w14:paraId="3BEF842E" w14:textId="77777777" w:rsidR="002C040F" w:rsidRPr="002C040F" w:rsidRDefault="002C040F" w:rsidP="002C040F">
      <w:pPr>
        <w:rPr>
          <w:b/>
          <w:lang w:val="sv-SE"/>
        </w:rPr>
      </w:pPr>
      <w:r w:rsidRPr="002C040F">
        <w:rPr>
          <w:b/>
          <w:lang w:val="sv-SE"/>
        </w:rPr>
        <w:t>Escitalopram (Prodcode)</w:t>
      </w:r>
    </w:p>
    <w:p w14:paraId="6EAE9EEB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Escitalopram 10mg tablets                                                                                                                               603</w:t>
      </w:r>
    </w:p>
    <w:p w14:paraId="3C137EC7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Escitalopram 10mg/ml oral drops sugar free                                                                                           20152</w:t>
      </w:r>
    </w:p>
    <w:p w14:paraId="52F3773A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Escitalopram 20mg tablets                                                                                                                            6218 </w:t>
      </w:r>
    </w:p>
    <w:p w14:paraId="6131CB3A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Escitalopram 20mg/ml oral drops sugar free                                                                                           40726</w:t>
      </w:r>
    </w:p>
    <w:p w14:paraId="4E4E6422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Escitalopram 5mg tablets                                                                                                                               6405</w:t>
      </w:r>
    </w:p>
    <w:p w14:paraId="3064540E" w14:textId="77777777" w:rsidR="002C040F" w:rsidRPr="002C040F" w:rsidRDefault="002C040F" w:rsidP="002C040F">
      <w:pPr>
        <w:rPr>
          <w:lang w:val="sv-SE"/>
        </w:rPr>
      </w:pPr>
    </w:p>
    <w:p w14:paraId="13F95F8D" w14:textId="77777777" w:rsidR="002C040F" w:rsidRPr="002C040F" w:rsidRDefault="002C040F" w:rsidP="002C040F">
      <w:pPr>
        <w:rPr>
          <w:b/>
          <w:lang w:val="sv-SE"/>
        </w:rPr>
      </w:pPr>
      <w:r w:rsidRPr="002C040F">
        <w:rPr>
          <w:b/>
          <w:lang w:val="sv-SE"/>
        </w:rPr>
        <w:t>Fluoxetine (Prodcode)</w:t>
      </w:r>
    </w:p>
    <w:p w14:paraId="60D35C1E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Fluoxetine 10mg tablets                                                                                                                              42499</w:t>
      </w:r>
    </w:p>
    <w:p w14:paraId="2781D812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Fluoxetine 20mg Capsule (Milpharm Ltd)                                                                                                 38890 </w:t>
      </w:r>
    </w:p>
    <w:p w14:paraId="3B4AF6F7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Fluoxetine 20mg capsules                                                                                                                                  22</w:t>
      </w:r>
    </w:p>
    <w:p w14:paraId="45F1460F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Fluoxetine 20mg capsules (A A H Pharmaceuticals Ltd)                                                                         19183 </w:t>
      </w:r>
    </w:p>
    <w:p w14:paraId="54198F9B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Fluoxetine 20mg capsules (Actavis UK Ltd)                                                                                              45329 </w:t>
      </w:r>
    </w:p>
    <w:p w14:paraId="73A70532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 xml:space="preserve">Fluoxetine 20mg capsules (Fannin UK Ltd)                                                                                               45247 </w:t>
      </w:r>
    </w:p>
    <w:p w14:paraId="697F51D6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Fluoxetine 20mg capsules (Genus Pharmaceuticals Ltd)                                                                       34202</w:t>
      </w:r>
    </w:p>
    <w:p w14:paraId="5473768D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Fluoxetine 20mg capsules (IVAX Pharmaceuticals UK Ltd)                                                                    34294</w:t>
      </w:r>
    </w:p>
    <w:p w14:paraId="6C97EA11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Fluoxetine 20mg capsules (Mylan Ltd)                                                                                                      34288</w:t>
      </w:r>
    </w:p>
    <w:p w14:paraId="1AFB8F21" w14:textId="77777777" w:rsidR="002C040F" w:rsidRPr="002C040F" w:rsidRDefault="002C040F" w:rsidP="002C040F">
      <w:pPr>
        <w:spacing w:after="0"/>
        <w:jc w:val="both"/>
        <w:rPr>
          <w:lang w:val="sv-SE"/>
        </w:rPr>
      </w:pPr>
      <w:r w:rsidRPr="002C040F">
        <w:rPr>
          <w:lang w:val="sv-SE"/>
        </w:rPr>
        <w:t>Fluoxetine 20mg capsules (Niche Generics Ltd)                                                                                      42107</w:t>
      </w:r>
    </w:p>
    <w:p w14:paraId="3FAEAFB1" w14:textId="77777777" w:rsidR="002C040F" w:rsidRPr="002C040F" w:rsidRDefault="002C040F" w:rsidP="002C040F">
      <w:pPr>
        <w:spacing w:after="0"/>
        <w:jc w:val="both"/>
        <w:rPr>
          <w:lang w:val="nl-NL"/>
        </w:rPr>
      </w:pPr>
      <w:r w:rsidRPr="002C040F">
        <w:rPr>
          <w:lang w:val="nl-NL"/>
        </w:rPr>
        <w:t xml:space="preserve">Fluoxetine 20mg capsules (Ranbaxy (UK) Ltd)                                                                                         19470 </w:t>
      </w:r>
    </w:p>
    <w:p w14:paraId="2B96F6D0" w14:textId="77777777" w:rsidR="002C040F" w:rsidRPr="002C040F" w:rsidRDefault="002C040F" w:rsidP="002C040F">
      <w:pPr>
        <w:spacing w:after="0"/>
        <w:jc w:val="both"/>
        <w:rPr>
          <w:lang w:val="nl-NL"/>
        </w:rPr>
      </w:pPr>
      <w:r w:rsidRPr="002C040F">
        <w:rPr>
          <w:lang w:val="nl-NL"/>
        </w:rPr>
        <w:t xml:space="preserve">Fluoxetine 20mg capsules (Sandoz Ltd)                                                                                                    45224 </w:t>
      </w:r>
    </w:p>
    <w:p w14:paraId="59875769" w14:textId="77777777" w:rsidR="002C040F" w:rsidRPr="002C040F" w:rsidRDefault="002C040F" w:rsidP="002C040F">
      <w:pPr>
        <w:spacing w:after="0"/>
        <w:jc w:val="both"/>
        <w:rPr>
          <w:lang w:val="nl-NL"/>
        </w:rPr>
      </w:pPr>
      <w:r w:rsidRPr="002C040F">
        <w:rPr>
          <w:lang w:val="nl-NL"/>
        </w:rPr>
        <w:t xml:space="preserve">Fluoxetine 20mg capsules (Teva UK Ltd)                                                                                                   34456 </w:t>
      </w:r>
    </w:p>
    <w:p w14:paraId="38314CC8" w14:textId="77777777" w:rsidR="002C040F" w:rsidRPr="002C040F" w:rsidRDefault="002C040F" w:rsidP="002C040F">
      <w:pPr>
        <w:spacing w:after="0"/>
        <w:jc w:val="both"/>
        <w:rPr>
          <w:lang w:val="nl-NL"/>
        </w:rPr>
      </w:pPr>
      <w:r w:rsidRPr="002C040F">
        <w:rPr>
          <w:lang w:val="nl-NL"/>
        </w:rPr>
        <w:t xml:space="preserve">Fluoxetine 20mg capsules (Tillomed Laboratories Ltd)                                                                          34849 </w:t>
      </w:r>
    </w:p>
    <w:p w14:paraId="565B753D" w14:textId="77777777" w:rsidR="002C040F" w:rsidRPr="002C040F" w:rsidRDefault="002C040F" w:rsidP="002C040F">
      <w:pPr>
        <w:spacing w:after="0"/>
        <w:jc w:val="both"/>
        <w:rPr>
          <w:lang w:val="nl-NL"/>
        </w:rPr>
      </w:pPr>
      <w:r w:rsidRPr="002C040F">
        <w:rPr>
          <w:lang w:val="nl-NL"/>
        </w:rPr>
        <w:t xml:space="preserve">Fluoxetine 20mg capsules (Wockhardt UK Ltd)                                                                                       45316 </w:t>
      </w:r>
    </w:p>
    <w:p w14:paraId="0DAD842C" w14:textId="77777777" w:rsidR="002C040F" w:rsidRPr="002C040F" w:rsidRDefault="002C040F" w:rsidP="002C040F">
      <w:pPr>
        <w:spacing w:after="0"/>
        <w:jc w:val="both"/>
        <w:rPr>
          <w:lang w:val="nl-NL"/>
        </w:rPr>
      </w:pPr>
      <w:r w:rsidRPr="002C040F">
        <w:rPr>
          <w:lang w:val="nl-NL"/>
        </w:rPr>
        <w:lastRenderedPageBreak/>
        <w:t xml:space="preserve">Fluoxetine 20mg capsules (Zentiva)                                                                                                           33410 </w:t>
      </w:r>
    </w:p>
    <w:p w14:paraId="54B44BBF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Fluoxetine 20mg/5ml oral solution                                                                                                              2548 </w:t>
      </w:r>
    </w:p>
    <w:p w14:paraId="23CACE55" w14:textId="77777777" w:rsidR="002C040F" w:rsidRPr="002C040F" w:rsidRDefault="002C040F" w:rsidP="002C040F">
      <w:pPr>
        <w:spacing w:after="0"/>
        <w:jc w:val="both"/>
        <w:rPr>
          <w:lang w:val="pt-PT"/>
        </w:rPr>
      </w:pPr>
      <w:r w:rsidRPr="002C040F">
        <w:rPr>
          <w:lang w:val="pt-PT"/>
        </w:rPr>
        <w:t>Fluoxetine 20mg/5ml oral solution (A A H Pharmaceuticals Ltd)                                                         34216</w:t>
      </w:r>
    </w:p>
    <w:p w14:paraId="365A5498" w14:textId="77777777" w:rsidR="002C040F" w:rsidRPr="002C040F" w:rsidRDefault="002C040F" w:rsidP="002C040F">
      <w:pPr>
        <w:spacing w:after="0"/>
        <w:jc w:val="both"/>
        <w:rPr>
          <w:lang w:val="pt-PT"/>
        </w:rPr>
      </w:pPr>
      <w:r w:rsidRPr="002C040F">
        <w:rPr>
          <w:lang w:val="pt-PT"/>
        </w:rPr>
        <w:t>Fluoxetine 20mg/5ml oral solution (IVAX Pharmaceuticals UK Ltd)                                                    42803</w:t>
      </w:r>
    </w:p>
    <w:p w14:paraId="426C0A29" w14:textId="77777777" w:rsidR="002C040F" w:rsidRPr="002C040F" w:rsidRDefault="002C040F" w:rsidP="002C040F">
      <w:pPr>
        <w:spacing w:after="0"/>
        <w:jc w:val="both"/>
        <w:rPr>
          <w:lang w:val="pt-PT"/>
        </w:rPr>
      </w:pPr>
      <w:r w:rsidRPr="002C040F">
        <w:rPr>
          <w:lang w:val="pt-PT"/>
        </w:rPr>
        <w:t xml:space="preserve">Fluoxetine 20mg/5ml oral solution (Teva UK Ltd)                                                                                   30258 </w:t>
      </w:r>
    </w:p>
    <w:p w14:paraId="45CE908D" w14:textId="77777777" w:rsidR="002C040F" w:rsidRPr="002C040F" w:rsidRDefault="002C040F" w:rsidP="002C040F">
      <w:pPr>
        <w:spacing w:after="0"/>
        <w:jc w:val="both"/>
        <w:rPr>
          <w:lang w:val="pt-PT"/>
        </w:rPr>
      </w:pPr>
      <w:r w:rsidRPr="002C040F">
        <w:rPr>
          <w:lang w:val="pt-PT"/>
        </w:rPr>
        <w:t xml:space="preserve">Fluoxetine 20mg/5ml oral solution sugar free                                                                                         36893 </w:t>
      </w:r>
    </w:p>
    <w:p w14:paraId="208C39E8" w14:textId="77777777" w:rsidR="002C040F" w:rsidRPr="002C040F" w:rsidRDefault="002C040F" w:rsidP="002C040F">
      <w:pPr>
        <w:spacing w:after="0"/>
        <w:jc w:val="both"/>
        <w:rPr>
          <w:lang w:val="pt-PT"/>
        </w:rPr>
      </w:pPr>
      <w:r w:rsidRPr="002C040F">
        <w:rPr>
          <w:lang w:val="pt-PT"/>
        </w:rPr>
        <w:t xml:space="preserve">Fluoxetine 60mg capsules                                                                                                                              4075 </w:t>
      </w:r>
    </w:p>
    <w:p w14:paraId="3E96341A" w14:textId="77777777" w:rsidR="002C040F" w:rsidRPr="002C040F" w:rsidRDefault="002C040F" w:rsidP="002C040F">
      <w:pPr>
        <w:spacing w:after="0"/>
        <w:jc w:val="both"/>
        <w:rPr>
          <w:lang w:val="pt-PT"/>
        </w:rPr>
      </w:pPr>
      <w:r w:rsidRPr="002C040F">
        <w:rPr>
          <w:lang w:val="pt-PT"/>
        </w:rPr>
        <w:t xml:space="preserve">Fluoxetine 60mg capsules (Mylan Ltd)                                                                                                      34856 </w:t>
      </w:r>
    </w:p>
    <w:p w14:paraId="2359937A" w14:textId="77777777" w:rsidR="002C040F" w:rsidRPr="002C040F" w:rsidRDefault="002C040F" w:rsidP="002C040F">
      <w:pPr>
        <w:spacing w:after="0"/>
        <w:jc w:val="both"/>
      </w:pPr>
      <w:r w:rsidRPr="002C040F">
        <w:t xml:space="preserve">Prozac 20mg capsules (Eli Lilly and Company Ltd)                                                                                       418 </w:t>
      </w:r>
    </w:p>
    <w:p w14:paraId="3E7B747B" w14:textId="77777777" w:rsidR="002C040F" w:rsidRPr="002C040F" w:rsidRDefault="002C040F" w:rsidP="002C040F">
      <w:pPr>
        <w:spacing w:after="0"/>
        <w:jc w:val="both"/>
      </w:pPr>
      <w:r w:rsidRPr="002C040F">
        <w:t>Prozac 20mg/5ml liquid (Eli Lilly and Company Ltd)                                                                                    252</w:t>
      </w:r>
    </w:p>
    <w:p w14:paraId="21305F43" w14:textId="77777777" w:rsidR="002C040F" w:rsidRPr="002C040F" w:rsidRDefault="002C040F" w:rsidP="002C040F">
      <w:pPr>
        <w:spacing w:after="0"/>
        <w:jc w:val="both"/>
      </w:pPr>
      <w:r w:rsidRPr="002C040F">
        <w:t>Prozac 60mg capsules (Eli Lilly and Company Ltd)                                                                                    4907</w:t>
      </w:r>
    </w:p>
    <w:p w14:paraId="57C3593E" w14:textId="77777777" w:rsidR="002C040F" w:rsidRPr="002C040F" w:rsidRDefault="002C040F" w:rsidP="002C040F">
      <w:pPr>
        <w:spacing w:after="0"/>
        <w:jc w:val="both"/>
      </w:pPr>
      <w:r w:rsidRPr="002C040F">
        <w:t>Prozep 20mg/5ml oral solution (Chemidex Pharma Ltd)                                                                       37256</w:t>
      </w:r>
    </w:p>
    <w:p w14:paraId="7C43796F" w14:textId="77777777" w:rsidR="002C040F" w:rsidRPr="002C040F" w:rsidRDefault="002C040F" w:rsidP="002C040F">
      <w:pPr>
        <w:spacing w:after="0"/>
        <w:jc w:val="both"/>
      </w:pPr>
      <w:r w:rsidRPr="002C040F">
        <w:t>Prozit 20mg/5ml oral solution (Pinewood Healthcare)                                                                          33779</w:t>
      </w:r>
    </w:p>
    <w:p w14:paraId="43969654" w14:textId="77777777" w:rsidR="002C040F" w:rsidRPr="002C040F" w:rsidRDefault="002C040F" w:rsidP="002C040F">
      <w:pPr>
        <w:spacing w:after="0"/>
        <w:jc w:val="both"/>
      </w:pPr>
      <w:r w:rsidRPr="002C040F">
        <w:t>Ranflutin 20mg capsules (Ranbaxy (UK) Ltd)                                                                                            29786</w:t>
      </w:r>
    </w:p>
    <w:p w14:paraId="0311E9DD" w14:textId="77777777" w:rsidR="002C040F" w:rsidRPr="002C040F" w:rsidRDefault="002C040F" w:rsidP="002C040F">
      <w:pPr>
        <w:spacing w:after="0"/>
        <w:jc w:val="both"/>
      </w:pPr>
      <w:r w:rsidRPr="002C040F">
        <w:t xml:space="preserve">Felicium 20mg capsules (Opus Pharmaceuticals Ltd)                                                                             33071 </w:t>
      </w:r>
    </w:p>
    <w:p w14:paraId="6145727D" w14:textId="77777777" w:rsidR="002C040F" w:rsidRPr="002C040F" w:rsidRDefault="002C040F" w:rsidP="002C040F">
      <w:pPr>
        <w:spacing w:after="0"/>
        <w:jc w:val="both"/>
      </w:pPr>
      <w:r w:rsidRPr="002C040F">
        <w:t>Oxactin 20mg capsules (Discovery Pharmaceuticals Ltd)                                                                      14740</w:t>
      </w:r>
    </w:p>
    <w:p w14:paraId="40460FE3" w14:textId="77777777" w:rsidR="002C040F" w:rsidRPr="002C040F" w:rsidRDefault="002C040F" w:rsidP="002C040F"/>
    <w:p w14:paraId="5ADC4637" w14:textId="77777777" w:rsidR="002C040F" w:rsidRPr="002C040F" w:rsidRDefault="002C040F" w:rsidP="002C040F">
      <w:pPr>
        <w:rPr>
          <w:b/>
        </w:rPr>
      </w:pPr>
      <w:r w:rsidRPr="002C040F">
        <w:rPr>
          <w:b/>
        </w:rPr>
        <w:t>Mirtazepine (Prodcode)</w:t>
      </w:r>
    </w:p>
    <w:p w14:paraId="4F7E8226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orodispersible tablets                                                                                                   6421 </w:t>
      </w:r>
    </w:p>
    <w:p w14:paraId="4353C14C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orodispersible tablets (A A H Pharmaceuticals Ltd)                                              43253 </w:t>
      </w:r>
    </w:p>
    <w:p w14:paraId="7F2B641C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orodispersible tablets (Aurobindo Pharma Ltd)                                                     43241 </w:t>
      </w:r>
    </w:p>
    <w:p w14:paraId="3EAC8EC4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orodispersible tablets (Focus Pharmaceuticals Ltd)                                              43248 </w:t>
      </w:r>
    </w:p>
    <w:p w14:paraId="7CEDD422" w14:textId="77777777" w:rsidR="002C040F" w:rsidRPr="002C040F" w:rsidRDefault="002C040F" w:rsidP="002C040F">
      <w:pPr>
        <w:spacing w:after="0"/>
        <w:jc w:val="both"/>
      </w:pPr>
      <w:r w:rsidRPr="002C040F">
        <w:t>Mirtazapine 15mg orodispersible tablets (Genus Pharmaceuticals Ltd)                                             43246</w:t>
      </w:r>
    </w:p>
    <w:p w14:paraId="4AF021E0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orodispersible tablets (Mylan Ltd)                                                                           55482 </w:t>
      </w:r>
    </w:p>
    <w:p w14:paraId="79505C39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orodispersible tablets (Teva UK Ltd)                                                                        43237 </w:t>
      </w:r>
    </w:p>
    <w:p w14:paraId="1AEEEC59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tablets                                                                                                                              6795 </w:t>
      </w:r>
    </w:p>
    <w:p w14:paraId="5AEDCCB3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tablets (A A H Pharmaceuticals Ltd)                                                                         43239 </w:t>
      </w:r>
    </w:p>
    <w:p w14:paraId="6FD2DBF8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tablets (Actavis UK Ltd)                                                                                              53699 </w:t>
      </w:r>
    </w:p>
    <w:p w14:paraId="074DBD59" w14:textId="77777777" w:rsidR="002C040F" w:rsidRPr="002C040F" w:rsidRDefault="002C040F" w:rsidP="002C040F">
      <w:pPr>
        <w:spacing w:after="0"/>
        <w:jc w:val="both"/>
      </w:pPr>
      <w:r w:rsidRPr="002C040F">
        <w:t>Mirtazapine 15mg tablets (Arrow Generics Ltd)                                                                                     46668</w:t>
      </w:r>
    </w:p>
    <w:p w14:paraId="4C65A35F" w14:textId="77777777" w:rsidR="002C040F" w:rsidRPr="002C040F" w:rsidRDefault="002C040F" w:rsidP="002C040F">
      <w:pPr>
        <w:spacing w:after="0"/>
        <w:jc w:val="both"/>
      </w:pPr>
      <w:r w:rsidRPr="002C040F">
        <w:t>Mirtazapine 15mg tablets (Genus Pharmaceuticals Ltd)                                                                       43242</w:t>
      </w:r>
    </w:p>
    <w:p w14:paraId="72395B82" w14:textId="77777777" w:rsidR="002C040F" w:rsidRPr="002C040F" w:rsidRDefault="002C040F" w:rsidP="002C040F">
      <w:pPr>
        <w:spacing w:after="0"/>
        <w:jc w:val="both"/>
      </w:pPr>
      <w:r w:rsidRPr="002C040F">
        <w:t>Mirtazapine 15mg tablets (Medreich Plc)                                                                                                 54342</w:t>
      </w:r>
    </w:p>
    <w:p w14:paraId="1D788EED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 tablets (Teva UK Ltd)                                                                                                   43257 </w:t>
      </w:r>
    </w:p>
    <w:p w14:paraId="350FE7F3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15mg/ml oral solution sugar free                                                                                        16154 </w:t>
      </w:r>
    </w:p>
    <w:p w14:paraId="3E42248D" w14:textId="77777777" w:rsidR="002C040F" w:rsidRPr="002C040F" w:rsidRDefault="002C040F" w:rsidP="002C040F">
      <w:pPr>
        <w:spacing w:after="0"/>
        <w:jc w:val="both"/>
      </w:pPr>
      <w:r w:rsidRPr="002C040F">
        <w:t>Mirtazapine 15mg/ml oral solution sugar free (A A H Pharmaceuticals Ltd)                                     53321</w:t>
      </w:r>
    </w:p>
    <w:p w14:paraId="0A8115CF" w14:textId="77777777" w:rsidR="002C040F" w:rsidRPr="002C040F" w:rsidRDefault="002C040F" w:rsidP="002C040F">
      <w:pPr>
        <w:spacing w:after="0"/>
        <w:jc w:val="both"/>
      </w:pPr>
      <w:r w:rsidRPr="002C040F">
        <w:t>Mirtazapine 15mg/ml oral solution sugar free (DE Pharmaceuticals)                                                 61547</w:t>
      </w:r>
    </w:p>
    <w:p w14:paraId="152E5ED9" w14:textId="77777777" w:rsidR="002C040F" w:rsidRPr="002C040F" w:rsidRDefault="002C040F" w:rsidP="002C040F">
      <w:pPr>
        <w:spacing w:after="0"/>
        <w:jc w:val="both"/>
      </w:pPr>
      <w:r w:rsidRPr="002C040F">
        <w:t>Mirtazapine 15mg/ml oral solution sugar free (Rosemont Pharmaceuticals Ltd)                             47966</w:t>
      </w:r>
    </w:p>
    <w:p w14:paraId="2EF96A99" w14:textId="77777777" w:rsidR="002C040F" w:rsidRPr="002C040F" w:rsidRDefault="002C040F" w:rsidP="002C040F">
      <w:pPr>
        <w:spacing w:after="0"/>
        <w:jc w:val="both"/>
      </w:pPr>
      <w:r w:rsidRPr="002C040F">
        <w:t>Mirtazapine 30mg orodispersible tablets                                                                                                   6488</w:t>
      </w:r>
    </w:p>
    <w:p w14:paraId="317B392A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30mg orodispersible tablets (A A H Pharmaceuticals Ltd)                                              43250 </w:t>
      </w:r>
    </w:p>
    <w:p w14:paraId="5F4CC1F8" w14:textId="77777777" w:rsidR="002C040F" w:rsidRPr="002C040F" w:rsidRDefault="002C040F" w:rsidP="002C040F">
      <w:pPr>
        <w:spacing w:after="0"/>
        <w:jc w:val="both"/>
      </w:pPr>
      <w:r w:rsidRPr="002C040F">
        <w:t>Mirtazapine 30mg orodispersible tablets (Actavis UK Ltd)                                                                    53648</w:t>
      </w:r>
    </w:p>
    <w:p w14:paraId="1EBA2C66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30mg orodispersible tablets (Almus Pharmaceuticals Ltd)                                             48185 </w:t>
      </w:r>
    </w:p>
    <w:p w14:paraId="67460EB5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30mg tablets                                                                                                                                742 </w:t>
      </w:r>
    </w:p>
    <w:p w14:paraId="05AF24CD" w14:textId="77777777" w:rsidR="002C040F" w:rsidRPr="002C040F" w:rsidRDefault="002C040F" w:rsidP="002C040F">
      <w:pPr>
        <w:spacing w:after="0"/>
        <w:jc w:val="both"/>
      </w:pPr>
      <w:r w:rsidRPr="002C040F">
        <w:t>Mirtazapine 30mg tablets (A A H Pharmaceuticals Ltd)                                                                         47945</w:t>
      </w:r>
    </w:p>
    <w:p w14:paraId="2B23874B" w14:textId="77777777" w:rsidR="002C040F" w:rsidRPr="002C040F" w:rsidRDefault="002C040F" w:rsidP="002C040F">
      <w:pPr>
        <w:spacing w:after="0"/>
        <w:jc w:val="both"/>
      </w:pPr>
      <w:r w:rsidRPr="002C040F">
        <w:t>Mirtazapine 30mg tablets (Actavis UK Ltd)                                                                                              40160</w:t>
      </w:r>
    </w:p>
    <w:p w14:paraId="0D0A1247" w14:textId="77777777" w:rsidR="002C040F" w:rsidRPr="002C040F" w:rsidRDefault="002C040F" w:rsidP="002C040F">
      <w:pPr>
        <w:spacing w:after="0"/>
        <w:jc w:val="both"/>
      </w:pPr>
      <w:r w:rsidRPr="002C040F">
        <w:t>Mirtazapine 30mg tablets (DE Pharmaceuticals)                                                                                     60538</w:t>
      </w:r>
    </w:p>
    <w:p w14:paraId="566BF2F3" w14:textId="77777777" w:rsidR="002C040F" w:rsidRPr="002C040F" w:rsidRDefault="002C040F" w:rsidP="002C040F">
      <w:pPr>
        <w:spacing w:after="0"/>
        <w:jc w:val="both"/>
      </w:pPr>
      <w:r w:rsidRPr="002C040F">
        <w:lastRenderedPageBreak/>
        <w:t>Mirtazapine 45mg orodispersible tablets                                                                                                   6481</w:t>
      </w:r>
    </w:p>
    <w:p w14:paraId="06544739" w14:textId="77777777" w:rsidR="002C040F" w:rsidRPr="002C040F" w:rsidRDefault="002C040F" w:rsidP="002C040F">
      <w:pPr>
        <w:spacing w:after="0"/>
        <w:jc w:val="both"/>
      </w:pPr>
      <w:r w:rsidRPr="002C040F">
        <w:t>Mirtazapine 45mg orodispersible tablets (A A H Pharmaceuticals Ltd)                                              43235</w:t>
      </w:r>
    </w:p>
    <w:p w14:paraId="6A3CFB3E" w14:textId="77777777" w:rsidR="002C040F" w:rsidRPr="002C040F" w:rsidRDefault="002C040F" w:rsidP="002C040F">
      <w:pPr>
        <w:spacing w:after="0"/>
        <w:jc w:val="both"/>
      </w:pPr>
      <w:r w:rsidRPr="002C040F">
        <w:t>Mirtazapine 45mg orodispersible tablets (Genus Pharmaceuticals Ltd)                                             43247</w:t>
      </w:r>
    </w:p>
    <w:p w14:paraId="407F79CD" w14:textId="77777777" w:rsidR="002C040F" w:rsidRPr="002C040F" w:rsidRDefault="002C040F" w:rsidP="002C040F">
      <w:pPr>
        <w:spacing w:after="0"/>
        <w:jc w:val="both"/>
      </w:pPr>
      <w:r w:rsidRPr="002C040F">
        <w:t>Mirtazapine 45mg orodispersible tablets (Teva UK Ltd)                                                                        43234</w:t>
      </w:r>
    </w:p>
    <w:p w14:paraId="7570861C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45mg tablets                                                                                                                              6854 </w:t>
      </w:r>
    </w:p>
    <w:p w14:paraId="78D5DBCD" w14:textId="77777777" w:rsidR="002C040F" w:rsidRPr="002C040F" w:rsidRDefault="002C040F" w:rsidP="002C040F">
      <w:pPr>
        <w:spacing w:after="0"/>
        <w:jc w:val="both"/>
      </w:pPr>
      <w:r w:rsidRPr="002C040F">
        <w:t>Mirtazapine 45mg tablets (A A H Pharmaceuticals Ltd)                                                                         33337</w:t>
      </w:r>
    </w:p>
    <w:p w14:paraId="3F5E3C96" w14:textId="77777777" w:rsidR="002C040F" w:rsidRPr="002C040F" w:rsidRDefault="002C040F" w:rsidP="002C040F">
      <w:pPr>
        <w:spacing w:after="0"/>
        <w:jc w:val="both"/>
      </w:pPr>
      <w:r w:rsidRPr="002C040F">
        <w:t xml:space="preserve">Mirtazapine 45mg tablets (Actavis UK Ltd)                                                                                              58625 </w:t>
      </w:r>
    </w:p>
    <w:p w14:paraId="1D471CBD" w14:textId="77777777" w:rsidR="002C040F" w:rsidRPr="002C040F" w:rsidRDefault="002C040F" w:rsidP="002C040F">
      <w:pPr>
        <w:spacing w:after="0"/>
        <w:jc w:val="both"/>
      </w:pPr>
      <w:r w:rsidRPr="002C040F">
        <w:t xml:space="preserve">Zispin 30mg tablets (Organon Laboratories Ltd)                                                                                       4726 </w:t>
      </w:r>
    </w:p>
    <w:p w14:paraId="4C2634C2" w14:textId="77777777" w:rsidR="002C040F" w:rsidRPr="002C040F" w:rsidRDefault="002C040F" w:rsidP="002C040F">
      <w:pPr>
        <w:spacing w:after="0"/>
        <w:jc w:val="both"/>
      </w:pPr>
      <w:r w:rsidRPr="002C040F">
        <w:t xml:space="preserve">Zispin SolTab 15mg orodispersible tablets (Merck Sharp &amp; Dohme Ltd)                                              6846 </w:t>
      </w:r>
    </w:p>
    <w:p w14:paraId="70C2D5DC" w14:textId="77777777" w:rsidR="002C040F" w:rsidRPr="002C040F" w:rsidRDefault="002C040F" w:rsidP="002C040F">
      <w:pPr>
        <w:spacing w:after="0"/>
        <w:jc w:val="both"/>
      </w:pPr>
      <w:r w:rsidRPr="002C040F">
        <w:t>Zispin SolTab 30mg orodispersible tablets (Merck Sharp &amp; Dohme Ltd)                                            10083</w:t>
      </w:r>
    </w:p>
    <w:p w14:paraId="7D933B86" w14:textId="77777777" w:rsidR="002C040F" w:rsidRPr="002C040F" w:rsidRDefault="002C040F" w:rsidP="002C040F">
      <w:pPr>
        <w:spacing w:after="0"/>
      </w:pPr>
      <w:r w:rsidRPr="002C040F">
        <w:t xml:space="preserve">                                                                         </w:t>
      </w:r>
    </w:p>
    <w:p w14:paraId="145F8562" w14:textId="77777777" w:rsidR="002C040F" w:rsidRPr="002C040F" w:rsidRDefault="002C040F" w:rsidP="002C040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fr-FR" w:eastAsia="en-GB"/>
        </w:rPr>
      </w:pPr>
      <w:r w:rsidRPr="002C040F">
        <w:rPr>
          <w:rFonts w:eastAsia="Times New Roman" w:cs="Times New Roman"/>
          <w:b/>
          <w:lang w:val="fr-FR" w:eastAsia="en-GB"/>
        </w:rPr>
        <w:t>Paroxetine (Prodcode)</w:t>
      </w:r>
    </w:p>
    <w:p w14:paraId="2F8CC443" w14:textId="77777777" w:rsidR="002C040F" w:rsidRPr="002C040F" w:rsidRDefault="002C040F" w:rsidP="002C040F">
      <w:pPr>
        <w:spacing w:after="0"/>
        <w:rPr>
          <w:rFonts w:eastAsia="Times New Roman" w:cs="Times New Roman"/>
          <w:b/>
          <w:lang w:val="fr-FR" w:eastAsia="en-GB"/>
        </w:rPr>
      </w:pPr>
    </w:p>
    <w:p w14:paraId="46521901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Paroxetine 10mg tablets                                                                                                                              35021 </w:t>
      </w:r>
    </w:p>
    <w:p w14:paraId="56960CF6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Paroxetine 10mg tablets (Actavis UK Ltd)                                                                                                 59288</w:t>
      </w:r>
    </w:p>
    <w:p w14:paraId="557C0BCA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Paroxetine 10mg/5ml oral suspension sugar free                                                                                       527 </w:t>
      </w:r>
    </w:p>
    <w:p w14:paraId="12DD16BB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Paroxetine 20mg tablets                                                                                                                                     50</w:t>
      </w:r>
    </w:p>
    <w:p w14:paraId="46BDCF50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Paroxetine 20mg tablets (A A H Pharmaceuticals Ltd)                                                                           34419 </w:t>
      </w:r>
    </w:p>
    <w:p w14:paraId="7AC6FF8F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Paroxetine 20mg tablets (Actavis UK Ltd)                                                                                                 32899 </w:t>
      </w:r>
    </w:p>
    <w:p w14:paraId="3F470670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Paroxetine 20mg tablets (Genus Pharmaceuticals Ltd)                                                                          40892 </w:t>
      </w:r>
    </w:p>
    <w:p w14:paraId="22CEC956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Paroxetine 20mg tablets (IVAX Pharmaceuticals UK Ltd)                                                                      34351</w:t>
      </w:r>
    </w:p>
    <w:p w14:paraId="720EA921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Paroxetine 20mg tablets (Medreich Plc)                                                                                                   55023</w:t>
      </w:r>
    </w:p>
    <w:p w14:paraId="377B3C5E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Paroxetine 20mg tablets (Mylan Ltd)                                                                                                        33978 </w:t>
      </w:r>
    </w:p>
    <w:p w14:paraId="0DC7B2D9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Paroxetine 30mg tablets                                                                                                                                1397</w:t>
      </w:r>
    </w:p>
    <w:p w14:paraId="4124FA5C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Paroxetine 30mg tablets (A A H Pharmaceuticals Ltd)                                                                           34587 </w:t>
      </w:r>
    </w:p>
    <w:p w14:paraId="42A578DC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Paroxetine 30mg tablets (Actavis UK Ltd)                                                                                                 40165 </w:t>
      </w:r>
    </w:p>
    <w:p w14:paraId="611A56CD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oxat 10mg tablets (GlaxoSmithKline UK Ltd)                                                                                      35112 </w:t>
      </w:r>
    </w:p>
    <w:p w14:paraId="4A80F03B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Seroxat 20mg tablets (GlaxoSmithKline UK Ltd)                                                                                          841</w:t>
      </w:r>
    </w:p>
    <w:p w14:paraId="4F8CE7A4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oxat 20mg/10ml liquid (GlaxoSmithKline UK Ltd)                                                                                3601 </w:t>
      </w:r>
    </w:p>
    <w:p w14:paraId="6B9F611B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Seroxat 30mg tablets (GlaxoSmithKline UK Ltd)                                                                                        1575</w:t>
      </w:r>
    </w:p>
    <w:p w14:paraId="5C5D438A" w14:textId="77777777" w:rsidR="002C040F" w:rsidRPr="002C040F" w:rsidRDefault="002C040F" w:rsidP="002C040F">
      <w:pPr>
        <w:rPr>
          <w:lang w:val="nb-NO"/>
        </w:rPr>
      </w:pPr>
    </w:p>
    <w:p w14:paraId="00F4F35B" w14:textId="77777777" w:rsidR="002C040F" w:rsidRPr="002C040F" w:rsidRDefault="002C040F" w:rsidP="002C040F">
      <w:pPr>
        <w:rPr>
          <w:b/>
          <w:lang w:val="nb-NO"/>
        </w:rPr>
      </w:pPr>
      <w:r w:rsidRPr="002C040F">
        <w:rPr>
          <w:b/>
          <w:lang w:val="nb-NO"/>
        </w:rPr>
        <w:t>Sertraline (Prodcode)</w:t>
      </w:r>
    </w:p>
    <w:p w14:paraId="5028A4F4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Sertraline 100mg tablets                                                                                                                                  727</w:t>
      </w:r>
    </w:p>
    <w:p w14:paraId="424CF5A4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100mg tablets (A A H Pharmaceuticals Ltd)                                                                           55146 </w:t>
      </w:r>
    </w:p>
    <w:p w14:paraId="1D786115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100mg tablets (Actavis UK Ltd)                                                                                                61503 </w:t>
      </w:r>
    </w:p>
    <w:p w14:paraId="2E312790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Sertraline 100mg tablets (Almus Pharmaceuticals Ltd)                                                                          59600</w:t>
      </w:r>
    </w:p>
    <w:p w14:paraId="2EC79D59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100mg tablets (PLIVA Pharma Ltd)                                                                                          54933 </w:t>
      </w:r>
    </w:p>
    <w:p w14:paraId="3AEC3799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100mg tablets (Teva UK Ltd)                                                                                                     44944 </w:t>
      </w:r>
    </w:p>
    <w:p w14:paraId="131DC160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100mg/5ml oral suspension                                                                                                     49519 </w:t>
      </w:r>
    </w:p>
    <w:p w14:paraId="77903CB7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150mg/5ml oral suspension                                                                                                     54826 </w:t>
      </w:r>
    </w:p>
    <w:p w14:paraId="73762533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50mg tablets                                                                                                                                    488 </w:t>
      </w:r>
    </w:p>
    <w:p w14:paraId="167E04F3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50mg tablets (A A H Pharmaceuticals Ltd)                                                                             32401 </w:t>
      </w:r>
    </w:p>
    <w:p w14:paraId="7B9095A5" w14:textId="77777777" w:rsidR="002C040F" w:rsidRPr="002C040F" w:rsidRDefault="002C040F" w:rsidP="002C040F">
      <w:pPr>
        <w:spacing w:after="0"/>
        <w:jc w:val="both"/>
      </w:pPr>
      <w:r w:rsidRPr="002C040F">
        <w:t xml:space="preserve">Sertraline 50mg tablets (Accord Healthcare Ltd)                                                                                    58723 </w:t>
      </w:r>
    </w:p>
    <w:p w14:paraId="74C9E40F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50mg tablets (Actavis UK Ltd)                                                                                                   42387 </w:t>
      </w:r>
    </w:p>
    <w:p w14:paraId="003EFCE1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lastRenderedPageBreak/>
        <w:t xml:space="preserve">Sertraline 50mg tablets (Almus Pharmaceuticals Ltd)                                                                            45915 </w:t>
      </w:r>
    </w:p>
    <w:p w14:paraId="0B77E6BC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50mg tablets (Mylan Ltd)                                                                                                          58664 </w:t>
      </w:r>
    </w:p>
    <w:p w14:paraId="11DB671C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50mg tablets (Teva UK Ltd)                                                                                                       55488 </w:t>
      </w:r>
    </w:p>
    <w:p w14:paraId="290F507D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Sertraline 50mg/5ml oral suspension                                                                                                          7328 </w:t>
      </w:r>
    </w:p>
    <w:p w14:paraId="4B8FA643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Lustral 100mg tablets (Pfizer Ltd)                                                                                                                 4352 </w:t>
      </w:r>
    </w:p>
    <w:p w14:paraId="60EA282D" w14:textId="77777777" w:rsidR="002C040F" w:rsidRPr="002C040F" w:rsidRDefault="002C040F" w:rsidP="002C040F">
      <w:pPr>
        <w:spacing w:after="0"/>
        <w:rPr>
          <w:lang w:val="nb-NO"/>
        </w:rPr>
      </w:pPr>
      <w:r w:rsidRPr="002C040F">
        <w:rPr>
          <w:lang w:val="nb-NO"/>
        </w:rPr>
        <w:t>Lustral 50mg tablets (Pfizer Ltd)                                                                                                                   1612</w:t>
      </w:r>
    </w:p>
    <w:p w14:paraId="1214219D" w14:textId="77777777" w:rsidR="002C040F" w:rsidRPr="002C040F" w:rsidRDefault="002C040F" w:rsidP="002C040F">
      <w:pPr>
        <w:spacing w:after="0"/>
        <w:rPr>
          <w:lang w:val="nb-NO"/>
        </w:rPr>
      </w:pPr>
    </w:p>
    <w:p w14:paraId="295A40A7" w14:textId="77777777" w:rsidR="002C040F" w:rsidRPr="002C040F" w:rsidRDefault="002C040F" w:rsidP="002C040F">
      <w:pPr>
        <w:spacing w:after="0"/>
        <w:rPr>
          <w:lang w:val="nb-NO"/>
        </w:rPr>
      </w:pPr>
    </w:p>
    <w:p w14:paraId="066F1E7D" w14:textId="77777777" w:rsidR="002C040F" w:rsidRPr="002C040F" w:rsidRDefault="002C040F" w:rsidP="002C040F">
      <w:pPr>
        <w:tabs>
          <w:tab w:val="left" w:pos="2814"/>
        </w:tabs>
        <w:jc w:val="both"/>
        <w:rPr>
          <w:b/>
          <w:lang w:val="nb-NO"/>
        </w:rPr>
      </w:pPr>
      <w:r w:rsidRPr="002C040F">
        <w:rPr>
          <w:b/>
          <w:lang w:val="nb-NO"/>
        </w:rPr>
        <w:t>Venlafaxine (Prodcode)</w:t>
      </w:r>
      <w:r w:rsidRPr="002C040F">
        <w:rPr>
          <w:b/>
          <w:lang w:val="nb-NO"/>
        </w:rPr>
        <w:tab/>
      </w:r>
    </w:p>
    <w:p w14:paraId="6FF15063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Tifaxin XL 150mg capsules (Genus Pharmaceuticals Ltd)                                                                       39809 </w:t>
      </w:r>
    </w:p>
    <w:p w14:paraId="17A5E1E6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Tifaxin XL 75mg capsules (Genus Pharmaceuticals Ltd)                                                                         39770</w:t>
      </w:r>
    </w:p>
    <w:p w14:paraId="51D7F8D0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>Tonpular XL 150mg capsules (Wockhardt UK Ltd)                                                                                  57751</w:t>
      </w:r>
    </w:p>
    <w:p w14:paraId="65712F9B" w14:textId="77777777" w:rsidR="002C040F" w:rsidRPr="002C040F" w:rsidRDefault="002C040F" w:rsidP="002C040F">
      <w:pPr>
        <w:spacing w:after="0"/>
        <w:jc w:val="both"/>
        <w:rPr>
          <w:lang w:val="nb-NO"/>
        </w:rPr>
      </w:pPr>
      <w:r w:rsidRPr="002C040F">
        <w:rPr>
          <w:lang w:val="nb-NO"/>
        </w:rPr>
        <w:t xml:space="preserve">Tonpular XL 75mg capsules (Wockhardt UK Ltd)                                                                                     52716  </w:t>
      </w:r>
    </w:p>
    <w:p w14:paraId="423C4AAA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axx XL 150mg capsules (AMCo)                                                                                                           40514 </w:t>
      </w:r>
    </w:p>
    <w:p w14:paraId="1E09312E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axx XL 75mg capsules (AMCo)                                                                                                             40515</w:t>
      </w:r>
    </w:p>
    <w:p w14:paraId="61B067E2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lafaxine                                                                                                                                                     55424</w:t>
      </w:r>
    </w:p>
    <w:p w14:paraId="478E2F74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lafaxine 150mg Modified-release capsule (Hillcross Pharmaceuticals Ltd)                                 55501</w:t>
      </w:r>
    </w:p>
    <w:p w14:paraId="34BF53A0" w14:textId="77777777" w:rsidR="002C040F" w:rsidRPr="002C040F" w:rsidRDefault="002C040F" w:rsidP="002C040F">
      <w:pPr>
        <w:spacing w:after="0"/>
        <w:jc w:val="both"/>
      </w:pPr>
      <w:r w:rsidRPr="002C040F">
        <w:t>Venlafaxine 150mg modified-release capsules                                                                                          2654</w:t>
      </w:r>
    </w:p>
    <w:p w14:paraId="2AF7FCD7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150mg modified-release capsules (Sandoz Ltd)                                                                43334 </w:t>
      </w:r>
    </w:p>
    <w:p w14:paraId="06AB842C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150mg modified-release tablets                                                                                           39360 </w:t>
      </w:r>
    </w:p>
    <w:p w14:paraId="7CFA4B12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150mg/5ml oral solution                                                                                                       50934 </w:t>
      </w:r>
    </w:p>
    <w:p w14:paraId="291EEF7F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225mg modified-release tablets                                                                                           40054 </w:t>
      </w:r>
    </w:p>
    <w:p w14:paraId="22D69BA7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37.5mg modified-release tablets                                                                                         45806 </w:t>
      </w:r>
    </w:p>
    <w:p w14:paraId="1E1E1835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lafaxine 37.5mg tablets                                                                                                                             301</w:t>
      </w:r>
    </w:p>
    <w:p w14:paraId="0393681F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faxine 37.5mg tablets (A </w:t>
      </w:r>
      <w:proofErr w:type="spellStart"/>
      <w:r w:rsidRPr="002C040F">
        <w:rPr>
          <w:lang w:val="fr-FR"/>
        </w:rPr>
        <w:t>A</w:t>
      </w:r>
      <w:proofErr w:type="spellEnd"/>
      <w:r w:rsidRPr="002C040F">
        <w:rPr>
          <w:lang w:val="fr-FR"/>
        </w:rPr>
        <w:t xml:space="preserve"> H Pharmaceuticals Ltd)                                                                      56662 </w:t>
      </w:r>
    </w:p>
    <w:p w14:paraId="490E2FF3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faxine 37.5mg tablets (Bristol Laboratories Ltd)                                                                           59923 </w:t>
      </w:r>
    </w:p>
    <w:p w14:paraId="40524A14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faxine 37.5mg tablets (Teva UK Ltd)                                                                                                60895 </w:t>
      </w:r>
    </w:p>
    <w:p w14:paraId="2FF0C213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faxine 37.5mg/5ml oral suspension                                                                                                 13237 </w:t>
      </w:r>
    </w:p>
    <w:p w14:paraId="42522074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lafaxine 50mg tablets                                                                                                                              2617</w:t>
      </w:r>
    </w:p>
    <w:p w14:paraId="63B3DBE7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75mg modified-release capsules                                                                                              470 </w:t>
      </w:r>
    </w:p>
    <w:p w14:paraId="06081DFD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75mg modified-release capsules (Sandoz Ltd)                                                                   43203 </w:t>
      </w:r>
    </w:p>
    <w:p w14:paraId="00732A10" w14:textId="77777777" w:rsidR="002C040F" w:rsidRPr="002C040F" w:rsidRDefault="002C040F" w:rsidP="002C040F">
      <w:pPr>
        <w:spacing w:after="0"/>
        <w:jc w:val="both"/>
      </w:pPr>
      <w:r w:rsidRPr="002C040F">
        <w:t xml:space="preserve">Venlafaxine 75mg modified-release tablets                                                                                             39359 </w:t>
      </w:r>
    </w:p>
    <w:p w14:paraId="5D214F4C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lafaxine 75mg tablets                                                                                                                              1222</w:t>
      </w:r>
    </w:p>
    <w:p w14:paraId="61EC0C3F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faxine 75mg tablets (A A H Pharmaceuticals Ltd)                                                                         60449 </w:t>
      </w:r>
    </w:p>
    <w:p w14:paraId="379EB8EF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faxine 75mg tablets (Teva UK Ltd)                                                                                                   56457 </w:t>
      </w:r>
    </w:p>
    <w:p w14:paraId="5F297FD0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faxine 75mg/5ml oral solution                                                                                                          53326 </w:t>
      </w:r>
    </w:p>
    <w:p w14:paraId="56194A58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lic XL 150mg tablets (DB Ashbourne Ltd)                                                                                        40062 </w:t>
      </w:r>
    </w:p>
    <w:p w14:paraId="2345EE82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lalic XL 225mg tablets (DB Ashbourne Ltd)                                                                                        40407</w:t>
      </w:r>
    </w:p>
    <w:p w14:paraId="4CDBB137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lic XL 37.5mg tablets (DB Ashbourne Ltd)                                                                                       45818 </w:t>
      </w:r>
    </w:p>
    <w:p w14:paraId="232A6978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lic XL 75mg tablets (DB Ashbourne Ltd)                                                                                          40059 </w:t>
      </w:r>
    </w:p>
    <w:p w14:paraId="2D1CD5F2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>Venlaneo XL 150mg capsules (Kent Pharmaceuticals Ltd)                                                                     44936</w:t>
      </w:r>
    </w:p>
    <w:p w14:paraId="464864FA" w14:textId="77777777" w:rsidR="002C040F" w:rsidRPr="002C040F" w:rsidRDefault="002C040F" w:rsidP="002C040F">
      <w:pPr>
        <w:spacing w:after="0"/>
        <w:jc w:val="both"/>
        <w:rPr>
          <w:lang w:val="fr-FR"/>
        </w:rPr>
      </w:pPr>
      <w:r w:rsidRPr="002C040F">
        <w:rPr>
          <w:lang w:val="fr-FR"/>
        </w:rPr>
        <w:t xml:space="preserve">Venlaneo XL 75mg capsules (Kent Pharmaceuticals Ltd)                                                                       44937 </w:t>
      </w:r>
    </w:p>
    <w:p w14:paraId="6256B045" w14:textId="77777777" w:rsidR="002C040F" w:rsidRPr="002C040F" w:rsidRDefault="002C040F" w:rsidP="002C040F">
      <w:pPr>
        <w:spacing w:after="0"/>
        <w:jc w:val="both"/>
      </w:pPr>
      <w:r w:rsidRPr="002C040F">
        <w:t xml:space="preserve">Vensir XL 150mg capsules (Morningside Healthcare Ltd)                                                                      40092 </w:t>
      </w:r>
    </w:p>
    <w:p w14:paraId="32B54506" w14:textId="77777777" w:rsidR="002C040F" w:rsidRPr="002C040F" w:rsidRDefault="002C040F" w:rsidP="002C040F">
      <w:pPr>
        <w:spacing w:after="0"/>
        <w:jc w:val="both"/>
      </w:pPr>
      <w:r w:rsidRPr="002C040F">
        <w:t xml:space="preserve">Vensir XL 75mg capsules (Morningside Healthcare Ltd)                                                                        40277 </w:t>
      </w:r>
    </w:p>
    <w:p w14:paraId="6F25B79E" w14:textId="77777777" w:rsidR="002C040F" w:rsidRPr="002C040F" w:rsidRDefault="002C040F" w:rsidP="002C040F">
      <w:pPr>
        <w:spacing w:after="0"/>
        <w:jc w:val="both"/>
      </w:pPr>
      <w:r w:rsidRPr="002C040F">
        <w:lastRenderedPageBreak/>
        <w:t xml:space="preserve">Vexarin XL 150mg capsules (Mylan Ltd)                                                                                                    40517 </w:t>
      </w:r>
    </w:p>
    <w:p w14:paraId="15020A55" w14:textId="77777777" w:rsidR="002C040F" w:rsidRPr="002C040F" w:rsidRDefault="002C040F" w:rsidP="002C040F">
      <w:pPr>
        <w:spacing w:after="0" w:line="240" w:lineRule="auto"/>
        <w:jc w:val="both"/>
      </w:pPr>
      <w:r w:rsidRPr="002C040F">
        <w:t xml:space="preserve">Vexarin XL 75mg capsules (Mylan Ltd)                                                                                                      42600 </w:t>
      </w:r>
    </w:p>
    <w:p w14:paraId="0A5321F1" w14:textId="77777777" w:rsidR="002C040F" w:rsidRPr="002C040F" w:rsidRDefault="002C040F" w:rsidP="002C040F">
      <w:pPr>
        <w:spacing w:after="0" w:line="240" w:lineRule="auto"/>
        <w:jc w:val="both"/>
      </w:pPr>
      <w:r w:rsidRPr="002C040F">
        <w:t xml:space="preserve">ViePax 37.5mg tablets (Dexcel-Pharma Ltd)                                                                                            40764 </w:t>
      </w:r>
    </w:p>
    <w:p w14:paraId="3249E3D5" w14:textId="77777777" w:rsidR="002C040F" w:rsidRPr="002C040F" w:rsidRDefault="002C040F" w:rsidP="002C040F">
      <w:pPr>
        <w:spacing w:after="0"/>
        <w:jc w:val="both"/>
      </w:pPr>
      <w:r w:rsidRPr="002C040F">
        <w:t xml:space="preserve">ViePax 75mg tablets (Dexcel-Pharma Ltd)                                                                                                40917 </w:t>
      </w:r>
    </w:p>
    <w:p w14:paraId="57B62E94" w14:textId="77777777" w:rsidR="002C040F" w:rsidRPr="002C040F" w:rsidRDefault="002C040F" w:rsidP="002C040F">
      <w:pPr>
        <w:spacing w:after="0"/>
        <w:jc w:val="both"/>
      </w:pPr>
      <w:r w:rsidRPr="002C040F">
        <w:t xml:space="preserve">ViePax XL 150mg tablets (Dexcel-Pharma Ltd)                                                                                        40049 </w:t>
      </w:r>
    </w:p>
    <w:p w14:paraId="0325D98F" w14:textId="77777777" w:rsidR="002C040F" w:rsidRPr="002C040F" w:rsidRDefault="002C040F" w:rsidP="002C040F">
      <w:pPr>
        <w:spacing w:after="0"/>
        <w:jc w:val="both"/>
      </w:pPr>
      <w:r w:rsidRPr="002C040F">
        <w:t xml:space="preserve">ViePax XL 75mg tablets (Dexcel-Pharma Ltd)                                                                                           40048 </w:t>
      </w:r>
    </w:p>
    <w:p w14:paraId="5E17E4BE" w14:textId="77777777" w:rsidR="002C040F" w:rsidRPr="002C040F" w:rsidRDefault="002C040F" w:rsidP="002C040F">
      <w:pPr>
        <w:spacing w:after="0"/>
        <w:jc w:val="both"/>
      </w:pPr>
      <w:r w:rsidRPr="002C040F">
        <w:t>Rodomel XL 150mg capsules (Teva UK Ltd)                                                                                              41314</w:t>
      </w:r>
    </w:p>
    <w:p w14:paraId="55AF23CB" w14:textId="77777777" w:rsidR="002C040F" w:rsidRPr="002C040F" w:rsidRDefault="002C040F" w:rsidP="002C040F">
      <w:pPr>
        <w:spacing w:after="0"/>
        <w:jc w:val="both"/>
      </w:pPr>
      <w:r w:rsidRPr="002C040F">
        <w:t xml:space="preserve">Rodomel XL 75mg capsules (Teva UK Ltd)                                                                                                41033 </w:t>
      </w:r>
    </w:p>
    <w:p w14:paraId="3AFCFA43" w14:textId="77777777" w:rsidR="002C040F" w:rsidRPr="002C040F" w:rsidRDefault="002C040F" w:rsidP="002C040F">
      <w:pPr>
        <w:spacing w:after="0"/>
        <w:jc w:val="both"/>
      </w:pPr>
      <w:r w:rsidRPr="002C040F">
        <w:t>Sunveniz XL 150mg tablets (Sun Pharmaceuticals UK Ltd)                                                                    59753</w:t>
      </w:r>
    </w:p>
    <w:p w14:paraId="1619BC2D" w14:textId="77777777" w:rsidR="002C040F" w:rsidRPr="002C040F" w:rsidRDefault="002C040F" w:rsidP="002C040F">
      <w:pPr>
        <w:spacing w:after="0"/>
        <w:jc w:val="both"/>
      </w:pPr>
      <w:r w:rsidRPr="002C040F">
        <w:t xml:space="preserve">Sunveniz XL 75mg tablets (Sun Pharmaceuticals UK Ltd)                                                                      60843 </w:t>
      </w:r>
    </w:p>
    <w:p w14:paraId="7454CA09" w14:textId="77777777" w:rsidR="002C040F" w:rsidRPr="002C040F" w:rsidRDefault="002C040F" w:rsidP="002C040F">
      <w:pPr>
        <w:spacing w:after="0"/>
        <w:jc w:val="both"/>
      </w:pPr>
      <w:r w:rsidRPr="002C040F">
        <w:t xml:space="preserve">Tardcaps XL 150mg capsules (IXL Pharma Ltd)                                                                                        40817 </w:t>
      </w:r>
    </w:p>
    <w:p w14:paraId="73D7A43E" w14:textId="77777777" w:rsidR="002C040F" w:rsidRPr="002C040F" w:rsidRDefault="002C040F" w:rsidP="002C040F">
      <w:pPr>
        <w:spacing w:after="0"/>
        <w:jc w:val="both"/>
      </w:pPr>
      <w:r w:rsidRPr="002C040F">
        <w:t>Tardcaps XL 75mg capsules (IXL Pharma Ltd)                                                                                          40815</w:t>
      </w:r>
    </w:p>
    <w:p w14:paraId="32C4CACC" w14:textId="77777777" w:rsidR="002C040F" w:rsidRPr="002C040F" w:rsidRDefault="002C040F" w:rsidP="002C040F">
      <w:pPr>
        <w:spacing w:after="0"/>
        <w:jc w:val="both"/>
      </w:pPr>
      <w:r w:rsidRPr="002C040F">
        <w:t>Ranfaxine XL 75mg capsules (Ranbaxy (UK) Ltd)                                                                                     48199</w:t>
      </w:r>
    </w:p>
    <w:p w14:paraId="42A4B9B8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 xml:space="preserve">Politid XL 150mg capsules (Actavis UK Ltd)                                                                                              43673 </w:t>
      </w:r>
    </w:p>
    <w:p w14:paraId="447597DE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 xml:space="preserve">Politid XL 75mg capsules (Actavis UK Ltd)                                                                                                41299 </w:t>
      </w:r>
    </w:p>
    <w:p w14:paraId="6E4FF92F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 xml:space="preserve">Efexor 37.5mg tablets (Wyeth Pharmaceuticals)                                                                                         623 </w:t>
      </w:r>
    </w:p>
    <w:p w14:paraId="0D17829A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 xml:space="preserve">Efexor 50mg tablets (Wyeth Pharmaceuticals)                                                                                          6274 </w:t>
      </w:r>
    </w:p>
    <w:p w14:paraId="59FA119B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>Efexor 75mg tablets (Wyeth Pharmaceuticals)                                                                                          9182</w:t>
      </w:r>
    </w:p>
    <w:p w14:paraId="698241F8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>Efexor XL 150mg capsules (Pfizer Ltd)                                                                                                         5710</w:t>
      </w:r>
    </w:p>
    <w:p w14:paraId="4529BF0E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>Efexor XL 75mg capsules (Pfizer Ltd)                                                                                                           1474</w:t>
      </w:r>
    </w:p>
    <w:p w14:paraId="6D934E81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>Bonilux XL 150mg capsules (Sandoz Ltd)                                                                                                  61236</w:t>
      </w:r>
    </w:p>
    <w:p w14:paraId="4737A393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>Depefex XL 150mg capsules (Chiesi Ltd)                                                                                                   45664</w:t>
      </w:r>
    </w:p>
    <w:p w14:paraId="3C8B09DB" w14:textId="77777777" w:rsidR="002C040F" w:rsidRPr="002C040F" w:rsidRDefault="002C040F" w:rsidP="002C040F">
      <w:pPr>
        <w:spacing w:after="0"/>
        <w:jc w:val="both"/>
        <w:rPr>
          <w:lang w:val="da-DK"/>
        </w:rPr>
      </w:pPr>
      <w:r w:rsidRPr="002C040F">
        <w:rPr>
          <w:lang w:val="da-DK"/>
        </w:rPr>
        <w:t>Depefex XL 75mg capsules (Chiesi Ltd)                                                                                                     45959</w:t>
      </w:r>
    </w:p>
    <w:p w14:paraId="3D05ED07" w14:textId="77777777" w:rsidR="002C040F" w:rsidRPr="002C040F" w:rsidRDefault="002C040F" w:rsidP="002C040F">
      <w:pPr>
        <w:spacing w:after="0"/>
        <w:jc w:val="both"/>
      </w:pPr>
      <w:r w:rsidRPr="002C040F">
        <w:t>Foraven XL 75mg capsules (Forum Products Ltd)                                                                                    43968</w:t>
      </w:r>
    </w:p>
    <w:p w14:paraId="2762F08C" w14:textId="77777777" w:rsidR="002C040F" w:rsidRPr="002C040F" w:rsidRDefault="002C040F" w:rsidP="002C040F">
      <w:pPr>
        <w:jc w:val="both"/>
      </w:pPr>
      <w:r w:rsidRPr="002C040F">
        <w:br w:type="page"/>
      </w:r>
    </w:p>
    <w:p w14:paraId="19B2FDE2" w14:textId="7747EF8F" w:rsidR="002C040F" w:rsidRPr="002C040F" w:rsidRDefault="002C040F" w:rsidP="002C040F">
      <w:pPr>
        <w:keepNext/>
        <w:keepLines/>
        <w:spacing w:before="200" w:after="0"/>
        <w:outlineLvl w:val="1"/>
        <w:rPr>
          <w:rFonts w:eastAsiaTheme="majorEastAsia" w:cstheme="majorBidi"/>
          <w:b/>
          <w:bCs/>
          <w:color w:val="4F81BD" w:themeColor="accent1"/>
          <w:sz w:val="26"/>
          <w:szCs w:val="26"/>
        </w:rPr>
      </w:pPr>
      <w:r w:rsidRPr="002C040F">
        <w:rPr>
          <w:rFonts w:eastAsiaTheme="majorEastAsia" w:cstheme="majorBidi"/>
          <w:b/>
          <w:bCs/>
          <w:color w:val="4F81BD" w:themeColor="accent1"/>
          <w:sz w:val="26"/>
          <w:szCs w:val="26"/>
        </w:rPr>
        <w:lastRenderedPageBreak/>
        <w:t xml:space="preserve">Supplementary appendix </w:t>
      </w:r>
      <w:r w:rsidR="004124EF">
        <w:rPr>
          <w:rFonts w:eastAsiaTheme="majorEastAsia" w:cstheme="majorBidi"/>
          <w:b/>
          <w:bCs/>
          <w:color w:val="4F81BD" w:themeColor="accent1"/>
          <w:sz w:val="26"/>
          <w:szCs w:val="26"/>
        </w:rPr>
        <w:t>G</w:t>
      </w:r>
      <w:r w:rsidRPr="002C040F">
        <w:rPr>
          <w:rFonts w:eastAsiaTheme="majorEastAsia" w:cstheme="majorBidi"/>
          <w:b/>
          <w:bCs/>
          <w:color w:val="4F81BD" w:themeColor="accent1"/>
          <w:sz w:val="26"/>
          <w:szCs w:val="26"/>
        </w:rPr>
        <w:t>: Depression and Anxiety code list</w:t>
      </w:r>
    </w:p>
    <w:p w14:paraId="02C28479" w14:textId="77777777" w:rsidR="002C040F" w:rsidRPr="002C040F" w:rsidRDefault="002C040F" w:rsidP="002C040F">
      <w:pPr>
        <w:keepNext/>
        <w:keepLines/>
        <w:spacing w:before="200" w:after="0"/>
        <w:outlineLvl w:val="2"/>
        <w:rPr>
          <w:rFonts w:eastAsiaTheme="majorEastAsia" w:cstheme="majorBidi"/>
          <w:b/>
          <w:bCs/>
          <w:color w:val="4F81BD" w:themeColor="accent1"/>
        </w:rPr>
      </w:pPr>
      <w:r w:rsidRPr="002C040F">
        <w:rPr>
          <w:rFonts w:eastAsiaTheme="majorEastAsia" w:cstheme="majorBidi"/>
          <w:b/>
          <w:bCs/>
          <w:color w:val="4F81BD" w:themeColor="accent1"/>
        </w:rPr>
        <w:t>Depression</w:t>
      </w:r>
    </w:p>
    <w:tbl>
      <w:tblPr>
        <w:tblpPr w:leftFromText="180" w:rightFromText="180" w:vertAnchor="text" w:horzAnchor="margin" w:tblpY="359"/>
        <w:tblOverlap w:val="never"/>
        <w:tblW w:w="10620" w:type="dxa"/>
        <w:tblLook w:val="04A0" w:firstRow="1" w:lastRow="0" w:firstColumn="1" w:lastColumn="0" w:noHBand="0" w:noVBand="1"/>
      </w:tblPr>
      <w:tblGrid>
        <w:gridCol w:w="6880"/>
        <w:gridCol w:w="3740"/>
      </w:tblGrid>
      <w:tr w:rsidR="002C040F" w:rsidRPr="002C040F" w14:paraId="0B4D728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C05D" w14:textId="77777777" w:rsidR="002C040F" w:rsidRPr="002C040F" w:rsidRDefault="002C040F" w:rsidP="002C040F"/>
          <w:p w14:paraId="49C0A8A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Agitated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B24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055</w:t>
            </w:r>
          </w:p>
        </w:tc>
      </w:tr>
      <w:tr w:rsidR="002C040F" w:rsidRPr="002C040F" w14:paraId="193C2B7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9C4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Postnatal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A431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639</w:t>
            </w:r>
          </w:p>
        </w:tc>
      </w:tr>
      <w:tr w:rsidR="002C040F" w:rsidRPr="002C040F" w14:paraId="65FB417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C159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H/O: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47BB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716</w:t>
            </w:r>
          </w:p>
        </w:tc>
      </w:tr>
      <w:tr w:rsidR="002C040F" w:rsidRPr="002C040F" w14:paraId="0530644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A991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Depressive episode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F52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970</w:t>
            </w:r>
          </w:p>
        </w:tc>
      </w:tr>
      <w:tr w:rsidR="002C040F" w:rsidRPr="002C040F" w14:paraId="402EF44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4337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ive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1C9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3292</w:t>
            </w:r>
          </w:p>
        </w:tc>
      </w:tr>
      <w:tr w:rsidR="002C040F" w:rsidRPr="002C040F" w14:paraId="592553C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E0C9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Chronic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59D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323</w:t>
            </w:r>
          </w:p>
        </w:tc>
      </w:tr>
      <w:tr w:rsidR="002C040F" w:rsidRPr="002C040F" w14:paraId="6F109F4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C6AC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Depressive episod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8B4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639</w:t>
            </w:r>
          </w:p>
        </w:tc>
      </w:tr>
      <w:tr w:rsidR="002C040F" w:rsidRPr="002C040F" w14:paraId="0AF85E3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B05A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1E4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6482</w:t>
            </w:r>
          </w:p>
        </w:tc>
      </w:tr>
      <w:tr w:rsidR="002C040F" w:rsidRPr="002C040F" w14:paraId="1FEFA01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25F0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Other depressive episode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59EF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6854</w:t>
            </w:r>
          </w:p>
        </w:tc>
      </w:tr>
      <w:tr w:rsidR="002C040F" w:rsidRPr="002C040F" w14:paraId="178B030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CE3E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Endogenous depression first episod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FD71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6950</w:t>
            </w:r>
          </w:p>
        </w:tc>
      </w:tr>
      <w:tr w:rsidR="002C040F" w:rsidRPr="002C040F" w14:paraId="612C707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87B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7755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7011</w:t>
            </w:r>
          </w:p>
        </w:tc>
      </w:tr>
      <w:tr w:rsidR="002C040F" w:rsidRPr="002C040F" w14:paraId="61E32D9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3E02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Neurotic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BC86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7737</w:t>
            </w:r>
          </w:p>
        </w:tc>
      </w:tr>
      <w:tr w:rsidR="002C040F" w:rsidRPr="002C040F" w14:paraId="0A41C9B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9FFC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Masked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7F6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9183</w:t>
            </w:r>
          </w:p>
        </w:tc>
      </w:tr>
      <w:tr w:rsidR="002C040F" w:rsidRPr="002C040F" w14:paraId="4EDF611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52A2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Moderate depressive episod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F19D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9211</w:t>
            </w:r>
          </w:p>
        </w:tc>
      </w:tr>
      <w:tr w:rsidR="002C040F" w:rsidRPr="002C040F" w14:paraId="27BF2BA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C7F3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Severe depressive episode without psychotic symptom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9C60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9667</w:t>
            </w:r>
          </w:p>
        </w:tc>
      </w:tr>
      <w:tr w:rsidR="002C040F" w:rsidRPr="002C040F" w14:paraId="59E2EDE3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B4E9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8A7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0610</w:t>
            </w:r>
          </w:p>
        </w:tc>
      </w:tr>
      <w:tr w:rsidR="002C040F" w:rsidRPr="002C040F" w14:paraId="2CF67A3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CF95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Mild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5D98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0667</w:t>
            </w:r>
          </w:p>
        </w:tc>
      </w:tr>
      <w:tr w:rsidR="002C040F" w:rsidRPr="002C040F" w14:paraId="48D38EE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557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Mild depressive episod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7B83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1717</w:t>
            </w:r>
          </w:p>
        </w:tc>
      </w:tr>
      <w:tr w:rsidR="002C040F" w:rsidRPr="002C040F" w14:paraId="6D0D918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DAA6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Severe depressive episode with psychotic symptom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1FA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2099</w:t>
            </w:r>
          </w:p>
        </w:tc>
      </w:tr>
      <w:tr w:rsidR="002C040F" w:rsidRPr="002C040F" w14:paraId="46AAF1E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57FD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s, moderat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5A51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4709</w:t>
            </w:r>
          </w:p>
        </w:tc>
      </w:tr>
      <w:tr w:rsidR="002C040F" w:rsidRPr="002C040F" w14:paraId="54F3A1C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E9AC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moderat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5CF0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5155</w:t>
            </w:r>
          </w:p>
        </w:tc>
      </w:tr>
      <w:tr w:rsidR="002C040F" w:rsidRPr="002C040F" w14:paraId="150EB0C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E4C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severe, without psych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E8B3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5219</w:t>
            </w:r>
          </w:p>
        </w:tc>
      </w:tr>
      <w:tr w:rsidR="002C040F" w:rsidRPr="002C040F" w14:paraId="073B6F4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114F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mil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256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6506</w:t>
            </w:r>
          </w:p>
        </w:tc>
      </w:tr>
      <w:tr w:rsidR="002C040F" w:rsidRPr="002C040F" w14:paraId="187158C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90F3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Psychotic reactive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8DC8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7770</w:t>
            </w:r>
          </w:p>
        </w:tc>
      </w:tr>
      <w:tr w:rsidR="002C040F" w:rsidRPr="002C040F" w14:paraId="08044DD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781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ive disorder, currently in remi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4A1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2116</w:t>
            </w:r>
          </w:p>
        </w:tc>
      </w:tr>
      <w:tr w:rsidR="002C040F" w:rsidRPr="002C040F" w14:paraId="6312337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BC90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C4F7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5563</w:t>
            </w:r>
          </w:p>
        </w:tc>
      </w:tr>
      <w:tr w:rsidR="002C040F" w:rsidRPr="002C040F" w14:paraId="0927DCB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54B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s, severe, no psych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5F36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5697</w:t>
            </w:r>
          </w:p>
        </w:tc>
      </w:tr>
      <w:tr w:rsidR="002C040F" w:rsidRPr="002C040F" w14:paraId="7D62959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01C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s, mil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4530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9342</w:t>
            </w:r>
          </w:p>
        </w:tc>
      </w:tr>
      <w:tr w:rsidR="002C040F" w:rsidRPr="002C040F" w14:paraId="6F439F2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0F2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ive disorder, current episode moderat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C660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9520</w:t>
            </w:r>
          </w:p>
        </w:tc>
      </w:tr>
      <w:tr w:rsidR="002C040F" w:rsidRPr="002C040F" w14:paraId="328F6F7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1E8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ive disorder, current episode mil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974B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29784</w:t>
            </w:r>
          </w:p>
        </w:tc>
      </w:tr>
      <w:tr w:rsidR="002C040F" w:rsidRPr="002C040F" w14:paraId="3B31FD3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4F48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severe, with psych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1BB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32159</w:t>
            </w:r>
          </w:p>
        </w:tc>
      </w:tr>
      <w:tr w:rsidR="002C040F" w:rsidRPr="002C040F" w14:paraId="6368D4E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261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 depress disorder cur epi severe without psyc sympt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1A37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33469</w:t>
            </w:r>
          </w:p>
        </w:tc>
      </w:tr>
      <w:tr w:rsidR="002C040F" w:rsidRPr="002C040F" w14:paraId="408A0B8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CFD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C20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34390</w:t>
            </w:r>
          </w:p>
        </w:tc>
      </w:tr>
      <w:tr w:rsidR="002C040F" w:rsidRPr="002C040F" w14:paraId="61CA3CA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8B9E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s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0521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35671</w:t>
            </w:r>
          </w:p>
        </w:tc>
      </w:tr>
      <w:tr w:rsidR="002C040F" w:rsidRPr="002C040F" w14:paraId="5F99729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4EB7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partial or unspec remi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B160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3324</w:t>
            </w:r>
          </w:p>
        </w:tc>
      </w:tr>
      <w:tr w:rsidR="002C040F" w:rsidRPr="002C040F" w14:paraId="6F26E25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E1FD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ive disorder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74C4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4300</w:t>
            </w:r>
          </w:p>
        </w:tc>
      </w:tr>
      <w:tr w:rsidR="002C040F" w:rsidRPr="002C040F" w14:paraId="02167AD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F30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 disorder cur epi severe with psyc symp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7683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7009</w:t>
            </w:r>
          </w:p>
        </w:tc>
      </w:tr>
      <w:tr w:rsidR="002C040F" w:rsidRPr="002C040F" w14:paraId="7150F53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A16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Other recurrent depressive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3228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7731</w:t>
            </w:r>
          </w:p>
        </w:tc>
      </w:tr>
      <w:tr w:rsidR="002C040F" w:rsidRPr="002C040F" w14:paraId="7926917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C9DE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s, in full remi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1C5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55384</w:t>
            </w:r>
          </w:p>
        </w:tc>
      </w:tr>
      <w:tr w:rsidR="002C040F" w:rsidRPr="002C040F" w14:paraId="5D29087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699B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lastRenderedPageBreak/>
              <w:t>Single major depressive episode, in full remi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37FC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57409</w:t>
            </w:r>
          </w:p>
        </w:tc>
      </w:tr>
      <w:tr w:rsidR="002C040F" w:rsidRPr="002C040F" w14:paraId="7B944DB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D3D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Major depression, moderately sever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BC6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98252</w:t>
            </w:r>
          </w:p>
        </w:tc>
      </w:tr>
      <w:tr w:rsidR="002C040F" w:rsidRPr="002C040F" w14:paraId="61FC091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6D84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Major depression, mil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D68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98346</w:t>
            </w:r>
          </w:p>
        </w:tc>
      </w:tr>
      <w:tr w:rsidR="002C040F" w:rsidRPr="002C040F" w14:paraId="7D14042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F60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Major depression, severe without psychotic symptom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D1A3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98414</w:t>
            </w:r>
          </w:p>
        </w:tc>
      </w:tr>
      <w:tr w:rsidR="002C040F" w:rsidRPr="002C040F" w14:paraId="051F77B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11BC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 major depr ep, severe with psych, psych in remis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3444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101153</w:t>
            </w:r>
          </w:p>
        </w:tc>
      </w:tr>
      <w:tr w:rsidR="002C040F" w:rsidRPr="002C040F" w14:paraId="5ACEB15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8C9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DED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</w:p>
        </w:tc>
      </w:tr>
      <w:tr w:rsidR="002C040F" w:rsidRPr="002C040F" w14:paraId="6E26517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69BF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s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A3D8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35671</w:t>
            </w:r>
          </w:p>
        </w:tc>
      </w:tr>
      <w:tr w:rsidR="002C040F" w:rsidRPr="002C040F" w14:paraId="1912712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0D0C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partial or unspec remi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F85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3324</w:t>
            </w:r>
          </w:p>
        </w:tc>
      </w:tr>
      <w:tr w:rsidR="002C040F" w:rsidRPr="002C040F" w14:paraId="343E636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BEAE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ive disorder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F59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4300</w:t>
            </w:r>
          </w:p>
        </w:tc>
      </w:tr>
      <w:tr w:rsidR="002C040F" w:rsidRPr="002C040F" w14:paraId="0572690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71D7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Recurrent depress disorder cur epi severe with psyc symp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0B8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7009</w:t>
            </w:r>
          </w:p>
        </w:tc>
      </w:tr>
      <w:tr w:rsidR="002C040F" w:rsidRPr="002C040F" w14:paraId="6C6F9A3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429F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Other recurrent depressive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4B8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47731</w:t>
            </w:r>
          </w:p>
        </w:tc>
      </w:tr>
      <w:tr w:rsidR="002C040F" w:rsidRPr="002C040F" w14:paraId="047D189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BD73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Recurrent major depressive episodes, in full remi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D464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55384</w:t>
            </w:r>
          </w:p>
        </w:tc>
      </w:tr>
      <w:tr w:rsidR="002C040F" w:rsidRPr="002C040F" w14:paraId="2D0DAE5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403F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Single major depressive episode, in full remi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B2D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57409</w:t>
            </w:r>
          </w:p>
        </w:tc>
      </w:tr>
      <w:tr w:rsidR="002C040F" w:rsidRPr="002C040F" w14:paraId="2032BDC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95E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[X]Major depression, moderately sever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54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</w:pPr>
            <w:r w:rsidRPr="002C040F">
              <w:t>98252</w:t>
            </w:r>
          </w:p>
        </w:tc>
      </w:tr>
    </w:tbl>
    <w:tbl>
      <w:tblPr>
        <w:tblW w:w="7766" w:type="dxa"/>
        <w:tblLook w:val="04A0" w:firstRow="1" w:lastRow="0" w:firstColumn="1" w:lastColumn="0" w:noHBand="0" w:noVBand="1"/>
      </w:tblPr>
      <w:tblGrid>
        <w:gridCol w:w="7766"/>
      </w:tblGrid>
      <w:tr w:rsidR="002C040F" w:rsidRPr="002C040F" w14:paraId="0AFA8ED2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7371F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[X]Major depression, mild                                                                                            98346</w:t>
            </w:r>
          </w:p>
        </w:tc>
      </w:tr>
      <w:tr w:rsidR="002C040F" w:rsidRPr="002C040F" w14:paraId="17158C20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5D552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[X]Major depression, severe without psychotic symptoms                                    98414</w:t>
            </w:r>
          </w:p>
        </w:tc>
      </w:tr>
      <w:tr w:rsidR="002C040F" w:rsidRPr="002C040F" w14:paraId="0544E95B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D593B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[X]Recurr major depr ep, severe with psych, psych in remiss                              101153</w:t>
            </w:r>
          </w:p>
        </w:tc>
      </w:tr>
      <w:tr w:rsidR="002C040F" w:rsidRPr="002C040F" w14:paraId="34B67E0A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EF06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Depressed                                                                                                                          1996</w:t>
            </w:r>
          </w:p>
        </w:tc>
      </w:tr>
      <w:tr w:rsidR="002C040F" w:rsidRPr="002C040F" w14:paraId="306FDB6A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E1CB3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C/O - feeling depressed                                                                                                   4824</w:t>
            </w:r>
          </w:p>
        </w:tc>
      </w:tr>
      <w:tr w:rsidR="002C040F" w:rsidRPr="002C040F" w14:paraId="39BDC976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149EC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Low mood                                                                                                                          8928</w:t>
            </w:r>
          </w:p>
        </w:tc>
      </w:tr>
      <w:tr w:rsidR="002C040F" w:rsidRPr="002C040F" w14:paraId="6802487C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68ED5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Symptoms of depression                                                                                                9796</w:t>
            </w:r>
          </w:p>
        </w:tc>
      </w:tr>
      <w:tr w:rsidR="002C040F" w:rsidRPr="002C040F" w14:paraId="330B1B2E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3A559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Depressed mood                                                                                                            10015</w:t>
            </w:r>
          </w:p>
        </w:tc>
      </w:tr>
      <w:tr w:rsidR="002C040F" w:rsidRPr="002C040F" w14:paraId="46E1FD2B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7100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Depressive symptoms                                                                                                   10438</w:t>
            </w:r>
          </w:p>
        </w:tc>
      </w:tr>
      <w:tr w:rsidR="002C040F" w:rsidRPr="002C040F" w14:paraId="0FFFCA1A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A313C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Loss of capacity for enjoyment                                                                                    25435</w:t>
            </w:r>
          </w:p>
        </w:tc>
      </w:tr>
      <w:tr w:rsidR="002C040F" w:rsidRPr="002C040F" w14:paraId="083CF931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1239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Loss of hope for the future                                                                                           53148</w:t>
            </w:r>
          </w:p>
        </w:tc>
      </w:tr>
      <w:tr w:rsidR="002C040F" w:rsidRPr="002C040F" w14:paraId="2B4BF145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702B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Health of the Nation Outcome Scale item 7 - depressed mood                            96038</w:t>
            </w:r>
          </w:p>
        </w:tc>
      </w:tr>
      <w:tr w:rsidR="002C040F" w:rsidRPr="002C040F" w14:paraId="42C4D964" w14:textId="77777777" w:rsidTr="0014471F">
        <w:trPr>
          <w:trHeight w:val="260"/>
        </w:trPr>
        <w:tc>
          <w:tcPr>
            <w:tcW w:w="7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C121" w14:textId="77777777" w:rsidR="002C040F" w:rsidRPr="002C040F" w:rsidRDefault="002C040F" w:rsidP="002C040F">
            <w:pPr>
              <w:spacing w:after="0"/>
              <w:rPr>
                <w:rFonts w:eastAsia="Times New Roman" w:cs="Arial"/>
                <w:lang w:eastAsia="en-GB"/>
              </w:rPr>
            </w:pPr>
            <w:r w:rsidRPr="002C040F">
              <w:rPr>
                <w:rFonts w:eastAsia="Times New Roman" w:cs="Arial"/>
                <w:lang w:eastAsia="en-GB"/>
              </w:rPr>
              <w:t>Feeling low or worried                                                                                                 101422</w:t>
            </w:r>
          </w:p>
        </w:tc>
      </w:tr>
    </w:tbl>
    <w:p w14:paraId="14D4B955" w14:textId="77777777" w:rsidR="002C040F" w:rsidRPr="002C040F" w:rsidRDefault="002C040F" w:rsidP="002C040F">
      <w:pPr>
        <w:keepNext/>
        <w:keepLines/>
        <w:spacing w:before="200" w:after="0"/>
        <w:outlineLvl w:val="2"/>
        <w:rPr>
          <w:rFonts w:eastAsiaTheme="majorEastAsia" w:cstheme="majorBidi"/>
          <w:b/>
          <w:bCs/>
          <w:color w:val="4F81BD" w:themeColor="accent1"/>
        </w:rPr>
      </w:pPr>
      <w:r w:rsidRPr="002C040F">
        <w:rPr>
          <w:rFonts w:eastAsiaTheme="majorEastAsia" w:cstheme="majorBidi"/>
          <w:b/>
          <w:bCs/>
          <w:color w:val="4F81BD" w:themeColor="accent1"/>
        </w:rPr>
        <w:t>Anxiety</w:t>
      </w:r>
    </w:p>
    <w:tbl>
      <w:tblPr>
        <w:tblpPr w:leftFromText="180" w:rightFromText="180" w:vertAnchor="text" w:horzAnchor="margin" w:tblpY="242"/>
        <w:tblW w:w="10620" w:type="dxa"/>
        <w:tblLook w:val="04A0" w:firstRow="1" w:lastRow="0" w:firstColumn="1" w:lastColumn="0" w:noHBand="0" w:noVBand="1"/>
      </w:tblPr>
      <w:tblGrid>
        <w:gridCol w:w="6880"/>
        <w:gridCol w:w="3740"/>
      </w:tblGrid>
      <w:tr w:rsidR="002C040F" w:rsidRPr="002C040F" w14:paraId="6BD661C3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D6A9D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3EDDF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</w:tr>
      <w:tr w:rsidR="002C040F" w:rsidRPr="002C040F" w14:paraId="0F538CA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15A8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ety with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B652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55</w:t>
            </w:r>
          </w:p>
        </w:tc>
      </w:tr>
      <w:tr w:rsidR="002C040F" w:rsidRPr="002C040F" w14:paraId="66F6668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7276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xiety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5A4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62</w:t>
            </w:r>
          </w:p>
        </w:tc>
      </w:tr>
      <w:tr w:rsidR="002C040F" w:rsidRPr="002C040F" w14:paraId="3CA4D98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06A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hronic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5A8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758</w:t>
            </w:r>
          </w:p>
        </w:tc>
      </w:tr>
      <w:tr w:rsidR="002C040F" w:rsidRPr="002C040F" w14:paraId="7A45B08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A5D9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hobic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48D1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907</w:t>
            </w:r>
          </w:p>
        </w:tc>
      </w:tr>
      <w:tr w:rsidR="002C040F" w:rsidRPr="002C040F" w14:paraId="1C1AFAC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161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H/O: anxiety stat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1FE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407</w:t>
            </w:r>
          </w:p>
        </w:tc>
      </w:tr>
      <w:tr w:rsidR="002C040F" w:rsidRPr="002C040F" w14:paraId="6536572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36DF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anic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DCBF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069</w:t>
            </w:r>
          </w:p>
        </w:tc>
      </w:tr>
      <w:tr w:rsidR="002C040F" w:rsidRPr="002C040F" w14:paraId="70DC3EC3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B967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ety state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3EC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534</w:t>
            </w:r>
          </w:p>
        </w:tc>
      </w:tr>
      <w:tr w:rsidR="002C040F" w:rsidRPr="002C040F" w14:paraId="6B7BF36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0B81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Recurrent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286D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634</w:t>
            </w:r>
          </w:p>
        </w:tc>
      </w:tr>
      <w:tr w:rsidR="002C040F" w:rsidRPr="002C040F" w14:paraId="03D1268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3FB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Generalised anxie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816D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659</w:t>
            </w:r>
          </w:p>
        </w:tc>
      </w:tr>
      <w:tr w:rsidR="002C040F" w:rsidRPr="002C040F" w14:paraId="1AE7E85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EC1A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urotic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83CF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249</w:t>
            </w:r>
          </w:p>
        </w:tc>
      </w:tr>
      <w:tr w:rsidR="002C040F" w:rsidRPr="002C040F" w14:paraId="2E988F43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9EB6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Other anxiety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FAC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385</w:t>
            </w:r>
          </w:p>
        </w:tc>
      </w:tr>
      <w:tr w:rsidR="002C040F" w:rsidRPr="002C040F" w14:paraId="25667BD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CCC5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Separation anxie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7042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221</w:t>
            </w:r>
          </w:p>
        </w:tc>
      </w:tr>
      <w:tr w:rsidR="002C040F" w:rsidRPr="002C040F" w14:paraId="508D0D2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9F21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ety state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980B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939</w:t>
            </w:r>
          </w:p>
        </w:tc>
      </w:tr>
      <w:tr w:rsidR="002C040F" w:rsidRPr="002C040F" w14:paraId="0A03299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E956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Mild anxiety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6F43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7749</w:t>
            </w:r>
          </w:p>
        </w:tc>
      </w:tr>
      <w:tr w:rsidR="002C040F" w:rsidRPr="002C040F" w14:paraId="732E6AE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E356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lastRenderedPageBreak/>
              <w:t>Anxiety counselling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3A42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7999</w:t>
            </w:r>
          </w:p>
        </w:tc>
      </w:tr>
      <w:tr w:rsidR="002C040F" w:rsidRPr="002C040F" w14:paraId="1CAEB22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7F2D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anic disorder [episodic paroxysmal anxiety]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CE51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8205</w:t>
            </w:r>
          </w:p>
        </w:tc>
      </w:tr>
      <w:tr w:rsidR="002C040F" w:rsidRPr="002C040F" w14:paraId="15A5719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4439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xious [avoidant] personali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32E5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8424</w:t>
            </w:r>
          </w:p>
        </w:tc>
      </w:tr>
      <w:tr w:rsidR="002C040F" w:rsidRPr="002C040F" w14:paraId="18A99EF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340E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hobic anxiety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D238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386</w:t>
            </w:r>
          </w:p>
        </w:tc>
      </w:tr>
      <w:tr w:rsidR="002C040F" w:rsidRPr="002C040F" w14:paraId="1EC6523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3E27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hobic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B15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944</w:t>
            </w:r>
          </w:p>
        </w:tc>
      </w:tr>
      <w:tr w:rsidR="002C040F" w:rsidRPr="002C040F" w14:paraId="1DB7046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C96A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Generalized anxie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CE8A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0344</w:t>
            </w:r>
          </w:p>
        </w:tc>
      </w:tr>
      <w:tr w:rsidR="002C040F" w:rsidRPr="002C040F" w14:paraId="05731943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1795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Mixed anxiety and depressive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5A0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1913</w:t>
            </w:r>
          </w:p>
        </w:tc>
      </w:tr>
      <w:tr w:rsidR="002C040F" w:rsidRPr="002C040F" w14:paraId="51F7A24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DAD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urotic disorder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3FFC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4780</w:t>
            </w:r>
          </w:p>
        </w:tc>
      </w:tr>
      <w:tr w:rsidR="002C040F" w:rsidRPr="002C040F" w14:paraId="0628937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9276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ersistent anxiety depres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886C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5220</w:t>
            </w:r>
          </w:p>
        </w:tc>
      </w:tr>
      <w:tr w:rsidR="002C040F" w:rsidRPr="002C040F" w14:paraId="644F281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EBF4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Social phobic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1E3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6638</w:t>
            </w:r>
          </w:p>
        </w:tc>
      </w:tr>
      <w:tr w:rsidR="002C040F" w:rsidRPr="002C040F" w14:paraId="17F1BE6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323C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Dream anxie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1309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7687</w:t>
            </w:r>
          </w:p>
        </w:tc>
      </w:tr>
      <w:tr w:rsidR="002C040F" w:rsidRPr="002C040F" w14:paraId="78CAB93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2ACC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Separation anxiety disorder of childhoo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AC74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8032</w:t>
            </w:r>
          </w:p>
        </w:tc>
      </w:tr>
      <w:tr w:rsidR="002C040F" w:rsidRPr="002C040F" w14:paraId="32B5F85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54F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sychoneurotic personali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47E1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1077</w:t>
            </w:r>
          </w:p>
        </w:tc>
      </w:tr>
      <w:tr w:rsidR="002C040F" w:rsidRPr="002C040F" w14:paraId="7750909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5267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xiety disorder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10BD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3838</w:t>
            </w:r>
          </w:p>
        </w:tc>
      </w:tr>
      <w:tr w:rsidR="002C040F" w:rsidRPr="002C040F" w14:paraId="7EDBD20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9093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Other specified anxiety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371A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4066</w:t>
            </w:r>
          </w:p>
        </w:tc>
      </w:tr>
      <w:tr w:rsidR="002C040F" w:rsidRPr="002C040F" w14:paraId="41C8549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4755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hobic anxiety disorder of childhoo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7342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4351</w:t>
            </w:r>
          </w:p>
        </w:tc>
      </w:tr>
      <w:tr w:rsidR="002C040F" w:rsidRPr="002C040F" w14:paraId="2D3F0C6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2D7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xiety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673A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5638</w:t>
            </w:r>
          </w:p>
        </w:tc>
      </w:tr>
      <w:tr w:rsidR="002C040F" w:rsidRPr="002C040F" w14:paraId="5EA4F74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BC3A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Reducing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B22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6295</w:t>
            </w:r>
          </w:p>
        </w:tc>
      </w:tr>
      <w:tr w:rsidR="002C040F" w:rsidRPr="002C040F" w14:paraId="7C4A873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383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9576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</w:tr>
      <w:tr w:rsidR="002C040F" w:rsidRPr="002C040F" w14:paraId="6E696ED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6A5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xiety hyster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A27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167</w:t>
            </w:r>
          </w:p>
        </w:tc>
      </w:tr>
      <w:tr w:rsidR="002C040F" w:rsidRPr="002C040F" w14:paraId="0340AD0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106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urotic personali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4BF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227</w:t>
            </w:r>
          </w:p>
        </w:tc>
      </w:tr>
      <w:tr w:rsidR="002C040F" w:rsidRPr="002C040F" w14:paraId="7A3C738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9BF4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lleviating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BDE5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381</w:t>
            </w:r>
          </w:p>
        </w:tc>
      </w:tr>
      <w:tr w:rsidR="002C040F" w:rsidRPr="002C040F" w14:paraId="2514DAB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92BC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Social anxiety disorder of childhoo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074F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9907</w:t>
            </w:r>
          </w:p>
        </w:tc>
      </w:tr>
      <w:tr w:rsidR="002C040F" w:rsidRPr="002C040F" w14:paraId="2A053F1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758E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hobic anxiety disorder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B49A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4064</w:t>
            </w:r>
          </w:p>
        </w:tc>
      </w:tr>
      <w:tr w:rsidR="002C040F" w:rsidRPr="002C040F" w14:paraId="05CF0F2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1603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ther neurotic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6080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2000</w:t>
            </w:r>
          </w:p>
        </w:tc>
      </w:tr>
      <w:tr w:rsidR="002C040F" w:rsidRPr="002C040F" w14:paraId="58C882C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E78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ther neurotic disorder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6535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3050</w:t>
            </w:r>
          </w:p>
        </w:tc>
      </w:tr>
      <w:tr w:rsidR="002C040F" w:rsidRPr="002C040F" w14:paraId="7EF3A57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DF96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Other mixed anxiety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36C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4321</w:t>
            </w:r>
          </w:p>
        </w:tc>
      </w:tr>
      <w:tr w:rsidR="002C040F" w:rsidRPr="002C040F" w14:paraId="4943054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CE6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Other specified neurotic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D145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4331</w:t>
            </w:r>
          </w:p>
        </w:tc>
      </w:tr>
      <w:tr w:rsidR="002C040F" w:rsidRPr="002C040F" w14:paraId="73EAB93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732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Neurotic disorder,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175A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9628</w:t>
            </w:r>
          </w:p>
        </w:tc>
      </w:tr>
      <w:tr w:rsidR="002C040F" w:rsidRPr="002C040F" w14:paraId="04920BB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06C5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xiety stat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A0F8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0191</w:t>
            </w:r>
          </w:p>
        </w:tc>
      </w:tr>
      <w:tr w:rsidR="002C040F" w:rsidRPr="002C040F" w14:paraId="021226F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B13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sychoneurotic personali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3723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0348</w:t>
            </w:r>
          </w:p>
        </w:tc>
      </w:tr>
      <w:tr w:rsidR="002C040F" w:rsidRPr="002C040F" w14:paraId="4B096A9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89E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V]Personal history of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12BC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1613</w:t>
            </w:r>
          </w:p>
        </w:tc>
      </w:tr>
      <w:tr w:rsidR="002C040F" w:rsidRPr="002C040F" w14:paraId="7E47D86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72B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Childhood overanxious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5EA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1430</w:t>
            </w:r>
          </w:p>
        </w:tc>
      </w:tr>
      <w:tr w:rsidR="002C040F" w:rsidRPr="002C040F" w14:paraId="1B7F1F5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AA7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404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</w:tr>
      <w:tr w:rsidR="002C040F" w:rsidRPr="002C040F" w14:paraId="5776835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0F2C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ousnes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081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31</w:t>
            </w:r>
          </w:p>
        </w:tc>
      </w:tr>
      <w:tr w:rsidR="002C040F" w:rsidRPr="002C040F" w14:paraId="5C4426C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8AB4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anic attack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F3EA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62</w:t>
            </w:r>
          </w:p>
        </w:tc>
      </w:tr>
      <w:tr w:rsidR="002C040F" w:rsidRPr="002C040F" w14:paraId="6FA5B46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4F0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Tension - nervou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666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14</w:t>
            </w:r>
          </w:p>
        </w:tc>
      </w:tr>
      <w:tr w:rsidR="002C040F" w:rsidRPr="002C040F" w14:paraId="7D3C972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09A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rvous breakdow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F55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791</w:t>
            </w:r>
          </w:p>
        </w:tc>
      </w:tr>
      <w:tr w:rsidR="002C040F" w:rsidRPr="002C040F" w14:paraId="6EC1D54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F66A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Hypochondria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199B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66</w:t>
            </w:r>
          </w:p>
        </w:tc>
      </w:tr>
      <w:tr w:rsidR="002C040F" w:rsidRPr="002C040F" w14:paraId="4A78DEF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08EB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ancer 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FCEB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510</w:t>
            </w:r>
          </w:p>
        </w:tc>
      </w:tr>
      <w:tr w:rsidR="002C040F" w:rsidRPr="002C040F" w14:paraId="50D30E7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FCB2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rvous exhaust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1944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582</w:t>
            </w:r>
          </w:p>
        </w:tc>
      </w:tr>
      <w:tr w:rsidR="002C040F" w:rsidRPr="002C040F" w14:paraId="055C080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F940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laustro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E700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723</w:t>
            </w:r>
          </w:p>
        </w:tc>
      </w:tr>
      <w:tr w:rsidR="002C040F" w:rsidRPr="002C040F" w14:paraId="56DB7A4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C74F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bsessional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119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030</w:t>
            </w:r>
          </w:p>
        </w:tc>
      </w:tr>
      <w:tr w:rsidR="002C040F" w:rsidRPr="002C040F" w14:paraId="26F5325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E119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hobia unspecif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6937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300</w:t>
            </w:r>
          </w:p>
        </w:tc>
      </w:tr>
      <w:tr w:rsidR="002C040F" w:rsidRPr="002C040F" w14:paraId="34025B4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9578D" w14:textId="77777777" w:rsidR="002C040F" w:rsidRPr="002C040F" w:rsidRDefault="002C040F" w:rsidP="002C040F">
            <w:pPr>
              <w:keepNext/>
              <w:keepLines/>
              <w:spacing w:after="0" w:line="240" w:lineRule="auto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0802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</w:tr>
      <w:tr w:rsidR="002C040F" w:rsidRPr="002C040F" w14:paraId="34799A0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675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lastRenderedPageBreak/>
              <w:t>[D]Nervousnes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12EB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509</w:t>
            </w:r>
          </w:p>
        </w:tc>
      </w:tr>
      <w:tr w:rsidR="002C040F" w:rsidRPr="002C040F" w14:paraId="122A2F2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6512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Worr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82B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524</w:t>
            </w:r>
          </w:p>
        </w:tc>
      </w:tr>
      <w:tr w:rsidR="002C040F" w:rsidRPr="002C040F" w14:paraId="0D0081C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878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gora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BDFA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571</w:t>
            </w:r>
          </w:p>
        </w:tc>
      </w:tr>
      <w:tr w:rsidR="002C040F" w:rsidRPr="002C040F" w14:paraId="52A5E96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B2C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Tenseness - symptom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CC10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585</w:t>
            </w:r>
          </w:p>
        </w:tc>
      </w:tr>
      <w:tr w:rsidR="002C040F" w:rsidRPr="002C040F" w14:paraId="12D79E7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7252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urotic personali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1DC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729</w:t>
            </w:r>
          </w:p>
        </w:tc>
      </w:tr>
      <w:tr w:rsidR="002C040F" w:rsidRPr="002C040F" w14:paraId="1874CDA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68F1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goraphobia with panic attack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8C7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076</w:t>
            </w:r>
          </w:p>
        </w:tc>
      </w:tr>
      <w:tr w:rsidR="002C040F" w:rsidRPr="002C040F" w14:paraId="0B5D025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24A2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General nervous symptom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35C6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328</w:t>
            </w:r>
          </w:p>
        </w:tc>
      </w:tr>
      <w:tr w:rsidR="002C040F" w:rsidRPr="002C040F" w14:paraId="3BBCB68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0519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'Nerves'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6392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586</w:t>
            </w:r>
          </w:p>
        </w:tc>
      </w:tr>
      <w:tr w:rsidR="002C040F" w:rsidRPr="002C040F" w14:paraId="071F248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3865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09B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</w:p>
        </w:tc>
      </w:tr>
      <w:tr w:rsidR="002C040F" w:rsidRPr="002C040F" w14:paraId="0C8197E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8CBF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anic stat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5D82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081</w:t>
            </w:r>
          </w:p>
        </w:tc>
      </w:tr>
      <w:tr w:rsidR="002C040F" w:rsidRPr="002C040F" w14:paraId="5DE4B23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D1C9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Fear of flying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E6BA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167</w:t>
            </w:r>
          </w:p>
        </w:tc>
      </w:tr>
      <w:tr w:rsidR="002C040F" w:rsidRPr="002C040F" w14:paraId="09A5154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E6C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oor insight into neurotic condit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0AD4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274</w:t>
            </w:r>
          </w:p>
        </w:tc>
      </w:tr>
      <w:tr w:rsidR="002C040F" w:rsidRPr="002C040F" w14:paraId="2FF4809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0D8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Fea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C75E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347</w:t>
            </w:r>
          </w:p>
        </w:tc>
      </w:tr>
      <w:tr w:rsidR="002C040F" w:rsidRPr="002C040F" w14:paraId="5BA2A70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671A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ompulsive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402F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678</w:t>
            </w:r>
          </w:p>
        </w:tc>
      </w:tr>
      <w:tr w:rsidR="002C040F" w:rsidRPr="002C040F" w14:paraId="01C9351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B32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ousness - symptom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E6DD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902</w:t>
            </w:r>
          </w:p>
        </w:tc>
      </w:tr>
      <w:tr w:rsidR="002C040F" w:rsidRPr="002C040F" w14:paraId="1213D92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693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Fear of pregnanc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B0D2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071</w:t>
            </w:r>
          </w:p>
        </w:tc>
      </w:tr>
      <w:tr w:rsidR="002C040F" w:rsidRPr="002C040F" w14:paraId="596CE7D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D593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hobia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3B25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7222</w:t>
            </w:r>
          </w:p>
        </w:tc>
      </w:tr>
      <w:tr w:rsidR="002C040F" w:rsidRPr="002C040F" w14:paraId="1FFBAEB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77DE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/E - nervou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5A30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8725</w:t>
            </w:r>
          </w:p>
        </w:tc>
      </w:tr>
      <w:tr w:rsidR="002C040F" w:rsidRPr="002C040F" w14:paraId="3589A30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694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ety management training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6085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125</w:t>
            </w:r>
          </w:p>
        </w:tc>
      </w:tr>
      <w:tr w:rsidR="002C040F" w:rsidRPr="002C040F" w14:paraId="6082E2C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025B2" w14:textId="5D9CDC11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 xml:space="preserve">Neurotic, </w:t>
            </w:r>
            <w:r w:rsidR="00273651" w:rsidRPr="002C040F">
              <w:rPr>
                <w:rFonts w:eastAsiaTheme="majorEastAsia" w:cstheme="majorBidi"/>
                <w:bCs/>
                <w:color w:val="000000" w:themeColor="text1"/>
              </w:rPr>
              <w:t>personality,</w:t>
            </w:r>
            <w:r w:rsidRPr="002C040F">
              <w:rPr>
                <w:rFonts w:eastAsiaTheme="majorEastAsia" w:cstheme="majorBidi"/>
                <w:bCs/>
                <w:color w:val="000000" w:themeColor="text1"/>
              </w:rPr>
              <w:t xml:space="preserve"> and other nonpsychotic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1BE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686</w:t>
            </w:r>
          </w:p>
        </w:tc>
      </w:tr>
      <w:tr w:rsidR="002C040F" w:rsidRPr="002C040F" w14:paraId="3C8A738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04E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Specific (isolated) phobia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2858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785</w:t>
            </w:r>
          </w:p>
        </w:tc>
      </w:tr>
      <w:tr w:rsidR="002C040F" w:rsidRPr="002C040F" w14:paraId="4B9652C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FAF5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Fear of death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11D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0390</w:t>
            </w:r>
          </w:p>
        </w:tc>
      </w:tr>
      <w:tr w:rsidR="002C040F" w:rsidRPr="002C040F" w14:paraId="1729073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2333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D]Nervous ten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DB8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0723</w:t>
            </w:r>
          </w:p>
        </w:tc>
      </w:tr>
      <w:tr w:rsidR="002C040F" w:rsidRPr="002C040F" w14:paraId="0CF8E70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553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Hypochondria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F29F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0870</w:t>
            </w:r>
          </w:p>
        </w:tc>
      </w:tr>
      <w:tr w:rsidR="002C040F" w:rsidRPr="002C040F" w14:paraId="2DF8265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E7A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Claustro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A27D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1280</w:t>
            </w:r>
          </w:p>
        </w:tc>
      </w:tr>
      <w:tr w:rsidR="002C040F" w:rsidRPr="002C040F" w14:paraId="18A863F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3EEB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 xml:space="preserve">[X]Occupational neurosis, 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A8A4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1339</w:t>
            </w:r>
          </w:p>
        </w:tc>
      </w:tr>
      <w:tr w:rsidR="002C040F" w:rsidRPr="002C040F" w14:paraId="1FFB26E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08C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Social phobia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167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1602</w:t>
            </w:r>
          </w:p>
        </w:tc>
      </w:tr>
      <w:tr w:rsidR="002C040F" w:rsidRPr="002C040F" w14:paraId="3DD416A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04AE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/O - panic attack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4C3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1890</w:t>
            </w:r>
          </w:p>
        </w:tc>
      </w:tr>
      <w:tr w:rsidR="002C040F" w:rsidRPr="002C040F" w14:paraId="6428536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D1D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cute panic state due to acute stress react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028C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1940</w:t>
            </w:r>
          </w:p>
        </w:tc>
      </w:tr>
      <w:tr w:rsidR="002C040F" w:rsidRPr="002C040F" w14:paraId="68BC405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531D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Needle 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7177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2508</w:t>
            </w:r>
          </w:p>
        </w:tc>
      </w:tr>
      <w:tr w:rsidR="002C040F" w:rsidRPr="002C040F" w14:paraId="426050C1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C489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Simple 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937D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2635</w:t>
            </w:r>
          </w:p>
        </w:tc>
      </w:tr>
      <w:tr w:rsidR="002C040F" w:rsidRPr="002C040F" w14:paraId="586813D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6DC8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goraphobia without mention of panic attack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7B7E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2838</w:t>
            </w:r>
          </w:p>
        </w:tc>
      </w:tr>
      <w:tr w:rsidR="002C040F" w:rsidRPr="002C040F" w14:paraId="5FCE37A9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D9B3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/E - anxiou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82F6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3124</w:t>
            </w:r>
          </w:p>
        </w:tc>
      </w:tr>
      <w:tr w:rsidR="002C040F" w:rsidRPr="002C040F" w14:paraId="08A0311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A3AA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Phobic disorder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77A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4729</w:t>
            </w:r>
          </w:p>
        </w:tc>
      </w:tr>
      <w:tr w:rsidR="002C040F" w:rsidRPr="002C040F" w14:paraId="10CB8F8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F6A8" w14:textId="3EE1A7B8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</w:t>
            </w:r>
            <w:r w:rsidR="00273651" w:rsidRPr="002C040F">
              <w:rPr>
                <w:rFonts w:eastAsiaTheme="majorEastAsia" w:cstheme="majorBidi"/>
                <w:bCs/>
                <w:color w:val="000000" w:themeColor="text1"/>
              </w:rPr>
              <w:t>panic disorder with</w:t>
            </w:r>
            <w:r w:rsidRPr="002C040F">
              <w:rPr>
                <w:rFonts w:eastAsiaTheme="majorEastAsia" w:cstheme="majorBidi"/>
                <w:bCs/>
                <w:color w:val="000000" w:themeColor="text1"/>
              </w:rPr>
              <w:t xml:space="preserve"> agora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E407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4890</w:t>
            </w:r>
          </w:p>
        </w:tc>
      </w:tr>
      <w:tr w:rsidR="002C040F" w:rsidRPr="002C040F" w14:paraId="73B1849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5C1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ardiac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296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5292</w:t>
            </w:r>
          </w:p>
        </w:tc>
      </w:tr>
      <w:tr w:rsidR="002C040F" w:rsidRPr="002C040F" w14:paraId="149B5C4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7D6A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Somatization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1AE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5321</w:t>
            </w:r>
          </w:p>
        </w:tc>
      </w:tr>
      <w:tr w:rsidR="002C040F" w:rsidRPr="002C040F" w14:paraId="7BEEDD9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07D5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urotic condition, insight present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45EA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5811</w:t>
            </w:r>
          </w:p>
        </w:tc>
      </w:tr>
      <w:tr w:rsidR="002C040F" w:rsidRPr="002C040F" w14:paraId="2DBE3873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6DB6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Social phobia, fear of eating in public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665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6199</w:t>
            </w:r>
          </w:p>
        </w:tc>
      </w:tr>
      <w:tr w:rsidR="002C040F" w:rsidRPr="002C040F" w14:paraId="717D7E3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8536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goraphobia without history of panic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055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6729</w:t>
            </w:r>
          </w:p>
        </w:tc>
      </w:tr>
      <w:tr w:rsidR="002C040F" w:rsidRPr="002C040F" w14:paraId="00C3BED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28B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imal phobia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EBB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8248</w:t>
            </w:r>
          </w:p>
        </w:tc>
      </w:tr>
      <w:tr w:rsidR="002C040F" w:rsidRPr="002C040F" w14:paraId="74CEE21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D1A4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Social phobia, fear of public washing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8C9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8603</w:t>
            </w:r>
          </w:p>
        </w:tc>
      </w:tr>
      <w:tr w:rsidR="002C040F" w:rsidRPr="002C040F" w14:paraId="5AD9415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059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Specific fea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6AE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8672</w:t>
            </w:r>
          </w:p>
        </w:tc>
      </w:tr>
      <w:tr w:rsidR="002C040F" w:rsidRPr="002C040F" w14:paraId="601EDE0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B7DA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Fear of getting canc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FE5C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8967</w:t>
            </w:r>
          </w:p>
        </w:tc>
      </w:tr>
      <w:tr w:rsidR="002C040F" w:rsidRPr="002C040F" w14:paraId="5623DFB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B17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/E - panic attack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D3D4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9000</w:t>
            </w:r>
          </w:p>
        </w:tc>
      </w:tr>
      <w:tr w:rsidR="002C040F" w:rsidRPr="002C040F" w14:paraId="6225426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99DE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lastRenderedPageBreak/>
              <w:t>General nervous symptom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AC85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0089</w:t>
            </w:r>
          </w:p>
        </w:tc>
      </w:tr>
      <w:tr w:rsidR="002C040F" w:rsidRPr="002C040F" w14:paraId="0AC013F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1EA4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pprehens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54C6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0163</w:t>
            </w:r>
          </w:p>
        </w:tc>
      </w:tr>
      <w:tr w:rsidR="002C040F" w:rsidRPr="002C040F" w14:paraId="50DC3F9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B6FD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V]'Worried well'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EFF1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0375</w:t>
            </w:r>
          </w:p>
        </w:tc>
      </w:tr>
      <w:tr w:rsidR="002C040F" w:rsidRPr="002C040F" w14:paraId="50D49C4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51F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Organic anxiety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8B56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0773</w:t>
            </w:r>
          </w:p>
        </w:tc>
      </w:tr>
      <w:tr w:rsidR="002C040F" w:rsidRPr="002C040F" w14:paraId="3AB99A15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CBB9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Neurosis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819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1431</w:t>
            </w:r>
          </w:p>
        </w:tc>
      </w:tr>
      <w:tr w:rsidR="002C040F" w:rsidRPr="002C040F" w14:paraId="522295C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E6C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Obsessive-compulsive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94CC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1836</w:t>
            </w:r>
          </w:p>
        </w:tc>
      </w:tr>
      <w:tr w:rsidR="002C040F" w:rsidRPr="002C040F" w14:paraId="63C491A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9C5D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cknowledging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6D5C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2159</w:t>
            </w:r>
          </w:p>
        </w:tc>
      </w:tr>
      <w:tr w:rsidR="002C040F" w:rsidRPr="002C040F" w14:paraId="28A043F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9E4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 xml:space="preserve">[X]Neurotic, stress 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4AF2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3808</w:t>
            </w:r>
          </w:p>
        </w:tc>
      </w:tr>
      <w:tr w:rsidR="002C040F" w:rsidRPr="002C040F" w14:paraId="21B1C1CD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BF13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ankastic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16AF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4251</w:t>
            </w:r>
          </w:p>
        </w:tc>
      </w:tr>
      <w:tr w:rsidR="002C040F" w:rsidRPr="002C040F" w14:paraId="1272E34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AC2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Hypochondriacal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A72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4264</w:t>
            </w:r>
          </w:p>
        </w:tc>
      </w:tr>
      <w:tr w:rsidR="002C040F" w:rsidRPr="002C040F" w14:paraId="61EA07F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FFA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Somatization disorde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D498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4439</w:t>
            </w:r>
          </w:p>
        </w:tc>
      </w:tr>
      <w:tr w:rsidR="002C040F" w:rsidRPr="002C040F" w14:paraId="5FDAD23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1A09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rvous syst/mental state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9E03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5213</w:t>
            </w:r>
          </w:p>
        </w:tc>
      </w:tr>
      <w:tr w:rsidR="002C040F" w:rsidRPr="002C040F" w14:paraId="3AA2AC7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E2D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/E - fearful moo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E684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6331</w:t>
            </w:r>
          </w:p>
        </w:tc>
      </w:tr>
      <w:tr w:rsidR="002C040F" w:rsidRPr="002C040F" w14:paraId="30F9C95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FB1D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Other neurotic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75A8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090</w:t>
            </w:r>
          </w:p>
        </w:tc>
      </w:tr>
      <w:tr w:rsidR="002C040F" w:rsidRPr="002C040F" w14:paraId="19D4398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CBFB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cro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42F3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106</w:t>
            </w:r>
          </w:p>
        </w:tc>
      </w:tr>
      <w:tr w:rsidR="002C040F" w:rsidRPr="002C040F" w14:paraId="308FF37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EF2A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Examination fea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283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129</w:t>
            </w:r>
          </w:p>
        </w:tc>
      </w:tr>
      <w:tr w:rsidR="002C040F" w:rsidRPr="002C040F" w14:paraId="3651D857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B66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Worried well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EB63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408</w:t>
            </w:r>
          </w:p>
        </w:tc>
      </w:tr>
      <w:tr w:rsidR="002C040F" w:rsidRPr="002C040F" w14:paraId="7D78E0A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5527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Referral for guided self-help for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059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925</w:t>
            </w:r>
          </w:p>
        </w:tc>
      </w:tr>
      <w:tr w:rsidR="002C040F" w:rsidRPr="002C040F" w14:paraId="1D0458E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F3C3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imal 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6B46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8938</w:t>
            </w:r>
          </w:p>
        </w:tc>
      </w:tr>
      <w:tr w:rsidR="002C040F" w:rsidRPr="002C040F" w14:paraId="0C7FC23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4068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Tensenes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AB2F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9569</w:t>
            </w:r>
          </w:p>
        </w:tc>
      </w:tr>
      <w:tr w:rsidR="002C040F" w:rsidRPr="002C040F" w14:paraId="24BEBB5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A525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'Nerves' - nervousnes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447F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29608</w:t>
            </w:r>
          </w:p>
        </w:tc>
      </w:tr>
      <w:tr w:rsidR="002C040F" w:rsidRPr="002C040F" w14:paraId="35DFCEA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C8F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Disturbance of anxiety and fearfulness childhood/adolescent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479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1522</w:t>
            </w:r>
          </w:p>
        </w:tc>
      </w:tr>
      <w:tr w:rsidR="002C040F" w:rsidRPr="002C040F" w14:paraId="289F5AB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822E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Fear of crowd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0CFC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1672</w:t>
            </w:r>
          </w:p>
        </w:tc>
      </w:tr>
      <w:tr w:rsidR="002C040F" w:rsidRPr="002C040F" w14:paraId="44E790F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8B18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Social phobia, fear of public speaking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FF3C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1957</w:t>
            </w:r>
          </w:p>
        </w:tc>
      </w:tr>
      <w:tr w:rsidR="002C040F" w:rsidRPr="002C040F" w14:paraId="012B21A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19A7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Traumatic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EAFC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2182</w:t>
            </w:r>
          </w:p>
        </w:tc>
      </w:tr>
      <w:tr w:rsidR="002C040F" w:rsidRPr="002C040F" w14:paraId="1D378E1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67D2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Disturbance anxiety and fearfulness childhood/adolescent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BFC3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5594</w:t>
            </w:r>
          </w:p>
        </w:tc>
      </w:tr>
      <w:tr w:rsidR="002C040F" w:rsidRPr="002C040F" w14:paraId="01E2A3F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2E67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hildhood and adolescent over anxiousness disturbanc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0427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5619</w:t>
            </w:r>
          </w:p>
        </w:tc>
      </w:tr>
      <w:tr w:rsidR="002C040F" w:rsidRPr="002C040F" w14:paraId="4541622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9720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nxiety reaction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757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5825</w:t>
            </w:r>
          </w:p>
        </w:tc>
      </w:tr>
      <w:tr w:rsidR="002C040F" w:rsidRPr="002C040F" w14:paraId="75AF4ED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D79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/E - afrai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EE97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8155</w:t>
            </w:r>
          </w:p>
        </w:tc>
      </w:tr>
      <w:tr w:rsidR="002C040F" w:rsidRPr="002C040F" w14:paraId="584001C2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D14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ther occupational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BE4A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39518</w:t>
            </w:r>
          </w:p>
        </w:tc>
      </w:tr>
      <w:tr w:rsidR="002C040F" w:rsidRPr="002C040F" w14:paraId="7BEE533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04B9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ries easil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B63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0431</w:t>
            </w:r>
          </w:p>
        </w:tc>
      </w:tr>
      <w:tr w:rsidR="002C040F" w:rsidRPr="002C040F" w14:paraId="0B1A71F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A585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Neuroses or other mental disorder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BDDD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2410</w:t>
            </w:r>
          </w:p>
        </w:tc>
      </w:tr>
      <w:tr w:rsidR="002C040F" w:rsidRPr="002C040F" w14:paraId="05F0BEC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24B6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Social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2D776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2788</w:t>
            </w:r>
          </w:p>
        </w:tc>
      </w:tr>
      <w:tr w:rsidR="002C040F" w:rsidRPr="002C040F" w14:paraId="7D5B4C7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449B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Cardiac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AE6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4269</w:t>
            </w:r>
          </w:p>
        </w:tc>
      </w:tr>
      <w:tr w:rsidR="002C040F" w:rsidRPr="002C040F" w14:paraId="03ABDE6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0F05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ancastic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BFD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7365</w:t>
            </w:r>
          </w:p>
        </w:tc>
      </w:tr>
      <w:tr w:rsidR="002C040F" w:rsidRPr="002C040F" w14:paraId="5A0A00E6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05D8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Enduring personality change after catastrophic experienc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CA4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48232</w:t>
            </w:r>
          </w:p>
        </w:tc>
      </w:tr>
      <w:tr w:rsidR="002C040F" w:rsidRPr="002C040F" w14:paraId="71F643C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621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Other specified neuroses or other mental disorder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D6487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0106</w:t>
            </w:r>
          </w:p>
        </w:tc>
      </w:tr>
      <w:tr w:rsidR="002C040F" w:rsidRPr="002C040F" w14:paraId="3BA7A384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397C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Encounter for fear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008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3067</w:t>
            </w:r>
          </w:p>
        </w:tc>
      </w:tr>
      <w:tr w:rsidR="002C040F" w:rsidRPr="002C040F" w14:paraId="2106313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D77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Childhood and adolescent fearfulness disturbance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DF7C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6026</w:t>
            </w:r>
          </w:p>
        </w:tc>
      </w:tr>
      <w:tr w:rsidR="002C040F" w:rsidRPr="002C040F" w14:paraId="13FB08A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B6BE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djustment reaction with anxious moo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7D4CA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6924</w:t>
            </w:r>
          </w:p>
        </w:tc>
      </w:tr>
      <w:tr w:rsidR="002C040F" w:rsidRPr="002C040F" w14:paraId="0EC13BB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6A14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Character neurosis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67271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57567</w:t>
            </w:r>
          </w:p>
        </w:tc>
      </w:tr>
      <w:tr w:rsidR="002C040F" w:rsidRPr="002C040F" w14:paraId="36CE51FB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D573E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Recognising anxiety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A4FD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2935</w:t>
            </w:r>
          </w:p>
        </w:tc>
      </w:tr>
      <w:tr w:rsidR="002C040F" w:rsidRPr="002C040F" w14:paraId="720ED2BC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BDC6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Gastric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2590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3259</w:t>
            </w:r>
          </w:p>
        </w:tc>
      </w:tr>
      <w:tr w:rsidR="002C040F" w:rsidRPr="002C040F" w14:paraId="3ECD8DD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76B0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hobic state NO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121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7898</w:t>
            </w:r>
          </w:p>
        </w:tc>
      </w:tr>
      <w:tr w:rsidR="002C040F" w:rsidRPr="002C040F" w14:paraId="0E5E5B90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770D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Acrophobia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17625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67965</w:t>
            </w:r>
          </w:p>
        </w:tc>
      </w:tr>
      <w:tr w:rsidR="002C040F" w:rsidRPr="002C040F" w14:paraId="31C8B79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B4900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lastRenderedPageBreak/>
              <w:t>Psychasthenic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C6CD9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72171</w:t>
            </w:r>
          </w:p>
        </w:tc>
      </w:tr>
      <w:tr w:rsidR="002C040F" w:rsidRPr="002C040F" w14:paraId="0CC38F4E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183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[X]Psychasthenia neurosi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A3B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0597</w:t>
            </w:r>
          </w:p>
        </w:tc>
      </w:tr>
      <w:tr w:rsidR="002C040F" w:rsidRPr="002C040F" w14:paraId="0A07EEDF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D656C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ou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C204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93401</w:t>
            </w:r>
          </w:p>
        </w:tc>
      </w:tr>
      <w:tr w:rsidR="002C040F" w:rsidRPr="002C040F" w14:paraId="17CB0A7A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38533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Feeling low or worried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9EB78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01422</w:t>
            </w:r>
          </w:p>
        </w:tc>
      </w:tr>
      <w:tr w:rsidR="002C040F" w:rsidRPr="002C040F" w14:paraId="42A98838" w14:textId="77777777" w:rsidTr="0014471F">
        <w:trPr>
          <w:trHeight w:val="255"/>
        </w:trPr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A06B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Anxiety about breathlessness</w:t>
            </w:r>
          </w:p>
        </w:tc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00842" w14:textId="77777777" w:rsidR="002C040F" w:rsidRPr="002C040F" w:rsidRDefault="002C040F" w:rsidP="002C040F">
            <w:pPr>
              <w:keepNext/>
              <w:keepLines/>
              <w:spacing w:after="0"/>
              <w:jc w:val="both"/>
              <w:outlineLvl w:val="1"/>
              <w:rPr>
                <w:rFonts w:eastAsiaTheme="majorEastAsia" w:cstheme="majorBidi"/>
                <w:bCs/>
                <w:color w:val="000000" w:themeColor="text1"/>
              </w:rPr>
            </w:pPr>
            <w:r w:rsidRPr="002C040F">
              <w:rPr>
                <w:rFonts w:eastAsiaTheme="majorEastAsia" w:cstheme="majorBidi"/>
                <w:bCs/>
                <w:color w:val="000000" w:themeColor="text1"/>
              </w:rPr>
              <w:t>107410</w:t>
            </w:r>
          </w:p>
        </w:tc>
      </w:tr>
    </w:tbl>
    <w:p w14:paraId="7C403A56" w14:textId="77777777" w:rsidR="0082491F" w:rsidRPr="0082491F" w:rsidRDefault="0082491F" w:rsidP="0082491F"/>
    <w:p w14:paraId="470AEB08" w14:textId="77777777" w:rsidR="0082491F" w:rsidRPr="0082491F" w:rsidRDefault="0082491F" w:rsidP="0082491F"/>
    <w:p w14:paraId="08E75A11" w14:textId="77777777" w:rsidR="0082491F" w:rsidRPr="0082491F" w:rsidRDefault="0082491F" w:rsidP="0082491F"/>
    <w:p w14:paraId="2E76EE95" w14:textId="77777777" w:rsidR="0082491F" w:rsidRPr="0082491F" w:rsidRDefault="0082491F" w:rsidP="0082491F"/>
    <w:p w14:paraId="23AB8AA5" w14:textId="77777777" w:rsidR="0082491F" w:rsidRPr="0082491F" w:rsidRDefault="0082491F" w:rsidP="0082491F"/>
    <w:p w14:paraId="06F29E7B" w14:textId="77777777" w:rsidR="0082491F" w:rsidRPr="0082491F" w:rsidRDefault="0082491F" w:rsidP="0082491F"/>
    <w:p w14:paraId="24B6938D" w14:textId="77777777" w:rsidR="0082491F" w:rsidRPr="0082491F" w:rsidRDefault="0082491F" w:rsidP="0082491F"/>
    <w:p w14:paraId="0B474AEA" w14:textId="632D623F" w:rsidR="0082491F" w:rsidRPr="0082491F" w:rsidRDefault="0082491F" w:rsidP="0082491F"/>
    <w:p w14:paraId="49119972" w14:textId="77777777" w:rsidR="0082491F" w:rsidRPr="0082491F" w:rsidRDefault="0082491F" w:rsidP="0082491F"/>
    <w:p w14:paraId="43388B39" w14:textId="77777777" w:rsidR="0082491F" w:rsidRPr="0082491F" w:rsidRDefault="0082491F" w:rsidP="0082491F">
      <w:pPr>
        <w:tabs>
          <w:tab w:val="left" w:pos="2528"/>
        </w:tabs>
      </w:pPr>
      <w:r w:rsidRPr="0082491F">
        <w:tab/>
      </w:r>
    </w:p>
    <w:p w14:paraId="6B41D741" w14:textId="38B13361" w:rsidR="0082491F" w:rsidRPr="00F8014F" w:rsidRDefault="0082491F" w:rsidP="00F8014F">
      <w:pPr>
        <w:pStyle w:val="Heading2"/>
        <w:rPr>
          <w:rFonts w:asciiTheme="minorHAnsi" w:hAnsiTheme="minorHAnsi"/>
        </w:rPr>
      </w:pPr>
    </w:p>
    <w:p w14:paraId="01A8729D" w14:textId="77777777" w:rsidR="0082491F" w:rsidRPr="0082491F" w:rsidRDefault="0082491F" w:rsidP="0082491F">
      <w:pPr>
        <w:tabs>
          <w:tab w:val="left" w:pos="2528"/>
        </w:tabs>
      </w:pPr>
    </w:p>
    <w:p w14:paraId="3641AB08" w14:textId="77777777" w:rsidR="0082491F" w:rsidRPr="0082491F" w:rsidRDefault="0082491F" w:rsidP="0082491F">
      <w:pPr>
        <w:tabs>
          <w:tab w:val="left" w:pos="2528"/>
        </w:tabs>
      </w:pPr>
    </w:p>
    <w:p w14:paraId="2C7E76AF" w14:textId="18309CD7" w:rsidR="0082491F" w:rsidRPr="0082491F" w:rsidRDefault="0082491F" w:rsidP="0082491F">
      <w:pPr>
        <w:tabs>
          <w:tab w:val="left" w:pos="2528"/>
        </w:tabs>
        <w:jc w:val="center"/>
      </w:pPr>
    </w:p>
    <w:p w14:paraId="17BACD06" w14:textId="77777777" w:rsidR="0082491F" w:rsidRPr="0082491F" w:rsidRDefault="0082491F" w:rsidP="0082491F">
      <w:pPr>
        <w:tabs>
          <w:tab w:val="left" w:pos="2528"/>
        </w:tabs>
        <w:jc w:val="center"/>
      </w:pPr>
    </w:p>
    <w:p w14:paraId="7458222A" w14:textId="77777777" w:rsidR="008E6B98" w:rsidRDefault="008E6B98"/>
    <w:sectPr w:rsidR="008E6B98" w:rsidSect="00B045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15B73" w14:textId="77777777" w:rsidR="0014471F" w:rsidRDefault="0014471F" w:rsidP="00360E70">
      <w:pPr>
        <w:spacing w:after="0" w:line="240" w:lineRule="auto"/>
      </w:pPr>
      <w:r>
        <w:separator/>
      </w:r>
    </w:p>
  </w:endnote>
  <w:endnote w:type="continuationSeparator" w:id="0">
    <w:p w14:paraId="1E5A2E9A" w14:textId="77777777" w:rsidR="0014471F" w:rsidRDefault="0014471F" w:rsidP="00360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4B74F" w14:textId="77777777" w:rsidR="0014471F" w:rsidRDefault="0014471F" w:rsidP="00360E70">
      <w:pPr>
        <w:spacing w:after="0" w:line="240" w:lineRule="auto"/>
      </w:pPr>
      <w:r>
        <w:separator/>
      </w:r>
    </w:p>
  </w:footnote>
  <w:footnote w:type="continuationSeparator" w:id="0">
    <w:p w14:paraId="4C3BA250" w14:textId="77777777" w:rsidR="0014471F" w:rsidRDefault="0014471F" w:rsidP="00360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4420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2D12BFA" w14:textId="77777777" w:rsidR="0014471F" w:rsidRDefault="0014471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D90DD74" w14:textId="77777777" w:rsidR="0014471F" w:rsidRDefault="001447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320E34"/>
    <w:multiLevelType w:val="multilevel"/>
    <w:tmpl w:val="05B40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8F4396"/>
    <w:multiLevelType w:val="hybridMultilevel"/>
    <w:tmpl w:val="6FA47CD0"/>
    <w:lvl w:ilvl="0" w:tplc="6FAE093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bawMDe0NDUwNDNS0lEKTi0uzszPAymwrAUAlIx6XywAAAA="/>
  </w:docVars>
  <w:rsids>
    <w:rsidRoot w:val="0082491F"/>
    <w:rsid w:val="00044FDA"/>
    <w:rsid w:val="000704FA"/>
    <w:rsid w:val="00095D96"/>
    <w:rsid w:val="000A3787"/>
    <w:rsid w:val="000B6825"/>
    <w:rsid w:val="0011319B"/>
    <w:rsid w:val="00116501"/>
    <w:rsid w:val="0014471F"/>
    <w:rsid w:val="001D70EB"/>
    <w:rsid w:val="001E11E8"/>
    <w:rsid w:val="001E64EF"/>
    <w:rsid w:val="00220F3B"/>
    <w:rsid w:val="0024583A"/>
    <w:rsid w:val="002628FB"/>
    <w:rsid w:val="002647BF"/>
    <w:rsid w:val="00273651"/>
    <w:rsid w:val="002A4E57"/>
    <w:rsid w:val="002B1082"/>
    <w:rsid w:val="002B528B"/>
    <w:rsid w:val="002B6FB5"/>
    <w:rsid w:val="002C040F"/>
    <w:rsid w:val="002D58AE"/>
    <w:rsid w:val="002E6261"/>
    <w:rsid w:val="002F4A6B"/>
    <w:rsid w:val="00303931"/>
    <w:rsid w:val="00307280"/>
    <w:rsid w:val="00317EAF"/>
    <w:rsid w:val="00330D84"/>
    <w:rsid w:val="00336276"/>
    <w:rsid w:val="00360E70"/>
    <w:rsid w:val="00363FC3"/>
    <w:rsid w:val="0036507A"/>
    <w:rsid w:val="003C58F5"/>
    <w:rsid w:val="003D4044"/>
    <w:rsid w:val="003E11B9"/>
    <w:rsid w:val="003E22C1"/>
    <w:rsid w:val="004124EF"/>
    <w:rsid w:val="00423B67"/>
    <w:rsid w:val="004265EC"/>
    <w:rsid w:val="00444E03"/>
    <w:rsid w:val="00471FF2"/>
    <w:rsid w:val="004846F5"/>
    <w:rsid w:val="004849F4"/>
    <w:rsid w:val="0048608C"/>
    <w:rsid w:val="004B45FA"/>
    <w:rsid w:val="004D57A9"/>
    <w:rsid w:val="004F2884"/>
    <w:rsid w:val="0050016F"/>
    <w:rsid w:val="00501A8E"/>
    <w:rsid w:val="00504A0B"/>
    <w:rsid w:val="00524738"/>
    <w:rsid w:val="00533ECB"/>
    <w:rsid w:val="005716A1"/>
    <w:rsid w:val="005A127F"/>
    <w:rsid w:val="005B5F83"/>
    <w:rsid w:val="005E169D"/>
    <w:rsid w:val="005E5109"/>
    <w:rsid w:val="005E78B4"/>
    <w:rsid w:val="00622FBE"/>
    <w:rsid w:val="00647861"/>
    <w:rsid w:val="00697768"/>
    <w:rsid w:val="006C29E5"/>
    <w:rsid w:val="0070068E"/>
    <w:rsid w:val="00701F96"/>
    <w:rsid w:val="00717613"/>
    <w:rsid w:val="007319F7"/>
    <w:rsid w:val="00733E04"/>
    <w:rsid w:val="0074206B"/>
    <w:rsid w:val="00745815"/>
    <w:rsid w:val="00771946"/>
    <w:rsid w:val="00791E4A"/>
    <w:rsid w:val="007D3FC9"/>
    <w:rsid w:val="007D432B"/>
    <w:rsid w:val="007D5D6D"/>
    <w:rsid w:val="007E59DD"/>
    <w:rsid w:val="00804505"/>
    <w:rsid w:val="00812721"/>
    <w:rsid w:val="00821B3A"/>
    <w:rsid w:val="0082491F"/>
    <w:rsid w:val="00852774"/>
    <w:rsid w:val="00892A6E"/>
    <w:rsid w:val="008A58A2"/>
    <w:rsid w:val="008C48EC"/>
    <w:rsid w:val="008C719A"/>
    <w:rsid w:val="008E6B98"/>
    <w:rsid w:val="009030AC"/>
    <w:rsid w:val="00917486"/>
    <w:rsid w:val="00924FE0"/>
    <w:rsid w:val="00932D72"/>
    <w:rsid w:val="009378DB"/>
    <w:rsid w:val="009461F9"/>
    <w:rsid w:val="00970538"/>
    <w:rsid w:val="0098433F"/>
    <w:rsid w:val="00984740"/>
    <w:rsid w:val="00997EC7"/>
    <w:rsid w:val="009A1172"/>
    <w:rsid w:val="009A4914"/>
    <w:rsid w:val="009A7019"/>
    <w:rsid w:val="009B5324"/>
    <w:rsid w:val="009C21EC"/>
    <w:rsid w:val="009C2945"/>
    <w:rsid w:val="009C6AA7"/>
    <w:rsid w:val="009E18F0"/>
    <w:rsid w:val="009F7C8D"/>
    <w:rsid w:val="00A9563C"/>
    <w:rsid w:val="00A977D8"/>
    <w:rsid w:val="00AB2542"/>
    <w:rsid w:val="00B0454D"/>
    <w:rsid w:val="00B07B8B"/>
    <w:rsid w:val="00B554ED"/>
    <w:rsid w:val="00B6129A"/>
    <w:rsid w:val="00B74AC8"/>
    <w:rsid w:val="00B86305"/>
    <w:rsid w:val="00B97700"/>
    <w:rsid w:val="00BB0F68"/>
    <w:rsid w:val="00BD000F"/>
    <w:rsid w:val="00BD198C"/>
    <w:rsid w:val="00BE5E2A"/>
    <w:rsid w:val="00BF28C9"/>
    <w:rsid w:val="00C05937"/>
    <w:rsid w:val="00C350E5"/>
    <w:rsid w:val="00C54590"/>
    <w:rsid w:val="00C63059"/>
    <w:rsid w:val="00C814A5"/>
    <w:rsid w:val="00C91210"/>
    <w:rsid w:val="00C96E7E"/>
    <w:rsid w:val="00CA1ADE"/>
    <w:rsid w:val="00CB362F"/>
    <w:rsid w:val="00CC7C64"/>
    <w:rsid w:val="00CD7C3D"/>
    <w:rsid w:val="00CE6D34"/>
    <w:rsid w:val="00CF03E1"/>
    <w:rsid w:val="00D33956"/>
    <w:rsid w:val="00D63222"/>
    <w:rsid w:val="00D71ACB"/>
    <w:rsid w:val="00DA4793"/>
    <w:rsid w:val="00E36488"/>
    <w:rsid w:val="00E53FFF"/>
    <w:rsid w:val="00E917E0"/>
    <w:rsid w:val="00F147A2"/>
    <w:rsid w:val="00F17519"/>
    <w:rsid w:val="00F278EF"/>
    <w:rsid w:val="00F30CD7"/>
    <w:rsid w:val="00F466F2"/>
    <w:rsid w:val="00F67538"/>
    <w:rsid w:val="00F8014F"/>
    <w:rsid w:val="00FC6637"/>
    <w:rsid w:val="00FD6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D81AE"/>
  <w15:docId w15:val="{743001C4-5BC5-4E03-9A25-4F28E77E0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491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9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59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491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2491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82491F"/>
  </w:style>
  <w:style w:type="character" w:styleId="CommentReference">
    <w:name w:val="annotation reference"/>
    <w:basedOn w:val="DefaultParagraphFont"/>
    <w:uiPriority w:val="99"/>
    <w:semiHidden/>
    <w:unhideWhenUsed/>
    <w:rsid w:val="008249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49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491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9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91F"/>
    <w:rPr>
      <w:rFonts w:ascii="Tahoma" w:hAnsi="Tahoma" w:cs="Tahoma"/>
      <w:sz w:val="16"/>
      <w:szCs w:val="16"/>
    </w:rPr>
  </w:style>
  <w:style w:type="table" w:customStyle="1" w:styleId="TableGrid13">
    <w:name w:val="Table Grid13"/>
    <w:basedOn w:val="TableNormal"/>
    <w:next w:val="TableGrid"/>
    <w:uiPriority w:val="59"/>
    <w:rsid w:val="0082491F"/>
    <w:pPr>
      <w:spacing w:after="0" w:line="240" w:lineRule="auto"/>
    </w:pPr>
    <w:rPr>
      <w:rFonts w:eastAsia="Times New Roman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24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2491F"/>
    <w:pPr>
      <w:spacing w:after="0" w:line="240" w:lineRule="auto"/>
    </w:pPr>
    <w:rPr>
      <w:rFonts w:eastAsia="Times New Roman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82491F"/>
    <w:pPr>
      <w:spacing w:after="0" w:line="240" w:lineRule="auto"/>
    </w:pPr>
    <w:rPr>
      <w:rFonts w:eastAsia="Times New Roman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49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249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91F"/>
  </w:style>
  <w:style w:type="paragraph" w:styleId="Footer">
    <w:name w:val="footer"/>
    <w:basedOn w:val="Normal"/>
    <w:link w:val="FooterChar"/>
    <w:uiPriority w:val="99"/>
    <w:unhideWhenUsed/>
    <w:rsid w:val="008249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491F"/>
  </w:style>
  <w:style w:type="table" w:customStyle="1" w:styleId="TableGrid14">
    <w:name w:val="Table Grid14"/>
    <w:basedOn w:val="TableNormal"/>
    <w:next w:val="TableGrid"/>
    <w:uiPriority w:val="59"/>
    <w:rsid w:val="0082491F"/>
    <w:pPr>
      <w:spacing w:after="0" w:line="240" w:lineRule="auto"/>
    </w:pPr>
    <w:rPr>
      <w:rFonts w:eastAsia="Times New Roman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2491F"/>
    <w:pPr>
      <w:spacing w:after="0" w:line="240" w:lineRule="auto"/>
    </w:pPr>
    <w:rPr>
      <w:rFonts w:eastAsia="Times New Roman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2491F"/>
  </w:style>
  <w:style w:type="paragraph" w:styleId="NormalWeb">
    <w:name w:val="Normal (Web)"/>
    <w:basedOn w:val="Normal"/>
    <w:uiPriority w:val="99"/>
    <w:semiHidden/>
    <w:unhideWhenUsed/>
    <w:rsid w:val="00824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n-label">
    <w:name w:val="fn-label"/>
    <w:basedOn w:val="DefaultParagraphFont"/>
    <w:rsid w:val="0082491F"/>
  </w:style>
  <w:style w:type="character" w:customStyle="1" w:styleId="Heading3Char">
    <w:name w:val="Heading 3 Char"/>
    <w:basedOn w:val="DefaultParagraphFont"/>
    <w:link w:val="Heading3"/>
    <w:uiPriority w:val="9"/>
    <w:rsid w:val="00C5459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7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7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469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9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3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9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498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0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285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93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6811</Words>
  <Characters>38826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i</dc:creator>
  <cp:lastModifiedBy>Nishani Jayasooriya</cp:lastModifiedBy>
  <cp:revision>2</cp:revision>
  <dcterms:created xsi:type="dcterms:W3CDTF">2022-01-20T20:04:00Z</dcterms:created>
  <dcterms:modified xsi:type="dcterms:W3CDTF">2022-01-20T20:04:00Z</dcterms:modified>
</cp:coreProperties>
</file>